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DAE79A" w14:textId="3D6F2501" w:rsidR="00746606" w:rsidRPr="00B32279" w:rsidRDefault="00746606" w:rsidP="00797513">
      <w:pPr>
        <w:rPr>
          <w:rFonts w:asciiTheme="minorHAnsi" w:hAnsiTheme="minorHAnsi" w:cs="Arial"/>
          <w:szCs w:val="22"/>
          <w:lang w:val="en-GB"/>
        </w:rPr>
      </w:pPr>
    </w:p>
    <w:p w14:paraId="309914C1" w14:textId="2AE1189E" w:rsidR="00797513" w:rsidRPr="00A22206" w:rsidRDefault="00CC3E23" w:rsidP="00797513">
      <w:r>
        <w:rPr>
          <w:u w:val="single"/>
        </w:rPr>
        <w:t>Organization</w:t>
      </w:r>
      <w:r w:rsidR="00797513" w:rsidRPr="00A22206">
        <w:t xml:space="preserve">: </w:t>
      </w:r>
      <w:sdt>
        <w:sdtPr>
          <w:rPr>
            <w:lang w:val="en-US"/>
          </w:rPr>
          <w:id w:val="288473080"/>
          <w:lock w:val="sdtLocked"/>
          <w:placeholder>
            <w:docPart w:val="92939B429D40427682D819AF84813B11"/>
          </w:placeholder>
          <w:showingPlcHdr/>
          <w:dropDownList>
            <w:listItem w:value="Choose an item."/>
            <w:listItem w:displayText="Acobiom" w:value="Acobiom"/>
            <w:listItem w:displayText="Charles University (CU)" w:value="Charles University (CU)"/>
            <w:listItem w:displayText="Institut Pasteur (IP)" w:value="Institut Pasteur (IP)"/>
            <w:listItem w:displayText="Institut Pasteur d'Algérie (IPA)" w:value="Institut Pasteur d'Algérie (IPA)"/>
            <w:listItem w:displayText="Institut Pasteur d'Iran (IPI)" w:value="Institut Pasteur d'Iran (IPI)"/>
            <w:listItem w:displayText="Institut Pasteur du Maroc (IPM)" w:value="Institut Pasteur du Maroc (IPM)"/>
            <w:listItem w:displayText="Institut Pasteur de Tunis (IPT)" w:value="Institut Pasteur de Tunis (IPT)"/>
            <w:listItem w:displayText="Institute of Tropical Medicine Antwerp (ITM)" w:value="Institute of Tropical Medicine Antwerp (ITM)"/>
            <w:listItem w:displayText="University of Gothenburg (UGOT)" w:value="University of Gothenburg (UGOT)"/>
          </w:dropDownList>
        </w:sdtPr>
        <w:sdtEndPr/>
        <w:sdtContent>
          <w:r w:rsidR="00836CA4" w:rsidRPr="00B71735">
            <w:rPr>
              <w:rStyle w:val="Textedelespacerserv"/>
            </w:rPr>
            <w:t>Choisissez un élément.</w:t>
          </w:r>
        </w:sdtContent>
      </w:sdt>
    </w:p>
    <w:p w14:paraId="08B3D090" w14:textId="1FFF10B4" w:rsidR="00AF3BC2" w:rsidRPr="00A22206" w:rsidRDefault="00AF3BC2" w:rsidP="00797513">
      <w:r w:rsidRPr="00A22206">
        <w:rPr>
          <w:u w:val="single"/>
        </w:rPr>
        <w:t>Country</w:t>
      </w:r>
      <w:r w:rsidRPr="00A22206">
        <w:t xml:space="preserve">: </w:t>
      </w:r>
      <w:sdt>
        <w:sdtPr>
          <w:rPr>
            <w:lang w:val="en-US"/>
          </w:rPr>
          <w:id w:val="-187835869"/>
          <w:placeholder>
            <w:docPart w:val="01CC6FB93D3545828820C1579BEBBB23"/>
          </w:placeholder>
          <w:showingPlcHdr/>
          <w:dropDownList>
            <w:listItem w:value="Choose an item."/>
            <w:listItem w:displayText="Algeria" w:value="Algeria"/>
            <w:listItem w:displayText="Belgium" w:value="Belgium"/>
            <w:listItem w:displayText="Czech Republic" w:value="Czech Republic"/>
            <w:listItem w:displayText="France" w:value="France"/>
            <w:listItem w:displayText="Iran" w:value="Iran"/>
            <w:listItem w:displayText="Morocco" w:value="Morocco"/>
            <w:listItem w:displayText="Sweden" w:value="Sweden"/>
            <w:listItem w:displayText="Tunisia" w:value="Tunisia"/>
          </w:dropDownList>
        </w:sdtPr>
        <w:sdtEndPr/>
        <w:sdtContent>
          <w:r w:rsidR="00836CA4" w:rsidRPr="00B71735">
            <w:rPr>
              <w:rStyle w:val="Textedelespacerserv"/>
            </w:rPr>
            <w:t>Choisissez un élément.</w:t>
          </w:r>
        </w:sdtContent>
      </w:sdt>
    </w:p>
    <w:p w14:paraId="7BBE03F4" w14:textId="77777777" w:rsidR="00797513" w:rsidRPr="00A22206" w:rsidRDefault="00797513" w:rsidP="00797513"/>
    <w:p w14:paraId="6F0C20B7" w14:textId="715FEF33" w:rsidR="00012AF1" w:rsidRPr="00A22206" w:rsidRDefault="00012AF1" w:rsidP="00012AF1">
      <w:r w:rsidRPr="00A22206">
        <w:rPr>
          <w:u w:val="single"/>
        </w:rPr>
        <w:t>First name</w:t>
      </w:r>
      <w:r w:rsidRPr="00A22206">
        <w:t xml:space="preserve">: </w:t>
      </w:r>
      <w:sdt>
        <w:sdtPr>
          <w:rPr>
            <w:lang w:val="en-US"/>
          </w:rPr>
          <w:id w:val="990674787"/>
          <w:placeholder>
            <w:docPart w:val="331779049DE645369480AF571CCE10DF"/>
          </w:placeholder>
          <w:showingPlcHdr/>
          <w:text w:multiLine="1"/>
        </w:sdtPr>
        <w:sdtEndPr/>
        <w:sdtContent>
          <w:r w:rsidR="00836CA4" w:rsidRPr="00B71735">
            <w:rPr>
              <w:rStyle w:val="Textedelespacerserv"/>
            </w:rPr>
            <w:t>Cliquez ici pour entrer du texte.</w:t>
          </w:r>
        </w:sdtContent>
      </w:sdt>
    </w:p>
    <w:p w14:paraId="773EE149" w14:textId="3C77C832" w:rsidR="001F053B" w:rsidRPr="00A22206" w:rsidRDefault="00012AF1" w:rsidP="00797513">
      <w:r w:rsidRPr="00A22206">
        <w:rPr>
          <w:u w:val="single"/>
        </w:rPr>
        <w:t>Last n</w:t>
      </w:r>
      <w:r w:rsidR="00797513" w:rsidRPr="00A22206">
        <w:rPr>
          <w:u w:val="single"/>
        </w:rPr>
        <w:t>ame</w:t>
      </w:r>
      <w:r w:rsidR="00797513" w:rsidRPr="00A22206">
        <w:t xml:space="preserve">: </w:t>
      </w:r>
      <w:sdt>
        <w:sdtPr>
          <w:rPr>
            <w:lang w:val="en-US"/>
          </w:rPr>
          <w:id w:val="127288423"/>
          <w:placeholder>
            <w:docPart w:val="170CF792F93845A7A89C8815AB1A4C2F"/>
          </w:placeholder>
          <w:showingPlcHdr/>
          <w:text/>
        </w:sdtPr>
        <w:sdtEndPr/>
        <w:sdtContent>
          <w:r w:rsidR="00836CA4" w:rsidRPr="00B71735">
            <w:rPr>
              <w:rStyle w:val="Textedelespacerserv"/>
            </w:rPr>
            <w:t>Cliquez ici pour entrer du texte.</w:t>
          </w:r>
        </w:sdtContent>
      </w:sdt>
    </w:p>
    <w:p w14:paraId="5BB15919" w14:textId="203B8D12" w:rsidR="004E2918" w:rsidRDefault="00683F6D" w:rsidP="00683F6D">
      <w:pPr>
        <w:tabs>
          <w:tab w:val="left" w:pos="1560"/>
          <w:tab w:val="left" w:pos="2410"/>
          <w:tab w:val="left" w:pos="2977"/>
          <w:tab w:val="left" w:pos="3686"/>
          <w:tab w:val="left" w:pos="4536"/>
        </w:tabs>
        <w:rPr>
          <w:lang w:val="en-US"/>
        </w:rPr>
      </w:pPr>
      <w:r>
        <w:rPr>
          <w:u w:val="single"/>
          <w:lang w:val="en-US"/>
        </w:rPr>
        <w:t>Staff</w:t>
      </w:r>
      <w:r w:rsidR="00012AF1" w:rsidRPr="00012AF1">
        <w:rPr>
          <w:u w:val="single"/>
          <w:lang w:val="en-US"/>
        </w:rPr>
        <w:t xml:space="preserve"> category</w:t>
      </w:r>
      <w:r w:rsidR="00797513" w:rsidRPr="00012AF1">
        <w:rPr>
          <w:lang w:val="en-US"/>
        </w:rPr>
        <w:t>:</w:t>
      </w:r>
      <w:r w:rsidR="00D662D9">
        <w:rPr>
          <w:lang w:val="en-US"/>
        </w:rPr>
        <w:tab/>
      </w:r>
      <w:sdt>
        <w:sdtPr>
          <w:rPr>
            <w:lang w:val="en-US"/>
          </w:rPr>
          <w:id w:val="1864933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62D9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D662D9">
        <w:rPr>
          <w:lang w:val="en-US"/>
        </w:rPr>
        <w:t xml:space="preserve"> ADM</w:t>
      </w:r>
      <w:r w:rsidR="009802B0">
        <w:rPr>
          <w:lang w:val="en-US"/>
        </w:rPr>
        <w:tab/>
      </w:r>
      <w:sdt>
        <w:sdtPr>
          <w:rPr>
            <w:lang w:val="en-US"/>
          </w:rPr>
          <w:id w:val="1479796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6CA4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012AF1">
        <w:rPr>
          <w:lang w:val="en-US"/>
        </w:rPr>
        <w:t xml:space="preserve"> ER</w:t>
      </w:r>
      <w:r w:rsidR="00012AF1">
        <w:rPr>
          <w:lang w:val="en-US"/>
        </w:rPr>
        <w:tab/>
      </w:r>
      <w:sdt>
        <w:sdtPr>
          <w:rPr>
            <w:lang w:val="en-US"/>
          </w:rPr>
          <w:id w:val="1873812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43F0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012AF1">
        <w:rPr>
          <w:lang w:val="en-US"/>
        </w:rPr>
        <w:t xml:space="preserve"> </w:t>
      </w:r>
      <w:r w:rsidR="00797513" w:rsidRPr="00012AF1">
        <w:rPr>
          <w:lang w:val="en-US"/>
        </w:rPr>
        <w:t>ESR</w:t>
      </w:r>
      <w:r w:rsidR="00D662D9">
        <w:rPr>
          <w:lang w:val="en-US"/>
        </w:rPr>
        <w:tab/>
      </w:r>
      <w:sdt>
        <w:sdtPr>
          <w:rPr>
            <w:lang w:val="en-US"/>
          </w:rPr>
          <w:id w:val="-131945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72B7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D662D9">
        <w:rPr>
          <w:lang w:val="en-US"/>
        </w:rPr>
        <w:t xml:space="preserve"> MAN</w:t>
      </w:r>
      <w:r w:rsidR="00012AF1">
        <w:rPr>
          <w:lang w:val="en-US"/>
        </w:rPr>
        <w:tab/>
      </w:r>
      <w:sdt>
        <w:sdtPr>
          <w:rPr>
            <w:lang w:val="en-US"/>
          </w:rPr>
          <w:id w:val="-176897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2AF1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797513" w:rsidRPr="00012AF1">
        <w:rPr>
          <w:lang w:val="en-US"/>
        </w:rPr>
        <w:t xml:space="preserve"> TECH</w:t>
      </w:r>
    </w:p>
    <w:p w14:paraId="621A66F3" w14:textId="279FADB4" w:rsidR="006E29E3" w:rsidRPr="00A22206" w:rsidRDefault="006E29E3" w:rsidP="006E29E3">
      <w:r w:rsidRPr="00A22206">
        <w:rPr>
          <w:u w:val="single"/>
        </w:rPr>
        <w:t>Email</w:t>
      </w:r>
      <w:r w:rsidRPr="00A22206">
        <w:t xml:space="preserve">: </w:t>
      </w:r>
      <w:sdt>
        <w:sdtPr>
          <w:rPr>
            <w:lang w:val="en-US"/>
          </w:rPr>
          <w:id w:val="-1955239367"/>
          <w:placeholder>
            <w:docPart w:val="43EACF68D0F044699305A6AEB1189B77"/>
          </w:placeholder>
          <w:showingPlcHdr/>
          <w:text/>
        </w:sdtPr>
        <w:sdtEndPr/>
        <w:sdtContent>
          <w:r w:rsidR="00836CA4" w:rsidRPr="00B71735">
            <w:rPr>
              <w:rStyle w:val="Textedelespacerserv"/>
            </w:rPr>
            <w:t>Cliquez ici pour entrer du texte.</w:t>
          </w:r>
        </w:sdtContent>
      </w:sdt>
    </w:p>
    <w:p w14:paraId="09921394" w14:textId="77777777" w:rsidR="00B32279" w:rsidRPr="006E29E3" w:rsidRDefault="00B32279" w:rsidP="00B32279">
      <w:pPr>
        <w:rPr>
          <w:rFonts w:asciiTheme="minorHAnsi" w:hAnsiTheme="minorHAnsi" w:cs="Arial"/>
          <w:szCs w:val="22"/>
        </w:rPr>
      </w:pPr>
    </w:p>
    <w:p w14:paraId="27AACF09" w14:textId="308000D4" w:rsidR="006E29E3" w:rsidRPr="001F795C" w:rsidRDefault="006E29E3" w:rsidP="006E29E3">
      <w:pPr>
        <w:spacing w:before="240"/>
        <w:rPr>
          <w:sz w:val="24"/>
        </w:rPr>
      </w:pPr>
      <w:r w:rsidRPr="001F795C">
        <w:rPr>
          <w:sz w:val="24"/>
          <w:u w:val="single"/>
        </w:rPr>
        <w:t>Text</w:t>
      </w:r>
      <w:r w:rsidRPr="001F795C">
        <w:rPr>
          <w:sz w:val="24"/>
        </w:rPr>
        <w:t xml:space="preserve">: </w:t>
      </w:r>
      <w:sdt>
        <w:sdtPr>
          <w:rPr>
            <w:sz w:val="24"/>
          </w:rPr>
          <w:id w:val="156887939"/>
          <w:placeholder>
            <w:docPart w:val="DefaultPlaceholder_1081868574"/>
          </w:placeholder>
          <w:showingPlcHdr/>
          <w:text w:multiLine="1"/>
        </w:sdtPr>
        <w:sdtEndPr/>
        <w:sdtContent>
          <w:r w:rsidR="00836CA4" w:rsidRPr="00B71735">
            <w:rPr>
              <w:rStyle w:val="Textedelespacerserv"/>
            </w:rPr>
            <w:t>Cliquez ici pour entrer du texte.</w:t>
          </w:r>
        </w:sdtContent>
      </w:sdt>
    </w:p>
    <w:p w14:paraId="682B8168" w14:textId="77777777" w:rsidR="00622AAF" w:rsidRPr="001F795C" w:rsidRDefault="00622AAF" w:rsidP="00B32279">
      <w:pPr>
        <w:rPr>
          <w:rFonts w:asciiTheme="minorHAnsi" w:hAnsiTheme="minorHAnsi" w:cs="Arial"/>
          <w:szCs w:val="22"/>
        </w:rPr>
      </w:pPr>
    </w:p>
    <w:p w14:paraId="3D65D5BA" w14:textId="77777777" w:rsidR="00CC3E23" w:rsidRPr="001F795C" w:rsidRDefault="00CC3E23" w:rsidP="00B32279">
      <w:pPr>
        <w:rPr>
          <w:rFonts w:asciiTheme="minorHAnsi" w:hAnsiTheme="minorHAnsi" w:cs="Arial"/>
          <w:szCs w:val="22"/>
        </w:rPr>
      </w:pPr>
    </w:p>
    <w:p w14:paraId="1C040190" w14:textId="77777777" w:rsidR="00CC3E23" w:rsidRPr="001F795C" w:rsidRDefault="00CC3E23" w:rsidP="00B32279">
      <w:pPr>
        <w:rPr>
          <w:rFonts w:asciiTheme="minorHAnsi" w:hAnsiTheme="minorHAnsi" w:cs="Arial"/>
          <w:szCs w:val="22"/>
        </w:rPr>
      </w:pPr>
    </w:p>
    <w:p w14:paraId="49BD3430" w14:textId="6BEB7685" w:rsidR="00CC3E23" w:rsidRDefault="00CC3E23" w:rsidP="00B32279">
      <w:pPr>
        <w:rPr>
          <w:rFonts w:asciiTheme="minorHAnsi" w:hAnsiTheme="minorHAnsi" w:cs="Arial"/>
          <w:szCs w:val="22"/>
        </w:rPr>
      </w:pPr>
    </w:p>
    <w:p w14:paraId="432EC061" w14:textId="5B79CB3D" w:rsidR="002F12D7" w:rsidRDefault="002F12D7" w:rsidP="00B32279">
      <w:pPr>
        <w:rPr>
          <w:rFonts w:asciiTheme="minorHAnsi" w:hAnsiTheme="minorHAnsi" w:cs="Arial"/>
          <w:szCs w:val="22"/>
        </w:rPr>
      </w:pPr>
    </w:p>
    <w:p w14:paraId="6A76D0B4" w14:textId="6B3178A8" w:rsidR="002F12D7" w:rsidRDefault="002F12D7" w:rsidP="00B32279">
      <w:pPr>
        <w:rPr>
          <w:rFonts w:asciiTheme="minorHAnsi" w:hAnsiTheme="minorHAnsi" w:cs="Arial"/>
          <w:szCs w:val="22"/>
        </w:rPr>
      </w:pPr>
    </w:p>
    <w:p w14:paraId="63EEBB1E" w14:textId="588D51ED" w:rsidR="002F12D7" w:rsidRDefault="002F12D7" w:rsidP="00B32279">
      <w:pPr>
        <w:rPr>
          <w:rFonts w:asciiTheme="minorHAnsi" w:hAnsiTheme="minorHAnsi" w:cs="Arial"/>
          <w:szCs w:val="22"/>
        </w:rPr>
      </w:pPr>
    </w:p>
    <w:p w14:paraId="408CDDBE" w14:textId="7723AA65" w:rsidR="002F12D7" w:rsidRDefault="002F12D7" w:rsidP="00B32279">
      <w:pPr>
        <w:rPr>
          <w:rFonts w:asciiTheme="minorHAnsi" w:hAnsiTheme="minorHAnsi" w:cs="Arial"/>
          <w:szCs w:val="22"/>
        </w:rPr>
      </w:pPr>
    </w:p>
    <w:p w14:paraId="2E4CE5DF" w14:textId="571B552E" w:rsidR="002F12D7" w:rsidRDefault="002F12D7" w:rsidP="00B32279">
      <w:pPr>
        <w:rPr>
          <w:rFonts w:asciiTheme="minorHAnsi" w:hAnsiTheme="minorHAnsi" w:cs="Arial"/>
          <w:szCs w:val="22"/>
        </w:rPr>
      </w:pPr>
    </w:p>
    <w:p w14:paraId="4E9FB641" w14:textId="601FAEB5" w:rsidR="002F12D7" w:rsidRDefault="002F12D7" w:rsidP="00B32279">
      <w:pPr>
        <w:rPr>
          <w:rFonts w:asciiTheme="minorHAnsi" w:hAnsiTheme="minorHAnsi" w:cs="Arial"/>
          <w:szCs w:val="22"/>
        </w:rPr>
      </w:pPr>
    </w:p>
    <w:p w14:paraId="3A7E4074" w14:textId="187B6ECC" w:rsidR="002F12D7" w:rsidRDefault="002F12D7" w:rsidP="00B32279">
      <w:pPr>
        <w:rPr>
          <w:rFonts w:asciiTheme="minorHAnsi" w:hAnsiTheme="minorHAnsi" w:cs="Arial"/>
          <w:szCs w:val="22"/>
        </w:rPr>
      </w:pPr>
    </w:p>
    <w:p w14:paraId="5256349E" w14:textId="502D6731" w:rsidR="002F12D7" w:rsidRDefault="002F12D7" w:rsidP="00B32279">
      <w:pPr>
        <w:rPr>
          <w:rFonts w:asciiTheme="minorHAnsi" w:hAnsiTheme="minorHAnsi" w:cs="Arial"/>
          <w:szCs w:val="22"/>
        </w:rPr>
      </w:pPr>
    </w:p>
    <w:p w14:paraId="78DC9BD0" w14:textId="425272AC" w:rsidR="002F12D7" w:rsidRDefault="002F12D7" w:rsidP="00B32279">
      <w:pPr>
        <w:rPr>
          <w:rFonts w:asciiTheme="minorHAnsi" w:hAnsiTheme="minorHAnsi" w:cs="Arial"/>
          <w:szCs w:val="22"/>
        </w:rPr>
      </w:pPr>
    </w:p>
    <w:p w14:paraId="700610EA" w14:textId="33C3D872" w:rsidR="002F12D7" w:rsidRDefault="002F12D7" w:rsidP="00B32279">
      <w:pPr>
        <w:rPr>
          <w:rFonts w:asciiTheme="minorHAnsi" w:hAnsiTheme="minorHAnsi" w:cs="Arial"/>
          <w:szCs w:val="22"/>
        </w:rPr>
      </w:pPr>
    </w:p>
    <w:p w14:paraId="7B535591" w14:textId="470698CE" w:rsidR="002F12D7" w:rsidRDefault="002F12D7" w:rsidP="00B32279">
      <w:pPr>
        <w:rPr>
          <w:rFonts w:asciiTheme="minorHAnsi" w:hAnsiTheme="minorHAnsi" w:cs="Arial"/>
          <w:szCs w:val="22"/>
        </w:rPr>
      </w:pPr>
    </w:p>
    <w:p w14:paraId="6320FDDC" w14:textId="03B7D7C3" w:rsidR="002F12D7" w:rsidRDefault="002F12D7" w:rsidP="00B32279">
      <w:pPr>
        <w:rPr>
          <w:rFonts w:asciiTheme="minorHAnsi" w:hAnsiTheme="minorHAnsi" w:cs="Arial"/>
          <w:szCs w:val="22"/>
        </w:rPr>
      </w:pPr>
    </w:p>
    <w:p w14:paraId="3EDD0A77" w14:textId="40E73AAB" w:rsidR="002F12D7" w:rsidRDefault="002F12D7" w:rsidP="00B32279">
      <w:pPr>
        <w:rPr>
          <w:rFonts w:asciiTheme="minorHAnsi" w:hAnsiTheme="minorHAnsi" w:cs="Arial"/>
          <w:szCs w:val="22"/>
        </w:rPr>
      </w:pPr>
    </w:p>
    <w:p w14:paraId="01C277E2" w14:textId="1C7DD0B3" w:rsidR="002F12D7" w:rsidRDefault="002F12D7" w:rsidP="00B32279">
      <w:pPr>
        <w:rPr>
          <w:rFonts w:asciiTheme="minorHAnsi" w:hAnsiTheme="minorHAnsi" w:cs="Arial"/>
          <w:szCs w:val="22"/>
        </w:rPr>
      </w:pPr>
    </w:p>
    <w:p w14:paraId="21BC3454" w14:textId="4C304811" w:rsidR="002F12D7" w:rsidRDefault="002F12D7" w:rsidP="00B32279">
      <w:pPr>
        <w:rPr>
          <w:rFonts w:asciiTheme="minorHAnsi" w:hAnsiTheme="minorHAnsi" w:cs="Arial"/>
          <w:szCs w:val="22"/>
        </w:rPr>
      </w:pPr>
    </w:p>
    <w:p w14:paraId="73498DF0" w14:textId="77777777" w:rsidR="002F12D7" w:rsidRPr="001F795C" w:rsidRDefault="002F12D7" w:rsidP="00B32279">
      <w:pPr>
        <w:rPr>
          <w:rFonts w:asciiTheme="minorHAnsi" w:hAnsiTheme="minorHAnsi" w:cs="Arial"/>
          <w:szCs w:val="22"/>
        </w:rPr>
      </w:pPr>
    </w:p>
    <w:p w14:paraId="60BCA3F6" w14:textId="77777777" w:rsidR="00CC3E23" w:rsidRPr="001F795C" w:rsidRDefault="00CC3E23" w:rsidP="00B32279">
      <w:pPr>
        <w:rPr>
          <w:rFonts w:asciiTheme="minorHAnsi" w:hAnsiTheme="minorHAnsi" w:cs="Arial"/>
          <w:szCs w:val="22"/>
        </w:rPr>
      </w:pPr>
    </w:p>
    <w:p w14:paraId="06C50D3A" w14:textId="2522A5B8" w:rsidR="00CC3E23" w:rsidRDefault="00CC3E23" w:rsidP="00B32279">
      <w:pPr>
        <w:rPr>
          <w:rFonts w:asciiTheme="minorHAnsi" w:hAnsiTheme="minorHAnsi" w:cs="Arial"/>
          <w:szCs w:val="22"/>
        </w:rPr>
      </w:pPr>
    </w:p>
    <w:p w14:paraId="3D3C4F4C" w14:textId="4DBAED13" w:rsidR="002F12D7" w:rsidRDefault="002F12D7" w:rsidP="00B32279">
      <w:pPr>
        <w:rPr>
          <w:rFonts w:asciiTheme="minorHAnsi" w:hAnsiTheme="minorHAnsi" w:cs="Arial"/>
          <w:szCs w:val="22"/>
        </w:rPr>
      </w:pPr>
    </w:p>
    <w:p w14:paraId="1725E346" w14:textId="238CA117" w:rsidR="002F12D7" w:rsidRDefault="002F12D7" w:rsidP="00B32279">
      <w:pPr>
        <w:rPr>
          <w:rFonts w:asciiTheme="minorHAnsi" w:hAnsiTheme="minorHAnsi" w:cs="Arial"/>
          <w:szCs w:val="22"/>
        </w:rPr>
      </w:pPr>
    </w:p>
    <w:p w14:paraId="650CACB8" w14:textId="324B05FB" w:rsidR="002F12D7" w:rsidRDefault="002F12D7" w:rsidP="00B32279">
      <w:pPr>
        <w:rPr>
          <w:rFonts w:asciiTheme="minorHAnsi" w:hAnsiTheme="minorHAnsi" w:cs="Arial"/>
          <w:szCs w:val="22"/>
        </w:rPr>
      </w:pPr>
    </w:p>
    <w:p w14:paraId="033140AF" w14:textId="77777777" w:rsidR="002F12D7" w:rsidRPr="001F795C" w:rsidRDefault="002F12D7" w:rsidP="00B32279">
      <w:pPr>
        <w:rPr>
          <w:rFonts w:asciiTheme="minorHAnsi" w:hAnsiTheme="minorHAnsi" w:cs="Arial"/>
          <w:szCs w:val="22"/>
        </w:rPr>
      </w:pPr>
      <w:bookmarkStart w:id="0" w:name="_GoBack"/>
      <w:bookmarkEnd w:id="0"/>
    </w:p>
    <w:p w14:paraId="2449BD1E" w14:textId="41350C34" w:rsidR="00B32279" w:rsidRDefault="006E29E3" w:rsidP="006E29E3">
      <w:pPr>
        <w:jc w:val="center"/>
        <w:rPr>
          <w:i/>
          <w:color w:val="C00000"/>
          <w:sz w:val="28"/>
          <w:szCs w:val="28"/>
          <w:lang w:val="en-US"/>
        </w:rPr>
      </w:pPr>
      <w:r w:rsidRPr="006E29E3">
        <w:rPr>
          <w:i/>
          <w:color w:val="C00000"/>
          <w:sz w:val="28"/>
          <w:szCs w:val="28"/>
          <w:lang w:val="en-US"/>
        </w:rPr>
        <w:t>To illustrate your secondment, do not hesitate to send us photos (HD quality).</w:t>
      </w:r>
    </w:p>
    <w:p w14:paraId="682453EF" w14:textId="2B553846" w:rsidR="006E29E3" w:rsidRDefault="006E29E3" w:rsidP="006E29E3">
      <w:pPr>
        <w:jc w:val="center"/>
        <w:rPr>
          <w:rFonts w:asciiTheme="minorHAnsi" w:hAnsiTheme="minorHAnsi" w:cs="Arial"/>
          <w:szCs w:val="22"/>
          <w:lang w:val="en-US"/>
        </w:rPr>
      </w:pPr>
    </w:p>
    <w:p w14:paraId="173FDE6C" w14:textId="77777777" w:rsidR="0025251E" w:rsidRDefault="0025251E" w:rsidP="006E29E3">
      <w:pPr>
        <w:jc w:val="center"/>
        <w:rPr>
          <w:rFonts w:asciiTheme="minorHAnsi" w:hAnsiTheme="minorHAnsi" w:cs="Arial"/>
          <w:szCs w:val="22"/>
          <w:lang w:val="en-US"/>
        </w:rPr>
      </w:pPr>
    </w:p>
    <w:p w14:paraId="0844A14A" w14:textId="67D72141" w:rsidR="0025251E" w:rsidRDefault="0025251E" w:rsidP="006E29E3">
      <w:pPr>
        <w:jc w:val="center"/>
        <w:rPr>
          <w:rFonts w:asciiTheme="minorHAnsi" w:hAnsiTheme="minorHAnsi" w:cs="Arial"/>
          <w:szCs w:val="22"/>
          <w:lang w:val="en-US"/>
        </w:rPr>
      </w:pPr>
    </w:p>
    <w:p w14:paraId="43239833" w14:textId="4792B159" w:rsidR="002F12D7" w:rsidRDefault="002F12D7" w:rsidP="006E29E3">
      <w:pPr>
        <w:jc w:val="center"/>
        <w:rPr>
          <w:rFonts w:asciiTheme="minorHAnsi" w:hAnsiTheme="minorHAnsi" w:cs="Arial"/>
          <w:szCs w:val="22"/>
          <w:lang w:val="en-US"/>
        </w:rPr>
      </w:pPr>
    </w:p>
    <w:p w14:paraId="61AA6E7C" w14:textId="625D6C01" w:rsidR="002F12D7" w:rsidRDefault="002F12D7" w:rsidP="006E29E3">
      <w:pPr>
        <w:jc w:val="center"/>
        <w:rPr>
          <w:rFonts w:asciiTheme="minorHAnsi" w:hAnsiTheme="minorHAnsi" w:cs="Arial"/>
          <w:szCs w:val="22"/>
          <w:lang w:val="en-US"/>
        </w:rPr>
      </w:pPr>
    </w:p>
    <w:p w14:paraId="35053DDA" w14:textId="77777777" w:rsidR="002F12D7" w:rsidRDefault="002F12D7" w:rsidP="006E29E3">
      <w:pPr>
        <w:jc w:val="center"/>
        <w:rPr>
          <w:rFonts w:asciiTheme="minorHAnsi" w:hAnsiTheme="minorHAnsi" w:cs="Arial"/>
          <w:szCs w:val="22"/>
          <w:lang w:val="en-US"/>
        </w:rPr>
      </w:pPr>
    </w:p>
    <w:p w14:paraId="7A1AD9A9" w14:textId="77777777" w:rsidR="0025251E" w:rsidRPr="0025251E" w:rsidRDefault="0025251E" w:rsidP="0025251E">
      <w:pPr>
        <w:rPr>
          <w:sz w:val="20"/>
          <w:szCs w:val="20"/>
          <w:lang w:val="en-US"/>
        </w:rPr>
      </w:pPr>
      <w:r w:rsidRPr="0025251E">
        <w:rPr>
          <w:sz w:val="20"/>
          <w:szCs w:val="20"/>
          <w:lang w:val="en-US"/>
        </w:rPr>
        <w:t>REMINDER</w:t>
      </w:r>
    </w:p>
    <w:p w14:paraId="4BEC555F" w14:textId="2A5C993B" w:rsidR="0025251E" w:rsidRPr="006E29E3" w:rsidRDefault="0025251E" w:rsidP="0025251E">
      <w:pPr>
        <w:rPr>
          <w:rFonts w:asciiTheme="minorHAnsi" w:hAnsiTheme="minorHAnsi" w:cs="Arial"/>
          <w:szCs w:val="22"/>
          <w:lang w:val="en-US"/>
        </w:rPr>
      </w:pPr>
      <w:r w:rsidRPr="0025251E">
        <w:rPr>
          <w:sz w:val="16"/>
          <w:szCs w:val="20"/>
          <w:u w:val="single"/>
          <w:lang w:val="en-US"/>
        </w:rPr>
        <w:t>Staff category</w:t>
      </w:r>
      <w:r>
        <w:rPr>
          <w:sz w:val="16"/>
          <w:szCs w:val="20"/>
          <w:lang w:val="en-US"/>
        </w:rPr>
        <w:t xml:space="preserve">: ADM = Administratif, </w:t>
      </w:r>
      <w:r w:rsidRPr="00FD0EF2">
        <w:rPr>
          <w:sz w:val="16"/>
          <w:szCs w:val="20"/>
          <w:lang w:val="en-US"/>
        </w:rPr>
        <w:t xml:space="preserve">ER = Experienced Researcher, ESR = Early Stage Researcher, </w:t>
      </w:r>
      <w:r>
        <w:rPr>
          <w:sz w:val="16"/>
          <w:szCs w:val="20"/>
          <w:lang w:val="en-US"/>
        </w:rPr>
        <w:t xml:space="preserve">MAN = Managerial, </w:t>
      </w:r>
      <w:r w:rsidRPr="00FD0EF2">
        <w:rPr>
          <w:sz w:val="16"/>
          <w:szCs w:val="20"/>
          <w:lang w:val="en-US"/>
        </w:rPr>
        <w:t>TECH = Technician</w:t>
      </w:r>
    </w:p>
    <w:sectPr w:rsidR="0025251E" w:rsidRPr="006E29E3" w:rsidSect="007B2086">
      <w:headerReference w:type="default" r:id="rId8"/>
      <w:headerReference w:type="first" r:id="rId9"/>
      <w:footerReference w:type="first" r:id="rId10"/>
      <w:pgSz w:w="11906" w:h="16838" w:code="9"/>
      <w:pgMar w:top="1238" w:right="1134" w:bottom="851" w:left="1418" w:header="709" w:footer="454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584AA6" w14:textId="77777777" w:rsidR="00EE6BFD" w:rsidRDefault="00EE6BFD">
      <w:r>
        <w:separator/>
      </w:r>
    </w:p>
  </w:endnote>
  <w:endnote w:type="continuationSeparator" w:id="0">
    <w:p w14:paraId="52C74F94" w14:textId="77777777" w:rsidR="00EE6BFD" w:rsidRDefault="00EE6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OrigGarmnd B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15D27" w14:textId="77777777" w:rsidR="00797513" w:rsidRDefault="00797513" w:rsidP="00797513">
    <w:pPr>
      <w:pStyle w:val="Pieddepage"/>
      <w:ind w:left="-142"/>
    </w:pPr>
  </w:p>
  <w:p w14:paraId="277F910A" w14:textId="77777777" w:rsidR="00797513" w:rsidRPr="001C79B3" w:rsidRDefault="00797513" w:rsidP="00797513">
    <w:pPr>
      <w:pBdr>
        <w:bottom w:val="single" w:sz="12" w:space="1" w:color="C00000"/>
      </w:pBdr>
      <w:tabs>
        <w:tab w:val="right" w:pos="9498"/>
      </w:tabs>
      <w:spacing w:after="240"/>
      <w:jc w:val="right"/>
      <w:rPr>
        <w:rFonts w:asciiTheme="minorHAnsi" w:hAnsiTheme="minorHAnsi" w:cs="Arial"/>
        <w:sz w:val="12"/>
        <w:szCs w:val="12"/>
        <w:lang w:val="en-GB"/>
      </w:rPr>
    </w:pPr>
  </w:p>
  <w:p w14:paraId="17BB81F0" w14:textId="2BC305A6" w:rsidR="00797513" w:rsidRDefault="00797513">
    <w:pPr>
      <w:pStyle w:val="Pieddepage"/>
    </w:pPr>
    <w:r w:rsidRPr="006C4D7D">
      <w:rPr>
        <w:rFonts w:asciiTheme="minorHAnsi" w:hAnsiTheme="minorHAnsi"/>
        <w:b/>
        <w:bCs/>
        <w:i/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1B172B" wp14:editId="6654B824">
              <wp:simplePos x="0" y="0"/>
              <wp:positionH relativeFrom="column">
                <wp:posOffset>871220</wp:posOffset>
              </wp:positionH>
              <wp:positionV relativeFrom="paragraph">
                <wp:posOffset>16510</wp:posOffset>
              </wp:positionV>
              <wp:extent cx="5086350" cy="377825"/>
              <wp:effectExtent l="0" t="0" r="0" b="1905"/>
              <wp:wrapSquare wrapText="bothSides"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6350" cy="377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A12D5" w14:textId="77777777" w:rsidR="00797513" w:rsidRPr="000334D4" w:rsidRDefault="00797513" w:rsidP="00797513">
                          <w:pPr>
                            <w:autoSpaceDE w:val="0"/>
                            <w:autoSpaceDN w:val="0"/>
                            <w:adjustRightInd w:val="0"/>
                            <w:ind w:right="-2"/>
                            <w:jc w:val="center"/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</w:pPr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>This project has received funding from the European Union's Horizon 2020 research and innovation</w:t>
                          </w:r>
                          <w:r w:rsidRPr="000334D4">
                            <w:rPr>
                              <w:rFonts w:asciiTheme="minorHAnsi" w:eastAsia="SimSun" w:hAnsiTheme="minorHAnsi" w:cs="Angsana New"/>
                              <w:bCs/>
                              <w:i/>
                              <w:iCs/>
                              <w:sz w:val="18"/>
                              <w:szCs w:val="22"/>
                              <w:cs/>
                              <w:lang w:val="en-US" w:bidi="th-TH"/>
                            </w:rPr>
                            <w:t xml:space="preserve"> </w:t>
                          </w:r>
                          <w:proofErr w:type="spellStart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>programme</w:t>
                          </w:r>
                          <w:proofErr w:type="spellEnd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 xml:space="preserve"> under the Marie </w:t>
                          </w:r>
                          <w:proofErr w:type="spellStart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>Skłodowska</w:t>
                          </w:r>
                          <w:proofErr w:type="spellEnd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 xml:space="preserve"> Curie grant agreement N°778298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1B172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68.6pt;margin-top:1.3pt;width:400.5pt;height: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" stroked="f">
              <v:textbox style="mso-fit-shape-to-text:t">
                <w:txbxContent>
                  <w:p w14:paraId="6BAA12D5" w14:textId="77777777" w:rsidR="00797513" w:rsidRPr="000334D4" w:rsidRDefault="00797513" w:rsidP="00797513">
                    <w:pPr>
                      <w:autoSpaceDE w:val="0"/>
                      <w:autoSpaceDN w:val="0"/>
                      <w:adjustRightInd w:val="0"/>
                      <w:ind w:right="-2"/>
                      <w:jc w:val="center"/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</w:pPr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>This project has received funding from the European Union's Horizon 2020 research and innovation</w:t>
                    </w:r>
                    <w:r w:rsidRPr="000334D4">
                      <w:rPr>
                        <w:rFonts w:asciiTheme="minorHAnsi" w:eastAsia="SimSun" w:hAnsiTheme="minorHAnsi" w:cs="Angsana New"/>
                        <w:bCs/>
                        <w:i/>
                        <w:iCs/>
                        <w:sz w:val="18"/>
                        <w:szCs w:val="22"/>
                        <w:cs/>
                        <w:lang w:val="en-US" w:bidi="th-TH"/>
                      </w:rPr>
                      <w:t xml:space="preserve"> </w:t>
                    </w:r>
                    <w:proofErr w:type="spellStart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>programme</w:t>
                    </w:r>
                    <w:proofErr w:type="spellEnd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 xml:space="preserve"> under the Marie </w:t>
                    </w:r>
                    <w:proofErr w:type="spellStart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>Skłodowska</w:t>
                    </w:r>
                    <w:proofErr w:type="spellEnd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 xml:space="preserve"> Curie grant agreement N°778298.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5B293017" wp14:editId="5626DB97">
          <wp:extent cx="561975" cy="400050"/>
          <wp:effectExtent l="0" t="0" r="9525" b="0"/>
          <wp:docPr id="15" name="Image 15" descr="http://cordis.europa.eu/ist/rn/images/eu_flag_black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5" name="Image 305" descr="http://cordis.europa.eu/ist/rn/images/eu_flag_black.jpg"/>
                  <pic:cNvPicPr/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437" cy="40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187C6C" w14:textId="77777777" w:rsidR="00EE6BFD" w:rsidRDefault="00EE6BFD">
      <w:r>
        <w:separator/>
      </w:r>
    </w:p>
  </w:footnote>
  <w:footnote w:type="continuationSeparator" w:id="0">
    <w:p w14:paraId="54284014" w14:textId="77777777" w:rsidR="00EE6BFD" w:rsidRDefault="00EE6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4E2F3" w14:textId="6414F608" w:rsidR="00EE6BFD" w:rsidRPr="001377F3" w:rsidRDefault="00EE6BFD" w:rsidP="00340543">
    <w:pPr>
      <w:tabs>
        <w:tab w:val="center" w:pos="7371"/>
        <w:tab w:val="right" w:pos="15136"/>
      </w:tabs>
      <w:jc w:val="left"/>
      <w:rPr>
        <w:rFonts w:asciiTheme="minorHAnsi" w:hAnsiTheme="minorHAnsi" w:cs="Arial"/>
        <w:sz w:val="20"/>
        <w:szCs w:val="20"/>
        <w:lang w:val="en-US"/>
      </w:rPr>
    </w:pPr>
    <w:r w:rsidRPr="00BA1298">
      <w:rPr>
        <w:rFonts w:asciiTheme="minorHAnsi" w:hAnsiTheme="minorHAnsi" w:cs="Arial"/>
        <w:b/>
        <w:bCs/>
        <w:noProof/>
        <w:sz w:val="36"/>
        <w:szCs w:val="36"/>
      </w:rPr>
      <w:drawing>
        <wp:inline distT="0" distB="0" distL="0" distR="0" wp14:anchorId="33A8C5A2" wp14:editId="6CB2B19D">
          <wp:extent cx="1562100" cy="635000"/>
          <wp:effectExtent l="0" t="0" r="0" b="0"/>
          <wp:docPr id="12" name="Image 12" descr="Y:\SCR\4- PROJETS\2- EUROPE\H2020\MSCA\RETENUS\RISE\LeiSHield-MATI - Gerald SPAETH\Management\Communication\Website\Logo_LeiSHield-MAT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SCR\4- PROJETS\2- EUROPE\H2020\MSCA\RETENUS\RISE\LeiSHield-MATI - Gerald SPAETH\Management\Communication\Website\Logo_LeiSHield-MAT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322" cy="646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hAnsiTheme="minorHAnsi" w:cs="Arial"/>
        <w:sz w:val="20"/>
        <w:szCs w:val="20"/>
        <w:lang w:val="en-US"/>
      </w:rPr>
      <w:tab/>
    </w:r>
    <w:proofErr w:type="spellStart"/>
    <w:r w:rsidRPr="00542302">
      <w:rPr>
        <w:rFonts w:asciiTheme="minorHAnsi" w:hAnsiTheme="minorHAnsi" w:cs="Arial"/>
        <w:sz w:val="18"/>
        <w:szCs w:val="20"/>
        <w:lang w:val="en-US"/>
      </w:rPr>
      <w:t>LeiSHield</w:t>
    </w:r>
    <w:proofErr w:type="spellEnd"/>
    <w:r w:rsidRPr="00542302">
      <w:rPr>
        <w:rFonts w:asciiTheme="minorHAnsi" w:hAnsiTheme="minorHAnsi" w:cs="Arial"/>
        <w:sz w:val="18"/>
        <w:szCs w:val="20"/>
        <w:lang w:val="en-US"/>
      </w:rPr>
      <w:t>-MATI</w:t>
    </w:r>
    <w:r w:rsidRPr="00542302">
      <w:rPr>
        <w:rFonts w:asciiTheme="minorHAnsi" w:hAnsiTheme="minorHAnsi" w:cs="Angsana New"/>
        <w:sz w:val="18"/>
        <w:szCs w:val="20"/>
        <w:cs/>
        <w:lang w:bidi="th-TH"/>
      </w:rPr>
      <w:t xml:space="preserve"> </w:t>
    </w:r>
    <w:r w:rsidR="00340543">
      <w:rPr>
        <w:rFonts w:asciiTheme="minorHAnsi" w:hAnsiTheme="minorHAnsi" w:cs="Arial"/>
        <w:sz w:val="18"/>
        <w:szCs w:val="20"/>
        <w:lang w:val="en-US"/>
      </w:rPr>
      <w:t>– Researcher's Declaration Process</w:t>
    </w:r>
    <w:r>
      <w:rPr>
        <w:rFonts w:asciiTheme="minorHAnsi" w:hAnsiTheme="minorHAnsi" w:cs="Arial"/>
        <w:sz w:val="20"/>
        <w:szCs w:val="20"/>
        <w:lang w:val="en-US"/>
      </w:rPr>
      <w:tab/>
    </w:r>
    <w:r>
      <w:rPr>
        <w:noProof/>
      </w:rPr>
      <w:drawing>
        <wp:inline distT="0" distB="0" distL="0" distR="0" wp14:anchorId="1E54C51B" wp14:editId="351A5408">
          <wp:extent cx="590400" cy="442800"/>
          <wp:effectExtent l="0" t="0" r="635" b="0"/>
          <wp:docPr id="13" name="Image 13" descr="http://cordis.europa.eu/ist/rn/images/eu_flag_black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5" name="Image 305" descr="http://cordis.europa.eu/ist/rn/images/eu_flag_black.jpg"/>
                  <pic:cNvPicPr/>
                </pic:nvPicPr>
                <pic:blipFill>
                  <a:blip r:embed="rId2" r:link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4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E38D1A" w14:textId="77777777" w:rsidR="00EE6BFD" w:rsidRPr="001C79B3" w:rsidRDefault="00EE6BFD" w:rsidP="00B637EF">
    <w:pPr>
      <w:pBdr>
        <w:bottom w:val="single" w:sz="12" w:space="1" w:color="C00000"/>
      </w:pBdr>
      <w:tabs>
        <w:tab w:val="right" w:pos="9498"/>
      </w:tabs>
      <w:spacing w:after="240"/>
      <w:jc w:val="right"/>
      <w:rPr>
        <w:rFonts w:asciiTheme="minorHAnsi" w:hAnsiTheme="minorHAnsi" w:cs="Arial"/>
        <w:sz w:val="12"/>
        <w:szCs w:val="12"/>
        <w:lang w:val="en-GB"/>
      </w:rPr>
    </w:pPr>
  </w:p>
  <w:p w14:paraId="29CE92DD" w14:textId="77777777" w:rsidR="00EE6BFD" w:rsidRPr="001377F3" w:rsidRDefault="00EE6BFD" w:rsidP="001377F3">
    <w:pPr>
      <w:pStyle w:val="En-tte"/>
      <w:rPr>
        <w:sz w:val="10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9E9DD" w14:textId="49D95915" w:rsidR="00797513" w:rsidRPr="00FD0EF2" w:rsidRDefault="007B2086" w:rsidP="007B2086">
    <w:pPr>
      <w:pStyle w:val="Titre"/>
      <w:rPr>
        <w:rFonts w:asciiTheme="minorHAnsi" w:hAnsiTheme="minorHAnsi"/>
        <w:bCs/>
        <w:sz w:val="24"/>
        <w:szCs w:val="24"/>
      </w:rPr>
    </w:pPr>
    <w:r w:rsidRPr="00797513">
      <w:rPr>
        <w:rFonts w:asciiTheme="minorHAnsi" w:hAnsiTheme="minorHAnsi"/>
        <w:b/>
        <w:bCs/>
        <w:noProof/>
        <w:color w:val="C00000"/>
        <w:lang w:val="fr-FR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0999FE4" wp14:editId="451190F1">
              <wp:simplePos x="0" y="0"/>
              <wp:positionH relativeFrom="column">
                <wp:posOffset>1696720</wp:posOffset>
              </wp:positionH>
              <wp:positionV relativeFrom="paragraph">
                <wp:posOffset>-272415</wp:posOffset>
              </wp:positionV>
              <wp:extent cx="3905250" cy="1404620"/>
              <wp:effectExtent l="0" t="0" r="0" b="0"/>
              <wp:wrapSquare wrapText="bothSides"/>
              <wp:docPr id="25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052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B66AF3" w14:textId="3F809D2F" w:rsidR="00797513" w:rsidRPr="00797513" w:rsidRDefault="001E72B7" w:rsidP="00797513">
                          <w:pPr>
                            <w:jc w:val="center"/>
                            <w:rPr>
                              <w:b/>
                              <w:smallCaps/>
                              <w:color w:val="C00000"/>
                              <w:sz w:val="40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  <w:lang w:val="en-US"/>
                            </w:rPr>
                            <w:t>Staff Exchange E</w:t>
                          </w:r>
                          <w:r w:rsidRPr="001E72B7"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  <w:lang w:val="en-US"/>
                            </w:rPr>
                            <w:t>xper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0999FE4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33.6pt;margin-top:-21.45pt;width:30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" stroked="f">
              <v:textbox style="mso-fit-shape-to-text:t">
                <w:txbxContent>
                  <w:p w14:paraId="1AB66AF3" w14:textId="3F809D2F" w:rsidR="00797513" w:rsidRPr="00797513" w:rsidRDefault="001E72B7" w:rsidP="00797513">
                    <w:pPr>
                      <w:jc w:val="center"/>
                      <w:rPr>
                        <w:b/>
                        <w:smallCaps/>
                        <w:color w:val="C00000"/>
                        <w:sz w:val="40"/>
                      </w:rPr>
                    </w:pPr>
                    <w:r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  <w:lang w:val="en-US"/>
                      </w:rPr>
                      <w:t>Staff Exchange E</w:t>
                    </w:r>
                    <w:r w:rsidRPr="001E72B7"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  <w:lang w:val="en-US"/>
                      </w:rPr>
                      <w:t>xperienc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inorHAnsi" w:hAnsiTheme="minorHAnsi"/>
        <w:bCs/>
        <w:noProof/>
        <w:sz w:val="24"/>
        <w:szCs w:val="24"/>
        <w:lang w:val="fr-FR"/>
      </w:rPr>
      <w:drawing>
        <wp:anchor distT="0" distB="0" distL="114300" distR="114300" simplePos="0" relativeHeight="251662336" behindDoc="0" locked="0" layoutInCell="1" allowOverlap="1" wp14:anchorId="688A2488" wp14:editId="37C5856D">
          <wp:simplePos x="0" y="0"/>
          <wp:positionH relativeFrom="margin">
            <wp:align>left</wp:align>
          </wp:positionH>
          <wp:positionV relativeFrom="paragraph">
            <wp:posOffset>-342265</wp:posOffset>
          </wp:positionV>
          <wp:extent cx="1492250" cy="633043"/>
          <wp:effectExtent l="0" t="0" r="0" b="0"/>
          <wp:wrapNone/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iSHield-MAT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2250" cy="6330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64229"/>
    <w:multiLevelType w:val="hybridMultilevel"/>
    <w:tmpl w:val="D332B6C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C343EF"/>
    <w:multiLevelType w:val="hybridMultilevel"/>
    <w:tmpl w:val="8F04F696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C691F"/>
    <w:multiLevelType w:val="hybridMultilevel"/>
    <w:tmpl w:val="8110D05C"/>
    <w:lvl w:ilvl="0" w:tplc="1116CE1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06550"/>
    <w:multiLevelType w:val="hybridMultilevel"/>
    <w:tmpl w:val="EE52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213AE"/>
    <w:multiLevelType w:val="hybridMultilevel"/>
    <w:tmpl w:val="A61E5F6C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20647"/>
    <w:multiLevelType w:val="hybridMultilevel"/>
    <w:tmpl w:val="034848F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2116C0"/>
    <w:multiLevelType w:val="hybridMultilevel"/>
    <w:tmpl w:val="F1304CA0"/>
    <w:lvl w:ilvl="0" w:tplc="1116CE1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F94BB5"/>
    <w:multiLevelType w:val="hybridMultilevel"/>
    <w:tmpl w:val="6602B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950CCC"/>
    <w:multiLevelType w:val="hybridMultilevel"/>
    <w:tmpl w:val="5378B6F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159E2"/>
    <w:multiLevelType w:val="hybridMultilevel"/>
    <w:tmpl w:val="0A9099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31503"/>
    <w:multiLevelType w:val="hybridMultilevel"/>
    <w:tmpl w:val="948C27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A6F25"/>
    <w:multiLevelType w:val="hybridMultilevel"/>
    <w:tmpl w:val="45B0E9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3A3203"/>
    <w:multiLevelType w:val="hybridMultilevel"/>
    <w:tmpl w:val="BCAC88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25530"/>
    <w:multiLevelType w:val="hybridMultilevel"/>
    <w:tmpl w:val="D522F5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B5473"/>
    <w:multiLevelType w:val="hybridMultilevel"/>
    <w:tmpl w:val="26F4CD44"/>
    <w:lvl w:ilvl="0" w:tplc="1116CE16">
      <w:start w:val="1"/>
      <w:numFmt w:val="bullet"/>
      <w:lvlText w:val="□"/>
      <w:lvlJc w:val="left"/>
      <w:pPr>
        <w:ind w:left="728" w:hanging="360"/>
      </w:pPr>
      <w:rPr>
        <w:rFonts w:ascii="Calibri" w:hAnsi="Calibri" w:hint="default"/>
        <w:sz w:val="28"/>
      </w:rPr>
    </w:lvl>
    <w:lvl w:ilvl="1" w:tplc="040C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5" w15:restartNumberingAfterBreak="0">
    <w:nsid w:val="298A45C6"/>
    <w:multiLevelType w:val="hybridMultilevel"/>
    <w:tmpl w:val="0EB0B18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A43FF"/>
    <w:multiLevelType w:val="hybridMultilevel"/>
    <w:tmpl w:val="BA4EDD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EB083D"/>
    <w:multiLevelType w:val="hybridMultilevel"/>
    <w:tmpl w:val="64C69AD0"/>
    <w:lvl w:ilvl="0" w:tplc="483C925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B2457D"/>
    <w:multiLevelType w:val="hybridMultilevel"/>
    <w:tmpl w:val="2D965C82"/>
    <w:lvl w:ilvl="0" w:tplc="1116CE1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F60D63"/>
    <w:multiLevelType w:val="hybridMultilevel"/>
    <w:tmpl w:val="70C24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5B6B75"/>
    <w:multiLevelType w:val="hybridMultilevel"/>
    <w:tmpl w:val="80C44FD4"/>
    <w:lvl w:ilvl="0" w:tplc="FA44BC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624A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D026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D0AE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E8C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4A30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44C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FC41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200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DD426FC"/>
    <w:multiLevelType w:val="hybridMultilevel"/>
    <w:tmpl w:val="B1CA42F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47104"/>
    <w:multiLevelType w:val="hybridMultilevel"/>
    <w:tmpl w:val="D562A44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AB0FC5"/>
    <w:multiLevelType w:val="hybridMultilevel"/>
    <w:tmpl w:val="5FA4733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944E8"/>
    <w:multiLevelType w:val="hybridMultilevel"/>
    <w:tmpl w:val="30184F9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463AF"/>
    <w:multiLevelType w:val="hybridMultilevel"/>
    <w:tmpl w:val="3280B016"/>
    <w:lvl w:ilvl="0" w:tplc="56FA2AF0">
      <w:start w:val="1"/>
      <w:numFmt w:val="bullet"/>
      <w:pStyle w:val="ListeprincipaleCar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56009046">
      <w:start w:val="1"/>
      <w:numFmt w:val="bullet"/>
      <w:pStyle w:val="listesecondaire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C0001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 w:hint="default"/>
      </w:rPr>
    </w:lvl>
    <w:lvl w:ilvl="3" w:tplc="4C8E4302">
      <w:start w:val="1"/>
      <w:numFmt w:val="bullet"/>
      <w:pStyle w:val="listetertiaire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C000F">
      <w:start w:val="1"/>
      <w:numFmt w:val="decimal"/>
      <w:lvlText w:val="%5."/>
      <w:lvlJc w:val="left"/>
      <w:pPr>
        <w:tabs>
          <w:tab w:val="num" w:pos="4309"/>
        </w:tabs>
        <w:ind w:left="4309" w:hanging="360"/>
      </w:pPr>
      <w:rPr>
        <w:rFonts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F3E3EC0"/>
    <w:multiLevelType w:val="hybridMultilevel"/>
    <w:tmpl w:val="4EE65420"/>
    <w:lvl w:ilvl="0" w:tplc="CF047C54">
      <w:numFmt w:val="bullet"/>
      <w:lvlText w:val=""/>
      <w:lvlJc w:val="left"/>
      <w:pPr>
        <w:ind w:left="720" w:hanging="360"/>
      </w:pPr>
      <w:rPr>
        <w:rFonts w:ascii="Wingdings" w:hAnsi="Wingdings" w:cstheme="minorBidi" w:hint="default"/>
        <w:b/>
        <w:color w:val="C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56099E"/>
    <w:multiLevelType w:val="hybridMultilevel"/>
    <w:tmpl w:val="6D4A316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56203FE8"/>
    <w:multiLevelType w:val="hybridMultilevel"/>
    <w:tmpl w:val="B492D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0657EF"/>
    <w:multiLevelType w:val="hybridMultilevel"/>
    <w:tmpl w:val="4E80F0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24B2C"/>
    <w:multiLevelType w:val="hybridMultilevel"/>
    <w:tmpl w:val="1F5687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80010"/>
    <w:multiLevelType w:val="hybridMultilevel"/>
    <w:tmpl w:val="29CA7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E169E"/>
    <w:multiLevelType w:val="hybridMultilevel"/>
    <w:tmpl w:val="B35ED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446761"/>
    <w:multiLevelType w:val="multilevel"/>
    <w:tmpl w:val="7666B68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pStyle w:val="BREF2bis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4" w15:restartNumberingAfterBreak="0">
    <w:nsid w:val="63591AB4"/>
    <w:multiLevelType w:val="hybridMultilevel"/>
    <w:tmpl w:val="294E1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EB2FFA"/>
    <w:multiLevelType w:val="hybridMultilevel"/>
    <w:tmpl w:val="7ED64856"/>
    <w:lvl w:ilvl="0" w:tplc="2058165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rigGarmnd BT" w:eastAsia="Times New Roman" w:hAnsi="OrigGarmnd BT" w:cs="Times New Roman" w:hint="default"/>
      </w:rPr>
    </w:lvl>
    <w:lvl w:ilvl="1" w:tplc="040C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FF3BA9"/>
    <w:multiLevelType w:val="hybridMultilevel"/>
    <w:tmpl w:val="06346C24"/>
    <w:lvl w:ilvl="0" w:tplc="2ED283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853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6AF8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A0A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E8D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8C5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50C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9E1A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CA2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30A19AF"/>
    <w:multiLevelType w:val="hybridMultilevel"/>
    <w:tmpl w:val="E2B241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C290F"/>
    <w:multiLevelType w:val="hybridMultilevel"/>
    <w:tmpl w:val="F75C0E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D23B7D"/>
    <w:multiLevelType w:val="hybridMultilevel"/>
    <w:tmpl w:val="D2883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FC3AF2"/>
    <w:multiLevelType w:val="hybridMultilevel"/>
    <w:tmpl w:val="3D320B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080152"/>
    <w:multiLevelType w:val="hybridMultilevel"/>
    <w:tmpl w:val="CA3AA9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5"/>
  </w:num>
  <w:num w:numId="3">
    <w:abstractNumId w:val="4"/>
  </w:num>
  <w:num w:numId="4">
    <w:abstractNumId w:val="38"/>
  </w:num>
  <w:num w:numId="5">
    <w:abstractNumId w:val="37"/>
  </w:num>
  <w:num w:numId="6">
    <w:abstractNumId w:val="27"/>
  </w:num>
  <w:num w:numId="7">
    <w:abstractNumId w:val="0"/>
  </w:num>
  <w:num w:numId="8">
    <w:abstractNumId w:val="8"/>
  </w:num>
  <w:num w:numId="9">
    <w:abstractNumId w:val="16"/>
  </w:num>
  <w:num w:numId="10">
    <w:abstractNumId w:val="39"/>
  </w:num>
  <w:num w:numId="11">
    <w:abstractNumId w:val="3"/>
  </w:num>
  <w:num w:numId="12">
    <w:abstractNumId w:val="31"/>
  </w:num>
  <w:num w:numId="13">
    <w:abstractNumId w:val="26"/>
  </w:num>
  <w:num w:numId="14">
    <w:abstractNumId w:val="7"/>
  </w:num>
  <w:num w:numId="15">
    <w:abstractNumId w:val="34"/>
  </w:num>
  <w:num w:numId="16">
    <w:abstractNumId w:val="28"/>
  </w:num>
  <w:num w:numId="17">
    <w:abstractNumId w:val="1"/>
  </w:num>
  <w:num w:numId="18">
    <w:abstractNumId w:val="19"/>
  </w:num>
  <w:num w:numId="19">
    <w:abstractNumId w:val="32"/>
  </w:num>
  <w:num w:numId="20">
    <w:abstractNumId w:val="21"/>
  </w:num>
  <w:num w:numId="21">
    <w:abstractNumId w:val="5"/>
  </w:num>
  <w:num w:numId="22">
    <w:abstractNumId w:val="12"/>
  </w:num>
  <w:num w:numId="23">
    <w:abstractNumId w:val="20"/>
  </w:num>
  <w:num w:numId="24">
    <w:abstractNumId w:val="33"/>
  </w:num>
  <w:num w:numId="25">
    <w:abstractNumId w:val="2"/>
  </w:num>
  <w:num w:numId="26">
    <w:abstractNumId w:val="6"/>
  </w:num>
  <w:num w:numId="27">
    <w:abstractNumId w:val="30"/>
  </w:num>
  <w:num w:numId="28">
    <w:abstractNumId w:val="15"/>
  </w:num>
  <w:num w:numId="29">
    <w:abstractNumId w:val="14"/>
  </w:num>
  <w:num w:numId="30">
    <w:abstractNumId w:val="17"/>
  </w:num>
  <w:num w:numId="31">
    <w:abstractNumId w:val="18"/>
  </w:num>
  <w:num w:numId="32">
    <w:abstractNumId w:val="10"/>
  </w:num>
  <w:num w:numId="33">
    <w:abstractNumId w:val="11"/>
  </w:num>
  <w:num w:numId="34">
    <w:abstractNumId w:val="13"/>
  </w:num>
  <w:num w:numId="35">
    <w:abstractNumId w:val="9"/>
  </w:num>
  <w:num w:numId="36">
    <w:abstractNumId w:val="29"/>
  </w:num>
  <w:num w:numId="37">
    <w:abstractNumId w:val="41"/>
  </w:num>
  <w:num w:numId="38">
    <w:abstractNumId w:val="23"/>
  </w:num>
  <w:num w:numId="39">
    <w:abstractNumId w:val="40"/>
  </w:num>
  <w:num w:numId="40">
    <w:abstractNumId w:val="22"/>
  </w:num>
  <w:num w:numId="41">
    <w:abstractNumId w:val="36"/>
  </w:num>
  <w:num w:numId="42">
    <w:abstractNumId w:val="2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rawingGridVerticalSpacing w:val="181"/>
  <w:displayHorizontalDrawingGridEvery w:val="2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tzC1MDcwMrcwMzdT0lEKTi0uzszPAykwrAUAC9CwNiwAAAA="/>
  </w:docVars>
  <w:rsids>
    <w:rsidRoot w:val="00F10D83"/>
    <w:rsid w:val="00000FF3"/>
    <w:rsid w:val="0000122C"/>
    <w:rsid w:val="00001A80"/>
    <w:rsid w:val="000024EB"/>
    <w:rsid w:val="00003451"/>
    <w:rsid w:val="0000379D"/>
    <w:rsid w:val="00004EBA"/>
    <w:rsid w:val="00005B16"/>
    <w:rsid w:val="00005CA9"/>
    <w:rsid w:val="00005D7E"/>
    <w:rsid w:val="00006504"/>
    <w:rsid w:val="000068A9"/>
    <w:rsid w:val="00007884"/>
    <w:rsid w:val="00007D23"/>
    <w:rsid w:val="00010158"/>
    <w:rsid w:val="0001171C"/>
    <w:rsid w:val="00011EDB"/>
    <w:rsid w:val="00012212"/>
    <w:rsid w:val="00012AF1"/>
    <w:rsid w:val="00012C22"/>
    <w:rsid w:val="00012F12"/>
    <w:rsid w:val="000139D2"/>
    <w:rsid w:val="00016749"/>
    <w:rsid w:val="0001688A"/>
    <w:rsid w:val="00020C38"/>
    <w:rsid w:val="00021F48"/>
    <w:rsid w:val="00022400"/>
    <w:rsid w:val="0002240C"/>
    <w:rsid w:val="0002424B"/>
    <w:rsid w:val="000275D4"/>
    <w:rsid w:val="00027FA7"/>
    <w:rsid w:val="00032027"/>
    <w:rsid w:val="00032BA8"/>
    <w:rsid w:val="000334D4"/>
    <w:rsid w:val="00035034"/>
    <w:rsid w:val="000368BD"/>
    <w:rsid w:val="000372EB"/>
    <w:rsid w:val="000375F7"/>
    <w:rsid w:val="0003791A"/>
    <w:rsid w:val="00037B18"/>
    <w:rsid w:val="00040AF8"/>
    <w:rsid w:val="0004188B"/>
    <w:rsid w:val="000426F4"/>
    <w:rsid w:val="00043785"/>
    <w:rsid w:val="00043D34"/>
    <w:rsid w:val="000447A5"/>
    <w:rsid w:val="000452AF"/>
    <w:rsid w:val="0004617E"/>
    <w:rsid w:val="00046369"/>
    <w:rsid w:val="000464E3"/>
    <w:rsid w:val="00046E02"/>
    <w:rsid w:val="00051B1A"/>
    <w:rsid w:val="00051F9C"/>
    <w:rsid w:val="00053AF5"/>
    <w:rsid w:val="00053D24"/>
    <w:rsid w:val="000552F3"/>
    <w:rsid w:val="0005600F"/>
    <w:rsid w:val="00057057"/>
    <w:rsid w:val="00060A23"/>
    <w:rsid w:val="0006106D"/>
    <w:rsid w:val="00062E1B"/>
    <w:rsid w:val="00063DDC"/>
    <w:rsid w:val="000642DE"/>
    <w:rsid w:val="0006436E"/>
    <w:rsid w:val="0006477E"/>
    <w:rsid w:val="000652BE"/>
    <w:rsid w:val="00066160"/>
    <w:rsid w:val="00066BB7"/>
    <w:rsid w:val="00066DCB"/>
    <w:rsid w:val="00066DF3"/>
    <w:rsid w:val="000671BE"/>
    <w:rsid w:val="000671CD"/>
    <w:rsid w:val="00072242"/>
    <w:rsid w:val="00074209"/>
    <w:rsid w:val="00075492"/>
    <w:rsid w:val="00076C1C"/>
    <w:rsid w:val="00076C4E"/>
    <w:rsid w:val="00077AB4"/>
    <w:rsid w:val="00081A53"/>
    <w:rsid w:val="00081D6D"/>
    <w:rsid w:val="00082DB5"/>
    <w:rsid w:val="000838DC"/>
    <w:rsid w:val="00085BB9"/>
    <w:rsid w:val="00086AD8"/>
    <w:rsid w:val="00092502"/>
    <w:rsid w:val="0009293C"/>
    <w:rsid w:val="000933CE"/>
    <w:rsid w:val="000934A0"/>
    <w:rsid w:val="00093815"/>
    <w:rsid w:val="000959B6"/>
    <w:rsid w:val="00097823"/>
    <w:rsid w:val="00097BF9"/>
    <w:rsid w:val="00097C8C"/>
    <w:rsid w:val="000A0371"/>
    <w:rsid w:val="000A1194"/>
    <w:rsid w:val="000A11EB"/>
    <w:rsid w:val="000A2BDD"/>
    <w:rsid w:val="000A371F"/>
    <w:rsid w:val="000A6F51"/>
    <w:rsid w:val="000A7FE3"/>
    <w:rsid w:val="000B1702"/>
    <w:rsid w:val="000B2571"/>
    <w:rsid w:val="000B333D"/>
    <w:rsid w:val="000B3AA9"/>
    <w:rsid w:val="000B3F99"/>
    <w:rsid w:val="000B435E"/>
    <w:rsid w:val="000B6AA1"/>
    <w:rsid w:val="000B6C05"/>
    <w:rsid w:val="000B6ECB"/>
    <w:rsid w:val="000B759B"/>
    <w:rsid w:val="000C0236"/>
    <w:rsid w:val="000C0699"/>
    <w:rsid w:val="000C23EE"/>
    <w:rsid w:val="000C245C"/>
    <w:rsid w:val="000C32B8"/>
    <w:rsid w:val="000C39B5"/>
    <w:rsid w:val="000C40CF"/>
    <w:rsid w:val="000C43EC"/>
    <w:rsid w:val="000C4A18"/>
    <w:rsid w:val="000C4C3D"/>
    <w:rsid w:val="000C4C48"/>
    <w:rsid w:val="000C656B"/>
    <w:rsid w:val="000D111B"/>
    <w:rsid w:val="000D1BF7"/>
    <w:rsid w:val="000D3494"/>
    <w:rsid w:val="000D3881"/>
    <w:rsid w:val="000D590E"/>
    <w:rsid w:val="000D5974"/>
    <w:rsid w:val="000D650B"/>
    <w:rsid w:val="000D691E"/>
    <w:rsid w:val="000D758E"/>
    <w:rsid w:val="000D7DC9"/>
    <w:rsid w:val="000E0222"/>
    <w:rsid w:val="000E149B"/>
    <w:rsid w:val="000E5ECC"/>
    <w:rsid w:val="000E655A"/>
    <w:rsid w:val="000E6DD5"/>
    <w:rsid w:val="000E6F06"/>
    <w:rsid w:val="000F1D3E"/>
    <w:rsid w:val="000F2387"/>
    <w:rsid w:val="000F48A8"/>
    <w:rsid w:val="000F51C8"/>
    <w:rsid w:val="000F60C9"/>
    <w:rsid w:val="000F64AA"/>
    <w:rsid w:val="000F6C9C"/>
    <w:rsid w:val="00101587"/>
    <w:rsid w:val="001025F0"/>
    <w:rsid w:val="00103327"/>
    <w:rsid w:val="0010451E"/>
    <w:rsid w:val="00104DFF"/>
    <w:rsid w:val="00104F03"/>
    <w:rsid w:val="00105704"/>
    <w:rsid w:val="00111BE9"/>
    <w:rsid w:val="001121AC"/>
    <w:rsid w:val="001122D6"/>
    <w:rsid w:val="0011483C"/>
    <w:rsid w:val="00116165"/>
    <w:rsid w:val="0011677C"/>
    <w:rsid w:val="00116A1A"/>
    <w:rsid w:val="00120FFD"/>
    <w:rsid w:val="0012110D"/>
    <w:rsid w:val="0012284F"/>
    <w:rsid w:val="00123609"/>
    <w:rsid w:val="001249BD"/>
    <w:rsid w:val="0012552E"/>
    <w:rsid w:val="00126DE3"/>
    <w:rsid w:val="00133190"/>
    <w:rsid w:val="0013588B"/>
    <w:rsid w:val="00135F51"/>
    <w:rsid w:val="001377F3"/>
    <w:rsid w:val="00137C92"/>
    <w:rsid w:val="00137DAC"/>
    <w:rsid w:val="00140922"/>
    <w:rsid w:val="00141274"/>
    <w:rsid w:val="00143FFC"/>
    <w:rsid w:val="00144560"/>
    <w:rsid w:val="00144702"/>
    <w:rsid w:val="00146665"/>
    <w:rsid w:val="001478FC"/>
    <w:rsid w:val="00147DCF"/>
    <w:rsid w:val="001500C7"/>
    <w:rsid w:val="00152211"/>
    <w:rsid w:val="00153C63"/>
    <w:rsid w:val="00154639"/>
    <w:rsid w:val="00154E02"/>
    <w:rsid w:val="00155835"/>
    <w:rsid w:val="001559CE"/>
    <w:rsid w:val="00157448"/>
    <w:rsid w:val="001577C4"/>
    <w:rsid w:val="00157ECC"/>
    <w:rsid w:val="0016037C"/>
    <w:rsid w:val="00160F82"/>
    <w:rsid w:val="0016309F"/>
    <w:rsid w:val="001647EE"/>
    <w:rsid w:val="00166998"/>
    <w:rsid w:val="00166CD0"/>
    <w:rsid w:val="00171DAE"/>
    <w:rsid w:val="001726E8"/>
    <w:rsid w:val="00172B20"/>
    <w:rsid w:val="00172E35"/>
    <w:rsid w:val="00173858"/>
    <w:rsid w:val="0017484E"/>
    <w:rsid w:val="00175980"/>
    <w:rsid w:val="00175DB7"/>
    <w:rsid w:val="0017619A"/>
    <w:rsid w:val="001764FE"/>
    <w:rsid w:val="0017695C"/>
    <w:rsid w:val="00177658"/>
    <w:rsid w:val="00181981"/>
    <w:rsid w:val="00182154"/>
    <w:rsid w:val="00182208"/>
    <w:rsid w:val="0018277A"/>
    <w:rsid w:val="00182E7B"/>
    <w:rsid w:val="00182EC1"/>
    <w:rsid w:val="00184E62"/>
    <w:rsid w:val="00185D7B"/>
    <w:rsid w:val="0018620B"/>
    <w:rsid w:val="001867BA"/>
    <w:rsid w:val="001873A6"/>
    <w:rsid w:val="001906B1"/>
    <w:rsid w:val="001926C4"/>
    <w:rsid w:val="001937D3"/>
    <w:rsid w:val="001970A5"/>
    <w:rsid w:val="00197276"/>
    <w:rsid w:val="001A084A"/>
    <w:rsid w:val="001A09D8"/>
    <w:rsid w:val="001A0A8B"/>
    <w:rsid w:val="001A0FE1"/>
    <w:rsid w:val="001A1C97"/>
    <w:rsid w:val="001A2A3B"/>
    <w:rsid w:val="001A3A0A"/>
    <w:rsid w:val="001A6D28"/>
    <w:rsid w:val="001A713D"/>
    <w:rsid w:val="001A732C"/>
    <w:rsid w:val="001B06C2"/>
    <w:rsid w:val="001B0C0A"/>
    <w:rsid w:val="001B0E10"/>
    <w:rsid w:val="001B260F"/>
    <w:rsid w:val="001B2761"/>
    <w:rsid w:val="001B27D7"/>
    <w:rsid w:val="001B2877"/>
    <w:rsid w:val="001B334E"/>
    <w:rsid w:val="001B7A42"/>
    <w:rsid w:val="001B7F5A"/>
    <w:rsid w:val="001C09B8"/>
    <w:rsid w:val="001C1173"/>
    <w:rsid w:val="001C2925"/>
    <w:rsid w:val="001C2AD0"/>
    <w:rsid w:val="001C38CA"/>
    <w:rsid w:val="001C4278"/>
    <w:rsid w:val="001C4C2D"/>
    <w:rsid w:val="001C5C94"/>
    <w:rsid w:val="001C5EFF"/>
    <w:rsid w:val="001C5F15"/>
    <w:rsid w:val="001C6EE9"/>
    <w:rsid w:val="001C715C"/>
    <w:rsid w:val="001C79B3"/>
    <w:rsid w:val="001D0BCE"/>
    <w:rsid w:val="001D1780"/>
    <w:rsid w:val="001D36DE"/>
    <w:rsid w:val="001D478C"/>
    <w:rsid w:val="001D76EB"/>
    <w:rsid w:val="001D7EFA"/>
    <w:rsid w:val="001E512A"/>
    <w:rsid w:val="001E72B7"/>
    <w:rsid w:val="001F053B"/>
    <w:rsid w:val="001F054E"/>
    <w:rsid w:val="001F0815"/>
    <w:rsid w:val="001F2156"/>
    <w:rsid w:val="001F28E8"/>
    <w:rsid w:val="001F30AE"/>
    <w:rsid w:val="001F36AE"/>
    <w:rsid w:val="001F3F92"/>
    <w:rsid w:val="001F502B"/>
    <w:rsid w:val="001F53A3"/>
    <w:rsid w:val="001F5D17"/>
    <w:rsid w:val="001F689C"/>
    <w:rsid w:val="001F795C"/>
    <w:rsid w:val="001F7FEC"/>
    <w:rsid w:val="002005E5"/>
    <w:rsid w:val="00200E5B"/>
    <w:rsid w:val="002017E2"/>
    <w:rsid w:val="00201CD6"/>
    <w:rsid w:val="00202579"/>
    <w:rsid w:val="002030E8"/>
    <w:rsid w:val="0020343D"/>
    <w:rsid w:val="00203A63"/>
    <w:rsid w:val="002042BE"/>
    <w:rsid w:val="002048FF"/>
    <w:rsid w:val="00205E65"/>
    <w:rsid w:val="0020667E"/>
    <w:rsid w:val="0020690B"/>
    <w:rsid w:val="00206D20"/>
    <w:rsid w:val="00210593"/>
    <w:rsid w:val="002118F5"/>
    <w:rsid w:val="00212822"/>
    <w:rsid w:val="002136FC"/>
    <w:rsid w:val="00213B99"/>
    <w:rsid w:val="00214D0D"/>
    <w:rsid w:val="00214D3A"/>
    <w:rsid w:val="00214E08"/>
    <w:rsid w:val="002153E8"/>
    <w:rsid w:val="0022388C"/>
    <w:rsid w:val="0022796F"/>
    <w:rsid w:val="00227ACF"/>
    <w:rsid w:val="002300E6"/>
    <w:rsid w:val="002305C3"/>
    <w:rsid w:val="00231A02"/>
    <w:rsid w:val="00231CC0"/>
    <w:rsid w:val="00232785"/>
    <w:rsid w:val="00235373"/>
    <w:rsid w:val="00241128"/>
    <w:rsid w:val="00241611"/>
    <w:rsid w:val="0024205A"/>
    <w:rsid w:val="00242739"/>
    <w:rsid w:val="002459FA"/>
    <w:rsid w:val="00247C59"/>
    <w:rsid w:val="00251596"/>
    <w:rsid w:val="00251976"/>
    <w:rsid w:val="00251E43"/>
    <w:rsid w:val="0025250B"/>
    <w:rsid w:val="0025251E"/>
    <w:rsid w:val="00252586"/>
    <w:rsid w:val="0025344C"/>
    <w:rsid w:val="002544E8"/>
    <w:rsid w:val="00254BFC"/>
    <w:rsid w:val="00255404"/>
    <w:rsid w:val="002559DF"/>
    <w:rsid w:val="00257533"/>
    <w:rsid w:val="00260781"/>
    <w:rsid w:val="002615FE"/>
    <w:rsid w:val="00261C5C"/>
    <w:rsid w:val="00262540"/>
    <w:rsid w:val="002625D4"/>
    <w:rsid w:val="00264067"/>
    <w:rsid w:val="002662E1"/>
    <w:rsid w:val="002665E9"/>
    <w:rsid w:val="00267126"/>
    <w:rsid w:val="0027010F"/>
    <w:rsid w:val="00273F6B"/>
    <w:rsid w:val="0027421A"/>
    <w:rsid w:val="00275D29"/>
    <w:rsid w:val="00276F40"/>
    <w:rsid w:val="00280927"/>
    <w:rsid w:val="00280E4F"/>
    <w:rsid w:val="00281F85"/>
    <w:rsid w:val="00283BB6"/>
    <w:rsid w:val="0028579D"/>
    <w:rsid w:val="00286825"/>
    <w:rsid w:val="00287EB7"/>
    <w:rsid w:val="002911EC"/>
    <w:rsid w:val="002929CD"/>
    <w:rsid w:val="00293ECD"/>
    <w:rsid w:val="0029401A"/>
    <w:rsid w:val="002945B0"/>
    <w:rsid w:val="00294965"/>
    <w:rsid w:val="00294AEB"/>
    <w:rsid w:val="00297BBB"/>
    <w:rsid w:val="002A092C"/>
    <w:rsid w:val="002A1020"/>
    <w:rsid w:val="002A149B"/>
    <w:rsid w:val="002A166B"/>
    <w:rsid w:val="002A1943"/>
    <w:rsid w:val="002A240D"/>
    <w:rsid w:val="002A2BC1"/>
    <w:rsid w:val="002A411B"/>
    <w:rsid w:val="002A52CB"/>
    <w:rsid w:val="002A535B"/>
    <w:rsid w:val="002A6FF8"/>
    <w:rsid w:val="002A7206"/>
    <w:rsid w:val="002B0CBC"/>
    <w:rsid w:val="002B1C00"/>
    <w:rsid w:val="002B294E"/>
    <w:rsid w:val="002B2D24"/>
    <w:rsid w:val="002B3C3F"/>
    <w:rsid w:val="002B3CDA"/>
    <w:rsid w:val="002B4B58"/>
    <w:rsid w:val="002B4EBE"/>
    <w:rsid w:val="002B56DA"/>
    <w:rsid w:val="002B56E5"/>
    <w:rsid w:val="002B6546"/>
    <w:rsid w:val="002B7384"/>
    <w:rsid w:val="002B74D8"/>
    <w:rsid w:val="002C07A2"/>
    <w:rsid w:val="002C10E9"/>
    <w:rsid w:val="002C47E8"/>
    <w:rsid w:val="002C54B4"/>
    <w:rsid w:val="002C5F0A"/>
    <w:rsid w:val="002C6D84"/>
    <w:rsid w:val="002C7212"/>
    <w:rsid w:val="002C790A"/>
    <w:rsid w:val="002D0014"/>
    <w:rsid w:val="002D0E1A"/>
    <w:rsid w:val="002D3B1D"/>
    <w:rsid w:val="002D4683"/>
    <w:rsid w:val="002D5613"/>
    <w:rsid w:val="002D67F6"/>
    <w:rsid w:val="002D6D4E"/>
    <w:rsid w:val="002E36D6"/>
    <w:rsid w:val="002E3E9B"/>
    <w:rsid w:val="002E41FD"/>
    <w:rsid w:val="002E4901"/>
    <w:rsid w:val="002E4F44"/>
    <w:rsid w:val="002E56EA"/>
    <w:rsid w:val="002E5C83"/>
    <w:rsid w:val="002F12D7"/>
    <w:rsid w:val="002F1373"/>
    <w:rsid w:val="002F1379"/>
    <w:rsid w:val="002F263A"/>
    <w:rsid w:val="002F42B3"/>
    <w:rsid w:val="002F4E7A"/>
    <w:rsid w:val="002F5D8C"/>
    <w:rsid w:val="002F6247"/>
    <w:rsid w:val="002F69E6"/>
    <w:rsid w:val="002F7663"/>
    <w:rsid w:val="00300374"/>
    <w:rsid w:val="00300942"/>
    <w:rsid w:val="003009C9"/>
    <w:rsid w:val="003035FB"/>
    <w:rsid w:val="0030371D"/>
    <w:rsid w:val="00305D93"/>
    <w:rsid w:val="0031205A"/>
    <w:rsid w:val="0031272B"/>
    <w:rsid w:val="0031377B"/>
    <w:rsid w:val="00314D97"/>
    <w:rsid w:val="003166A8"/>
    <w:rsid w:val="003209DC"/>
    <w:rsid w:val="003236E8"/>
    <w:rsid w:val="003257A2"/>
    <w:rsid w:val="00325B3A"/>
    <w:rsid w:val="00325ECD"/>
    <w:rsid w:val="003266BE"/>
    <w:rsid w:val="00327E7E"/>
    <w:rsid w:val="00330532"/>
    <w:rsid w:val="00330A46"/>
    <w:rsid w:val="00331610"/>
    <w:rsid w:val="00331A52"/>
    <w:rsid w:val="00334F48"/>
    <w:rsid w:val="003354E3"/>
    <w:rsid w:val="00336538"/>
    <w:rsid w:val="00337969"/>
    <w:rsid w:val="00337B74"/>
    <w:rsid w:val="00340543"/>
    <w:rsid w:val="00341524"/>
    <w:rsid w:val="0034278A"/>
    <w:rsid w:val="00342808"/>
    <w:rsid w:val="0034392D"/>
    <w:rsid w:val="00345B9D"/>
    <w:rsid w:val="00345F99"/>
    <w:rsid w:val="0034671B"/>
    <w:rsid w:val="003472D7"/>
    <w:rsid w:val="00347D5D"/>
    <w:rsid w:val="00347F08"/>
    <w:rsid w:val="00347F37"/>
    <w:rsid w:val="003511FE"/>
    <w:rsid w:val="00351347"/>
    <w:rsid w:val="00351797"/>
    <w:rsid w:val="00356574"/>
    <w:rsid w:val="003575C8"/>
    <w:rsid w:val="0036222C"/>
    <w:rsid w:val="0036471A"/>
    <w:rsid w:val="00364822"/>
    <w:rsid w:val="00364E91"/>
    <w:rsid w:val="00364F5C"/>
    <w:rsid w:val="003653BD"/>
    <w:rsid w:val="00365A74"/>
    <w:rsid w:val="003667EE"/>
    <w:rsid w:val="00366899"/>
    <w:rsid w:val="00366BE9"/>
    <w:rsid w:val="00367689"/>
    <w:rsid w:val="00367743"/>
    <w:rsid w:val="00371294"/>
    <w:rsid w:val="003718E0"/>
    <w:rsid w:val="00371D9E"/>
    <w:rsid w:val="003750A2"/>
    <w:rsid w:val="00375941"/>
    <w:rsid w:val="0037640E"/>
    <w:rsid w:val="003767E3"/>
    <w:rsid w:val="0037711A"/>
    <w:rsid w:val="00377BA8"/>
    <w:rsid w:val="003801F2"/>
    <w:rsid w:val="00380C14"/>
    <w:rsid w:val="00380F20"/>
    <w:rsid w:val="003815B4"/>
    <w:rsid w:val="003815C3"/>
    <w:rsid w:val="00381898"/>
    <w:rsid w:val="0038224A"/>
    <w:rsid w:val="00382583"/>
    <w:rsid w:val="00383B01"/>
    <w:rsid w:val="003848D1"/>
    <w:rsid w:val="0038523A"/>
    <w:rsid w:val="0038540A"/>
    <w:rsid w:val="00386A42"/>
    <w:rsid w:val="0038702D"/>
    <w:rsid w:val="00390B8A"/>
    <w:rsid w:val="00392288"/>
    <w:rsid w:val="00392671"/>
    <w:rsid w:val="003932FF"/>
    <w:rsid w:val="003936B3"/>
    <w:rsid w:val="00394800"/>
    <w:rsid w:val="0039615D"/>
    <w:rsid w:val="00397B7B"/>
    <w:rsid w:val="003A125C"/>
    <w:rsid w:val="003A1B8F"/>
    <w:rsid w:val="003A1D0E"/>
    <w:rsid w:val="003A2201"/>
    <w:rsid w:val="003A2E2C"/>
    <w:rsid w:val="003A31F0"/>
    <w:rsid w:val="003A3234"/>
    <w:rsid w:val="003A4AA8"/>
    <w:rsid w:val="003A4DA4"/>
    <w:rsid w:val="003A5E07"/>
    <w:rsid w:val="003A665A"/>
    <w:rsid w:val="003A759D"/>
    <w:rsid w:val="003A7A10"/>
    <w:rsid w:val="003A7D2F"/>
    <w:rsid w:val="003A7E33"/>
    <w:rsid w:val="003B1DC5"/>
    <w:rsid w:val="003B4237"/>
    <w:rsid w:val="003B7500"/>
    <w:rsid w:val="003B7814"/>
    <w:rsid w:val="003C15F3"/>
    <w:rsid w:val="003C1FFC"/>
    <w:rsid w:val="003C3CED"/>
    <w:rsid w:val="003C4579"/>
    <w:rsid w:val="003C5183"/>
    <w:rsid w:val="003C6147"/>
    <w:rsid w:val="003D325E"/>
    <w:rsid w:val="003D3F5C"/>
    <w:rsid w:val="003D7D86"/>
    <w:rsid w:val="003E0460"/>
    <w:rsid w:val="003E0542"/>
    <w:rsid w:val="003E2D76"/>
    <w:rsid w:val="003E2DD0"/>
    <w:rsid w:val="003E33D5"/>
    <w:rsid w:val="003E3640"/>
    <w:rsid w:val="003E4D88"/>
    <w:rsid w:val="003F1A96"/>
    <w:rsid w:val="003F32E7"/>
    <w:rsid w:val="003F468E"/>
    <w:rsid w:val="003F5F48"/>
    <w:rsid w:val="003F6E60"/>
    <w:rsid w:val="003F6F5B"/>
    <w:rsid w:val="003F7977"/>
    <w:rsid w:val="003F7EFA"/>
    <w:rsid w:val="00401D18"/>
    <w:rsid w:val="00401DBC"/>
    <w:rsid w:val="00402395"/>
    <w:rsid w:val="004023A8"/>
    <w:rsid w:val="00402EBB"/>
    <w:rsid w:val="00405039"/>
    <w:rsid w:val="00405670"/>
    <w:rsid w:val="00405DE6"/>
    <w:rsid w:val="00405F54"/>
    <w:rsid w:val="00406704"/>
    <w:rsid w:val="0040700C"/>
    <w:rsid w:val="00410B00"/>
    <w:rsid w:val="00411E6E"/>
    <w:rsid w:val="00414BA8"/>
    <w:rsid w:val="0041516B"/>
    <w:rsid w:val="00415AF8"/>
    <w:rsid w:val="00416CD4"/>
    <w:rsid w:val="004176D9"/>
    <w:rsid w:val="00420732"/>
    <w:rsid w:val="0042389D"/>
    <w:rsid w:val="004259AF"/>
    <w:rsid w:val="004260BB"/>
    <w:rsid w:val="004266F0"/>
    <w:rsid w:val="004267CD"/>
    <w:rsid w:val="00427C03"/>
    <w:rsid w:val="004320F3"/>
    <w:rsid w:val="0043217C"/>
    <w:rsid w:val="00432209"/>
    <w:rsid w:val="00434667"/>
    <w:rsid w:val="0043476F"/>
    <w:rsid w:val="00435A8F"/>
    <w:rsid w:val="004367A9"/>
    <w:rsid w:val="00442B6E"/>
    <w:rsid w:val="00443B0D"/>
    <w:rsid w:val="004444C4"/>
    <w:rsid w:val="00447A9A"/>
    <w:rsid w:val="00447AB1"/>
    <w:rsid w:val="00450705"/>
    <w:rsid w:val="00450FFC"/>
    <w:rsid w:val="0045169C"/>
    <w:rsid w:val="00451B39"/>
    <w:rsid w:val="0045259F"/>
    <w:rsid w:val="004543AE"/>
    <w:rsid w:val="00454FE8"/>
    <w:rsid w:val="004552EB"/>
    <w:rsid w:val="00455600"/>
    <w:rsid w:val="0045577C"/>
    <w:rsid w:val="004560FF"/>
    <w:rsid w:val="00456442"/>
    <w:rsid w:val="00456B27"/>
    <w:rsid w:val="00457481"/>
    <w:rsid w:val="00460A7F"/>
    <w:rsid w:val="00461A40"/>
    <w:rsid w:val="00462023"/>
    <w:rsid w:val="004656CE"/>
    <w:rsid w:val="004663C8"/>
    <w:rsid w:val="00466C09"/>
    <w:rsid w:val="00467C5B"/>
    <w:rsid w:val="00470339"/>
    <w:rsid w:val="004715D2"/>
    <w:rsid w:val="00472C2D"/>
    <w:rsid w:val="0047607D"/>
    <w:rsid w:val="00477A5C"/>
    <w:rsid w:val="00477FF9"/>
    <w:rsid w:val="00480F02"/>
    <w:rsid w:val="00481D58"/>
    <w:rsid w:val="004824F3"/>
    <w:rsid w:val="00482893"/>
    <w:rsid w:val="00483E00"/>
    <w:rsid w:val="004845CD"/>
    <w:rsid w:val="00485117"/>
    <w:rsid w:val="0048571F"/>
    <w:rsid w:val="00485945"/>
    <w:rsid w:val="004868FC"/>
    <w:rsid w:val="00486F42"/>
    <w:rsid w:val="00487004"/>
    <w:rsid w:val="00492550"/>
    <w:rsid w:val="0049460E"/>
    <w:rsid w:val="004A0420"/>
    <w:rsid w:val="004A0899"/>
    <w:rsid w:val="004A3EB4"/>
    <w:rsid w:val="004A5485"/>
    <w:rsid w:val="004A5C7F"/>
    <w:rsid w:val="004A6500"/>
    <w:rsid w:val="004B040C"/>
    <w:rsid w:val="004B22B7"/>
    <w:rsid w:val="004B2BEC"/>
    <w:rsid w:val="004B2CFE"/>
    <w:rsid w:val="004B40A7"/>
    <w:rsid w:val="004B68DD"/>
    <w:rsid w:val="004C079F"/>
    <w:rsid w:val="004C49BE"/>
    <w:rsid w:val="004C697D"/>
    <w:rsid w:val="004C69A8"/>
    <w:rsid w:val="004C76C6"/>
    <w:rsid w:val="004D084E"/>
    <w:rsid w:val="004D2BE8"/>
    <w:rsid w:val="004D2D0E"/>
    <w:rsid w:val="004D3A06"/>
    <w:rsid w:val="004D6B5E"/>
    <w:rsid w:val="004D7A40"/>
    <w:rsid w:val="004D7F23"/>
    <w:rsid w:val="004E03FC"/>
    <w:rsid w:val="004E0A94"/>
    <w:rsid w:val="004E2918"/>
    <w:rsid w:val="004E31E0"/>
    <w:rsid w:val="004E4E41"/>
    <w:rsid w:val="004E4E5E"/>
    <w:rsid w:val="004E58CE"/>
    <w:rsid w:val="004F03BA"/>
    <w:rsid w:val="004F1E74"/>
    <w:rsid w:val="004F2496"/>
    <w:rsid w:val="004F2589"/>
    <w:rsid w:val="004F5135"/>
    <w:rsid w:val="005005CC"/>
    <w:rsid w:val="00502E5C"/>
    <w:rsid w:val="00503290"/>
    <w:rsid w:val="005046B6"/>
    <w:rsid w:val="00507397"/>
    <w:rsid w:val="00507FC1"/>
    <w:rsid w:val="005100E1"/>
    <w:rsid w:val="0051084A"/>
    <w:rsid w:val="00510BC3"/>
    <w:rsid w:val="00513DE0"/>
    <w:rsid w:val="00515FEC"/>
    <w:rsid w:val="00520AC6"/>
    <w:rsid w:val="00521008"/>
    <w:rsid w:val="00522476"/>
    <w:rsid w:val="00522667"/>
    <w:rsid w:val="00522F89"/>
    <w:rsid w:val="0052418C"/>
    <w:rsid w:val="00525CE8"/>
    <w:rsid w:val="00525D6D"/>
    <w:rsid w:val="00525F15"/>
    <w:rsid w:val="00526188"/>
    <w:rsid w:val="0053125D"/>
    <w:rsid w:val="00532BCE"/>
    <w:rsid w:val="00533126"/>
    <w:rsid w:val="00535349"/>
    <w:rsid w:val="00537122"/>
    <w:rsid w:val="00537F2E"/>
    <w:rsid w:val="00541A94"/>
    <w:rsid w:val="00542302"/>
    <w:rsid w:val="005424D5"/>
    <w:rsid w:val="0054264D"/>
    <w:rsid w:val="00543F53"/>
    <w:rsid w:val="0054475D"/>
    <w:rsid w:val="005450D8"/>
    <w:rsid w:val="00545580"/>
    <w:rsid w:val="00547ED6"/>
    <w:rsid w:val="00550951"/>
    <w:rsid w:val="0055175E"/>
    <w:rsid w:val="00551A22"/>
    <w:rsid w:val="00553A56"/>
    <w:rsid w:val="00555FDC"/>
    <w:rsid w:val="00557020"/>
    <w:rsid w:val="0055716A"/>
    <w:rsid w:val="00561BD5"/>
    <w:rsid w:val="005624C9"/>
    <w:rsid w:val="00564699"/>
    <w:rsid w:val="0056687C"/>
    <w:rsid w:val="00567330"/>
    <w:rsid w:val="00570A11"/>
    <w:rsid w:val="00572021"/>
    <w:rsid w:val="00572937"/>
    <w:rsid w:val="00573112"/>
    <w:rsid w:val="0057330A"/>
    <w:rsid w:val="00573459"/>
    <w:rsid w:val="00574287"/>
    <w:rsid w:val="00574608"/>
    <w:rsid w:val="005756BB"/>
    <w:rsid w:val="00581BCB"/>
    <w:rsid w:val="0058289E"/>
    <w:rsid w:val="00582EB0"/>
    <w:rsid w:val="00583BA2"/>
    <w:rsid w:val="005857A6"/>
    <w:rsid w:val="00586E7E"/>
    <w:rsid w:val="0059042D"/>
    <w:rsid w:val="00591B96"/>
    <w:rsid w:val="00591E2B"/>
    <w:rsid w:val="0059218F"/>
    <w:rsid w:val="00593CE4"/>
    <w:rsid w:val="005945BA"/>
    <w:rsid w:val="00595C28"/>
    <w:rsid w:val="005967C1"/>
    <w:rsid w:val="00596C2A"/>
    <w:rsid w:val="00597129"/>
    <w:rsid w:val="005A268C"/>
    <w:rsid w:val="005A2CA6"/>
    <w:rsid w:val="005A3862"/>
    <w:rsid w:val="005B1138"/>
    <w:rsid w:val="005B134E"/>
    <w:rsid w:val="005B2B76"/>
    <w:rsid w:val="005B4CE0"/>
    <w:rsid w:val="005C020C"/>
    <w:rsid w:val="005C04C2"/>
    <w:rsid w:val="005C4A54"/>
    <w:rsid w:val="005C4AE8"/>
    <w:rsid w:val="005C5BF1"/>
    <w:rsid w:val="005C722B"/>
    <w:rsid w:val="005D251B"/>
    <w:rsid w:val="005D2D4E"/>
    <w:rsid w:val="005D2D66"/>
    <w:rsid w:val="005D3C3C"/>
    <w:rsid w:val="005D4149"/>
    <w:rsid w:val="005D46D5"/>
    <w:rsid w:val="005D5006"/>
    <w:rsid w:val="005D53C8"/>
    <w:rsid w:val="005D6704"/>
    <w:rsid w:val="005D789E"/>
    <w:rsid w:val="005E1771"/>
    <w:rsid w:val="005E1CDE"/>
    <w:rsid w:val="005E1F8A"/>
    <w:rsid w:val="005E217E"/>
    <w:rsid w:val="005E22BA"/>
    <w:rsid w:val="005E25E1"/>
    <w:rsid w:val="005E2775"/>
    <w:rsid w:val="005E3472"/>
    <w:rsid w:val="005E38E4"/>
    <w:rsid w:val="005E66C5"/>
    <w:rsid w:val="005E6FCA"/>
    <w:rsid w:val="005F1C91"/>
    <w:rsid w:val="005F1FC8"/>
    <w:rsid w:val="005F3533"/>
    <w:rsid w:val="005F4F66"/>
    <w:rsid w:val="005F68FC"/>
    <w:rsid w:val="005F70F3"/>
    <w:rsid w:val="005F747B"/>
    <w:rsid w:val="005F76D1"/>
    <w:rsid w:val="00601686"/>
    <w:rsid w:val="00602097"/>
    <w:rsid w:val="00604A44"/>
    <w:rsid w:val="006059FB"/>
    <w:rsid w:val="00605C4D"/>
    <w:rsid w:val="0060613C"/>
    <w:rsid w:val="0060724C"/>
    <w:rsid w:val="00607773"/>
    <w:rsid w:val="00611D38"/>
    <w:rsid w:val="00612201"/>
    <w:rsid w:val="00612C8A"/>
    <w:rsid w:val="00613E5A"/>
    <w:rsid w:val="00613F09"/>
    <w:rsid w:val="00614015"/>
    <w:rsid w:val="006142E6"/>
    <w:rsid w:val="006170DC"/>
    <w:rsid w:val="00620858"/>
    <w:rsid w:val="00620BB2"/>
    <w:rsid w:val="00620E03"/>
    <w:rsid w:val="00621A52"/>
    <w:rsid w:val="006222CA"/>
    <w:rsid w:val="00622AAF"/>
    <w:rsid w:val="00623561"/>
    <w:rsid w:val="0062558E"/>
    <w:rsid w:val="006256A0"/>
    <w:rsid w:val="00625F5D"/>
    <w:rsid w:val="00632251"/>
    <w:rsid w:val="0063278E"/>
    <w:rsid w:val="006356DC"/>
    <w:rsid w:val="006364E1"/>
    <w:rsid w:val="006369C1"/>
    <w:rsid w:val="006373BB"/>
    <w:rsid w:val="00637B45"/>
    <w:rsid w:val="00640586"/>
    <w:rsid w:val="00641323"/>
    <w:rsid w:val="00641763"/>
    <w:rsid w:val="00642B1D"/>
    <w:rsid w:val="006450A8"/>
    <w:rsid w:val="006457C3"/>
    <w:rsid w:val="006458AA"/>
    <w:rsid w:val="00646598"/>
    <w:rsid w:val="00646A89"/>
    <w:rsid w:val="00646C60"/>
    <w:rsid w:val="00646EAA"/>
    <w:rsid w:val="00651A6C"/>
    <w:rsid w:val="00652068"/>
    <w:rsid w:val="00652912"/>
    <w:rsid w:val="00656107"/>
    <w:rsid w:val="006566A1"/>
    <w:rsid w:val="006567A5"/>
    <w:rsid w:val="00657233"/>
    <w:rsid w:val="00657A76"/>
    <w:rsid w:val="00661069"/>
    <w:rsid w:val="006620CD"/>
    <w:rsid w:val="006621F3"/>
    <w:rsid w:val="00663C36"/>
    <w:rsid w:val="00664394"/>
    <w:rsid w:val="00665538"/>
    <w:rsid w:val="00665A6D"/>
    <w:rsid w:val="006707E0"/>
    <w:rsid w:val="006714EA"/>
    <w:rsid w:val="00674431"/>
    <w:rsid w:val="00675530"/>
    <w:rsid w:val="00676B05"/>
    <w:rsid w:val="0067723A"/>
    <w:rsid w:val="00677846"/>
    <w:rsid w:val="006809DE"/>
    <w:rsid w:val="00680C42"/>
    <w:rsid w:val="00683F6D"/>
    <w:rsid w:val="006852C7"/>
    <w:rsid w:val="00685B03"/>
    <w:rsid w:val="00685DB2"/>
    <w:rsid w:val="00687CD1"/>
    <w:rsid w:val="0069134C"/>
    <w:rsid w:val="006917A1"/>
    <w:rsid w:val="006930D6"/>
    <w:rsid w:val="0069335A"/>
    <w:rsid w:val="00693799"/>
    <w:rsid w:val="00693D23"/>
    <w:rsid w:val="00695117"/>
    <w:rsid w:val="00696870"/>
    <w:rsid w:val="006972A6"/>
    <w:rsid w:val="006A0553"/>
    <w:rsid w:val="006A34B0"/>
    <w:rsid w:val="006A3899"/>
    <w:rsid w:val="006A40E7"/>
    <w:rsid w:val="006A568B"/>
    <w:rsid w:val="006A6C3B"/>
    <w:rsid w:val="006B0EAC"/>
    <w:rsid w:val="006B11CE"/>
    <w:rsid w:val="006B1644"/>
    <w:rsid w:val="006B180D"/>
    <w:rsid w:val="006B2176"/>
    <w:rsid w:val="006B47F8"/>
    <w:rsid w:val="006B4F69"/>
    <w:rsid w:val="006B5440"/>
    <w:rsid w:val="006B5B89"/>
    <w:rsid w:val="006B5BCD"/>
    <w:rsid w:val="006C2191"/>
    <w:rsid w:val="006C48F8"/>
    <w:rsid w:val="006C4D7D"/>
    <w:rsid w:val="006C5231"/>
    <w:rsid w:val="006C5522"/>
    <w:rsid w:val="006C5FEE"/>
    <w:rsid w:val="006C7425"/>
    <w:rsid w:val="006C76A0"/>
    <w:rsid w:val="006C77E9"/>
    <w:rsid w:val="006D0D62"/>
    <w:rsid w:val="006D27B2"/>
    <w:rsid w:val="006D4191"/>
    <w:rsid w:val="006D4518"/>
    <w:rsid w:val="006D601F"/>
    <w:rsid w:val="006D61EF"/>
    <w:rsid w:val="006D66FF"/>
    <w:rsid w:val="006E095D"/>
    <w:rsid w:val="006E1F52"/>
    <w:rsid w:val="006E29E3"/>
    <w:rsid w:val="006E3A72"/>
    <w:rsid w:val="006E4530"/>
    <w:rsid w:val="006E70F8"/>
    <w:rsid w:val="006E77E2"/>
    <w:rsid w:val="006E7EC8"/>
    <w:rsid w:val="006F1842"/>
    <w:rsid w:val="006F2EAE"/>
    <w:rsid w:val="006F2FD2"/>
    <w:rsid w:val="006F376E"/>
    <w:rsid w:val="00700DD9"/>
    <w:rsid w:val="00702A9F"/>
    <w:rsid w:val="00702EDC"/>
    <w:rsid w:val="0070344F"/>
    <w:rsid w:val="007037CD"/>
    <w:rsid w:val="00703C2A"/>
    <w:rsid w:val="00703F53"/>
    <w:rsid w:val="0070568A"/>
    <w:rsid w:val="00705907"/>
    <w:rsid w:val="00706050"/>
    <w:rsid w:val="00711AB8"/>
    <w:rsid w:val="00712178"/>
    <w:rsid w:val="0071270F"/>
    <w:rsid w:val="007130CC"/>
    <w:rsid w:val="00713E27"/>
    <w:rsid w:val="00716429"/>
    <w:rsid w:val="00717673"/>
    <w:rsid w:val="00720762"/>
    <w:rsid w:val="00720E41"/>
    <w:rsid w:val="0072229F"/>
    <w:rsid w:val="00722AB1"/>
    <w:rsid w:val="007249EB"/>
    <w:rsid w:val="007256C9"/>
    <w:rsid w:val="00726466"/>
    <w:rsid w:val="0072693A"/>
    <w:rsid w:val="0072775D"/>
    <w:rsid w:val="00727815"/>
    <w:rsid w:val="00730DBF"/>
    <w:rsid w:val="007339C4"/>
    <w:rsid w:val="00733D9C"/>
    <w:rsid w:val="0073517F"/>
    <w:rsid w:val="00736466"/>
    <w:rsid w:val="0073717D"/>
    <w:rsid w:val="00737DDF"/>
    <w:rsid w:val="007423E5"/>
    <w:rsid w:val="00743F1D"/>
    <w:rsid w:val="00744918"/>
    <w:rsid w:val="007453A6"/>
    <w:rsid w:val="0074659B"/>
    <w:rsid w:val="00746606"/>
    <w:rsid w:val="0074691C"/>
    <w:rsid w:val="00747B42"/>
    <w:rsid w:val="00747FD7"/>
    <w:rsid w:val="00750B4E"/>
    <w:rsid w:val="007526BD"/>
    <w:rsid w:val="00753632"/>
    <w:rsid w:val="007542DA"/>
    <w:rsid w:val="007558F7"/>
    <w:rsid w:val="00755A3A"/>
    <w:rsid w:val="007562D5"/>
    <w:rsid w:val="00757ADC"/>
    <w:rsid w:val="0076599F"/>
    <w:rsid w:val="00766772"/>
    <w:rsid w:val="0076746C"/>
    <w:rsid w:val="00767FA1"/>
    <w:rsid w:val="00775C94"/>
    <w:rsid w:val="00776E5A"/>
    <w:rsid w:val="00780511"/>
    <w:rsid w:val="00780BD5"/>
    <w:rsid w:val="00780C2B"/>
    <w:rsid w:val="0078143D"/>
    <w:rsid w:val="007820C3"/>
    <w:rsid w:val="00783ED5"/>
    <w:rsid w:val="00784D0B"/>
    <w:rsid w:val="00785FAC"/>
    <w:rsid w:val="00794297"/>
    <w:rsid w:val="007943F0"/>
    <w:rsid w:val="00794BFD"/>
    <w:rsid w:val="00795A1D"/>
    <w:rsid w:val="00797513"/>
    <w:rsid w:val="00797B94"/>
    <w:rsid w:val="007A0B62"/>
    <w:rsid w:val="007A1138"/>
    <w:rsid w:val="007A158A"/>
    <w:rsid w:val="007A29C1"/>
    <w:rsid w:val="007A3DCF"/>
    <w:rsid w:val="007A4796"/>
    <w:rsid w:val="007A4F4F"/>
    <w:rsid w:val="007A5BD2"/>
    <w:rsid w:val="007A741E"/>
    <w:rsid w:val="007A7E4E"/>
    <w:rsid w:val="007B2086"/>
    <w:rsid w:val="007B29B4"/>
    <w:rsid w:val="007B4864"/>
    <w:rsid w:val="007B79A4"/>
    <w:rsid w:val="007B79E0"/>
    <w:rsid w:val="007B7BCF"/>
    <w:rsid w:val="007B7BE1"/>
    <w:rsid w:val="007B7E51"/>
    <w:rsid w:val="007C12A3"/>
    <w:rsid w:val="007C23E7"/>
    <w:rsid w:val="007C2ABA"/>
    <w:rsid w:val="007C329B"/>
    <w:rsid w:val="007C4480"/>
    <w:rsid w:val="007C487E"/>
    <w:rsid w:val="007C4DED"/>
    <w:rsid w:val="007C55BE"/>
    <w:rsid w:val="007C59BB"/>
    <w:rsid w:val="007C78A2"/>
    <w:rsid w:val="007D0B61"/>
    <w:rsid w:val="007D49CC"/>
    <w:rsid w:val="007D65B5"/>
    <w:rsid w:val="007D6D2A"/>
    <w:rsid w:val="007D71BE"/>
    <w:rsid w:val="007D7C85"/>
    <w:rsid w:val="007E0854"/>
    <w:rsid w:val="007E0D9C"/>
    <w:rsid w:val="007E264E"/>
    <w:rsid w:val="007E45B9"/>
    <w:rsid w:val="007E4B39"/>
    <w:rsid w:val="007E4E11"/>
    <w:rsid w:val="007E59E6"/>
    <w:rsid w:val="007E666A"/>
    <w:rsid w:val="007E7919"/>
    <w:rsid w:val="007F05DD"/>
    <w:rsid w:val="007F08F3"/>
    <w:rsid w:val="007F0D92"/>
    <w:rsid w:val="007F1227"/>
    <w:rsid w:val="007F1750"/>
    <w:rsid w:val="007F24CC"/>
    <w:rsid w:val="007F35D9"/>
    <w:rsid w:val="007F478C"/>
    <w:rsid w:val="007F4B95"/>
    <w:rsid w:val="007F6733"/>
    <w:rsid w:val="007F6B5B"/>
    <w:rsid w:val="007F6FBE"/>
    <w:rsid w:val="007F726C"/>
    <w:rsid w:val="007F735F"/>
    <w:rsid w:val="00800358"/>
    <w:rsid w:val="00800C48"/>
    <w:rsid w:val="008010D9"/>
    <w:rsid w:val="008020CB"/>
    <w:rsid w:val="00804EC7"/>
    <w:rsid w:val="00805787"/>
    <w:rsid w:val="00806833"/>
    <w:rsid w:val="00806B3F"/>
    <w:rsid w:val="00806E8E"/>
    <w:rsid w:val="00807BA4"/>
    <w:rsid w:val="00807C1C"/>
    <w:rsid w:val="008108F6"/>
    <w:rsid w:val="00811035"/>
    <w:rsid w:val="0081116A"/>
    <w:rsid w:val="00811EE1"/>
    <w:rsid w:val="00814E59"/>
    <w:rsid w:val="00816417"/>
    <w:rsid w:val="00820E56"/>
    <w:rsid w:val="0082123A"/>
    <w:rsid w:val="0082208E"/>
    <w:rsid w:val="008236E3"/>
    <w:rsid w:val="00823CB9"/>
    <w:rsid w:val="00824945"/>
    <w:rsid w:val="00824C86"/>
    <w:rsid w:val="00825476"/>
    <w:rsid w:val="00825709"/>
    <w:rsid w:val="00826251"/>
    <w:rsid w:val="00826E7E"/>
    <w:rsid w:val="008311F7"/>
    <w:rsid w:val="00831262"/>
    <w:rsid w:val="00831418"/>
    <w:rsid w:val="0083198E"/>
    <w:rsid w:val="00832084"/>
    <w:rsid w:val="00832588"/>
    <w:rsid w:val="008326A1"/>
    <w:rsid w:val="008359F2"/>
    <w:rsid w:val="00836CA4"/>
    <w:rsid w:val="008371F6"/>
    <w:rsid w:val="00837F0D"/>
    <w:rsid w:val="008412F9"/>
    <w:rsid w:val="008430D7"/>
    <w:rsid w:val="00844639"/>
    <w:rsid w:val="00845B68"/>
    <w:rsid w:val="00846CB5"/>
    <w:rsid w:val="008529AC"/>
    <w:rsid w:val="00852FE2"/>
    <w:rsid w:val="008535E4"/>
    <w:rsid w:val="008535F9"/>
    <w:rsid w:val="008538C2"/>
    <w:rsid w:val="00853C12"/>
    <w:rsid w:val="00854B48"/>
    <w:rsid w:val="00855248"/>
    <w:rsid w:val="0085730C"/>
    <w:rsid w:val="008575F5"/>
    <w:rsid w:val="00860884"/>
    <w:rsid w:val="00860E0F"/>
    <w:rsid w:val="008615F6"/>
    <w:rsid w:val="00861D21"/>
    <w:rsid w:val="00863C89"/>
    <w:rsid w:val="00864404"/>
    <w:rsid w:val="00866A86"/>
    <w:rsid w:val="00866ADE"/>
    <w:rsid w:val="00866B0C"/>
    <w:rsid w:val="0086738A"/>
    <w:rsid w:val="008673BF"/>
    <w:rsid w:val="00870015"/>
    <w:rsid w:val="00870611"/>
    <w:rsid w:val="00870ED9"/>
    <w:rsid w:val="00871C92"/>
    <w:rsid w:val="00872B68"/>
    <w:rsid w:val="00872E60"/>
    <w:rsid w:val="00872F73"/>
    <w:rsid w:val="00874669"/>
    <w:rsid w:val="00877657"/>
    <w:rsid w:val="008776EE"/>
    <w:rsid w:val="00877E14"/>
    <w:rsid w:val="00880243"/>
    <w:rsid w:val="00882A06"/>
    <w:rsid w:val="00883F0B"/>
    <w:rsid w:val="00884A61"/>
    <w:rsid w:val="00887FB7"/>
    <w:rsid w:val="0089156B"/>
    <w:rsid w:val="008922FD"/>
    <w:rsid w:val="00892E47"/>
    <w:rsid w:val="008932F7"/>
    <w:rsid w:val="00893CA1"/>
    <w:rsid w:val="00894D38"/>
    <w:rsid w:val="00897499"/>
    <w:rsid w:val="008A07E5"/>
    <w:rsid w:val="008A10B8"/>
    <w:rsid w:val="008A190A"/>
    <w:rsid w:val="008A225F"/>
    <w:rsid w:val="008A4CA6"/>
    <w:rsid w:val="008A4CC3"/>
    <w:rsid w:val="008A5D79"/>
    <w:rsid w:val="008A66B2"/>
    <w:rsid w:val="008A6783"/>
    <w:rsid w:val="008A69D5"/>
    <w:rsid w:val="008A7B13"/>
    <w:rsid w:val="008B0928"/>
    <w:rsid w:val="008B0E79"/>
    <w:rsid w:val="008B19C4"/>
    <w:rsid w:val="008B28D0"/>
    <w:rsid w:val="008B5101"/>
    <w:rsid w:val="008B5E7B"/>
    <w:rsid w:val="008C08FF"/>
    <w:rsid w:val="008C2412"/>
    <w:rsid w:val="008C2C79"/>
    <w:rsid w:val="008C2FB1"/>
    <w:rsid w:val="008C5586"/>
    <w:rsid w:val="008C5B87"/>
    <w:rsid w:val="008C5C68"/>
    <w:rsid w:val="008C6A17"/>
    <w:rsid w:val="008C6ECA"/>
    <w:rsid w:val="008D09C9"/>
    <w:rsid w:val="008D144A"/>
    <w:rsid w:val="008D2748"/>
    <w:rsid w:val="008D2BBA"/>
    <w:rsid w:val="008D3616"/>
    <w:rsid w:val="008D6C01"/>
    <w:rsid w:val="008E10A4"/>
    <w:rsid w:val="008E11AC"/>
    <w:rsid w:val="008E1FBA"/>
    <w:rsid w:val="008E23C8"/>
    <w:rsid w:val="008E2B64"/>
    <w:rsid w:val="008E2CCA"/>
    <w:rsid w:val="008E3438"/>
    <w:rsid w:val="008E5E7A"/>
    <w:rsid w:val="008F077A"/>
    <w:rsid w:val="008F107E"/>
    <w:rsid w:val="008F3EAD"/>
    <w:rsid w:val="008F4F50"/>
    <w:rsid w:val="008F56E1"/>
    <w:rsid w:val="008F63B9"/>
    <w:rsid w:val="008F7E96"/>
    <w:rsid w:val="00901961"/>
    <w:rsid w:val="00901BFD"/>
    <w:rsid w:val="009029AF"/>
    <w:rsid w:val="00906290"/>
    <w:rsid w:val="00906DC4"/>
    <w:rsid w:val="0090783F"/>
    <w:rsid w:val="00910DE5"/>
    <w:rsid w:val="00911EB8"/>
    <w:rsid w:val="00912AC9"/>
    <w:rsid w:val="00913C65"/>
    <w:rsid w:val="00913E0D"/>
    <w:rsid w:val="00915C3E"/>
    <w:rsid w:val="00915C56"/>
    <w:rsid w:val="00917F77"/>
    <w:rsid w:val="009226C2"/>
    <w:rsid w:val="00922EB2"/>
    <w:rsid w:val="00923B2F"/>
    <w:rsid w:val="00924A44"/>
    <w:rsid w:val="00924AD7"/>
    <w:rsid w:val="00925D2B"/>
    <w:rsid w:val="00926930"/>
    <w:rsid w:val="009269A6"/>
    <w:rsid w:val="00926E2C"/>
    <w:rsid w:val="009313AD"/>
    <w:rsid w:val="00933B24"/>
    <w:rsid w:val="00933E79"/>
    <w:rsid w:val="00934039"/>
    <w:rsid w:val="00934427"/>
    <w:rsid w:val="00935E12"/>
    <w:rsid w:val="00936B1F"/>
    <w:rsid w:val="00937F2D"/>
    <w:rsid w:val="00942ED1"/>
    <w:rsid w:val="00944E47"/>
    <w:rsid w:val="00944F90"/>
    <w:rsid w:val="009452E4"/>
    <w:rsid w:val="009456F9"/>
    <w:rsid w:val="009468AB"/>
    <w:rsid w:val="009475F5"/>
    <w:rsid w:val="00952D5F"/>
    <w:rsid w:val="00953E08"/>
    <w:rsid w:val="00953FA3"/>
    <w:rsid w:val="009543C8"/>
    <w:rsid w:val="00954C1F"/>
    <w:rsid w:val="00956FB7"/>
    <w:rsid w:val="00957B29"/>
    <w:rsid w:val="009611F3"/>
    <w:rsid w:val="0096261B"/>
    <w:rsid w:val="009631A9"/>
    <w:rsid w:val="0096327D"/>
    <w:rsid w:val="00963916"/>
    <w:rsid w:val="00964CE7"/>
    <w:rsid w:val="009659D8"/>
    <w:rsid w:val="00966DC4"/>
    <w:rsid w:val="009670F2"/>
    <w:rsid w:val="009704EA"/>
    <w:rsid w:val="00972F01"/>
    <w:rsid w:val="00973946"/>
    <w:rsid w:val="00974A1D"/>
    <w:rsid w:val="0097530F"/>
    <w:rsid w:val="00975A5B"/>
    <w:rsid w:val="0097766D"/>
    <w:rsid w:val="00977A0F"/>
    <w:rsid w:val="009802B0"/>
    <w:rsid w:val="0098154C"/>
    <w:rsid w:val="009817CB"/>
    <w:rsid w:val="009850EC"/>
    <w:rsid w:val="0098574C"/>
    <w:rsid w:val="00985BDB"/>
    <w:rsid w:val="00985CA0"/>
    <w:rsid w:val="00985FB6"/>
    <w:rsid w:val="0098664E"/>
    <w:rsid w:val="009877B3"/>
    <w:rsid w:val="00990E42"/>
    <w:rsid w:val="00991895"/>
    <w:rsid w:val="00991B80"/>
    <w:rsid w:val="009922FE"/>
    <w:rsid w:val="00993842"/>
    <w:rsid w:val="00994ED4"/>
    <w:rsid w:val="009A01D8"/>
    <w:rsid w:val="009A0E75"/>
    <w:rsid w:val="009A10E5"/>
    <w:rsid w:val="009A19AD"/>
    <w:rsid w:val="009A2A2D"/>
    <w:rsid w:val="009A482C"/>
    <w:rsid w:val="009A4F80"/>
    <w:rsid w:val="009A4FA5"/>
    <w:rsid w:val="009A5111"/>
    <w:rsid w:val="009A64A2"/>
    <w:rsid w:val="009B0BE5"/>
    <w:rsid w:val="009B0FD9"/>
    <w:rsid w:val="009B102E"/>
    <w:rsid w:val="009B14CA"/>
    <w:rsid w:val="009B1B15"/>
    <w:rsid w:val="009B2AE2"/>
    <w:rsid w:val="009B2D4F"/>
    <w:rsid w:val="009B39C3"/>
    <w:rsid w:val="009B5AE7"/>
    <w:rsid w:val="009C0232"/>
    <w:rsid w:val="009C0A0E"/>
    <w:rsid w:val="009C18CF"/>
    <w:rsid w:val="009C1A36"/>
    <w:rsid w:val="009C203B"/>
    <w:rsid w:val="009C2918"/>
    <w:rsid w:val="009C2F1F"/>
    <w:rsid w:val="009C4532"/>
    <w:rsid w:val="009C487B"/>
    <w:rsid w:val="009C6347"/>
    <w:rsid w:val="009C70E7"/>
    <w:rsid w:val="009C772E"/>
    <w:rsid w:val="009D006F"/>
    <w:rsid w:val="009D21BD"/>
    <w:rsid w:val="009D236A"/>
    <w:rsid w:val="009D4AB4"/>
    <w:rsid w:val="009D4F4F"/>
    <w:rsid w:val="009E0250"/>
    <w:rsid w:val="009E0C17"/>
    <w:rsid w:val="009E0F1F"/>
    <w:rsid w:val="009E1C04"/>
    <w:rsid w:val="009E1CBF"/>
    <w:rsid w:val="009E1E1D"/>
    <w:rsid w:val="009E2D01"/>
    <w:rsid w:val="009E480F"/>
    <w:rsid w:val="009E4B80"/>
    <w:rsid w:val="009E6161"/>
    <w:rsid w:val="009E6FAE"/>
    <w:rsid w:val="009E7CF6"/>
    <w:rsid w:val="009F0D7A"/>
    <w:rsid w:val="009F268E"/>
    <w:rsid w:val="009F2755"/>
    <w:rsid w:val="009F3481"/>
    <w:rsid w:val="009F5AFB"/>
    <w:rsid w:val="009F7DE6"/>
    <w:rsid w:val="00A00E69"/>
    <w:rsid w:val="00A0134C"/>
    <w:rsid w:val="00A0452A"/>
    <w:rsid w:val="00A06F8A"/>
    <w:rsid w:val="00A07F2B"/>
    <w:rsid w:val="00A110A7"/>
    <w:rsid w:val="00A1357B"/>
    <w:rsid w:val="00A163AE"/>
    <w:rsid w:val="00A17068"/>
    <w:rsid w:val="00A1740F"/>
    <w:rsid w:val="00A204DE"/>
    <w:rsid w:val="00A2156C"/>
    <w:rsid w:val="00A21E5E"/>
    <w:rsid w:val="00A22206"/>
    <w:rsid w:val="00A22722"/>
    <w:rsid w:val="00A24060"/>
    <w:rsid w:val="00A241A1"/>
    <w:rsid w:val="00A24ED0"/>
    <w:rsid w:val="00A25831"/>
    <w:rsid w:val="00A26484"/>
    <w:rsid w:val="00A269FF"/>
    <w:rsid w:val="00A30364"/>
    <w:rsid w:val="00A307F1"/>
    <w:rsid w:val="00A309C0"/>
    <w:rsid w:val="00A30AAA"/>
    <w:rsid w:val="00A31B7C"/>
    <w:rsid w:val="00A325F6"/>
    <w:rsid w:val="00A330D5"/>
    <w:rsid w:val="00A34993"/>
    <w:rsid w:val="00A36556"/>
    <w:rsid w:val="00A4003B"/>
    <w:rsid w:val="00A41787"/>
    <w:rsid w:val="00A4268B"/>
    <w:rsid w:val="00A43544"/>
    <w:rsid w:val="00A45459"/>
    <w:rsid w:val="00A455C1"/>
    <w:rsid w:val="00A466FA"/>
    <w:rsid w:val="00A47CE3"/>
    <w:rsid w:val="00A533FD"/>
    <w:rsid w:val="00A53DA1"/>
    <w:rsid w:val="00A54479"/>
    <w:rsid w:val="00A5467E"/>
    <w:rsid w:val="00A579F0"/>
    <w:rsid w:val="00A62986"/>
    <w:rsid w:val="00A62B84"/>
    <w:rsid w:val="00A65140"/>
    <w:rsid w:val="00A65528"/>
    <w:rsid w:val="00A66EFE"/>
    <w:rsid w:val="00A67D42"/>
    <w:rsid w:val="00A703B5"/>
    <w:rsid w:val="00A717BC"/>
    <w:rsid w:val="00A735B0"/>
    <w:rsid w:val="00A747E0"/>
    <w:rsid w:val="00A74FD9"/>
    <w:rsid w:val="00A75C05"/>
    <w:rsid w:val="00A75F0E"/>
    <w:rsid w:val="00A80134"/>
    <w:rsid w:val="00A8016E"/>
    <w:rsid w:val="00A80204"/>
    <w:rsid w:val="00A814A8"/>
    <w:rsid w:val="00A83FB3"/>
    <w:rsid w:val="00A84FC7"/>
    <w:rsid w:val="00A8559C"/>
    <w:rsid w:val="00A85BBF"/>
    <w:rsid w:val="00A87EBC"/>
    <w:rsid w:val="00A91532"/>
    <w:rsid w:val="00A9245B"/>
    <w:rsid w:val="00A951CE"/>
    <w:rsid w:val="00A95326"/>
    <w:rsid w:val="00A9768F"/>
    <w:rsid w:val="00A97A3B"/>
    <w:rsid w:val="00AA0A99"/>
    <w:rsid w:val="00AA133A"/>
    <w:rsid w:val="00AA37BB"/>
    <w:rsid w:val="00AA5305"/>
    <w:rsid w:val="00AA5EDE"/>
    <w:rsid w:val="00AA7B92"/>
    <w:rsid w:val="00AB0D32"/>
    <w:rsid w:val="00AB0F09"/>
    <w:rsid w:val="00AB3378"/>
    <w:rsid w:val="00AB5B74"/>
    <w:rsid w:val="00AB661C"/>
    <w:rsid w:val="00AB661D"/>
    <w:rsid w:val="00AB74C7"/>
    <w:rsid w:val="00AC0238"/>
    <w:rsid w:val="00AC475C"/>
    <w:rsid w:val="00AC5273"/>
    <w:rsid w:val="00AC58EA"/>
    <w:rsid w:val="00AC5AD9"/>
    <w:rsid w:val="00AC7996"/>
    <w:rsid w:val="00AD00F8"/>
    <w:rsid w:val="00AD1052"/>
    <w:rsid w:val="00AD2388"/>
    <w:rsid w:val="00AD3B70"/>
    <w:rsid w:val="00AD5471"/>
    <w:rsid w:val="00AD6F92"/>
    <w:rsid w:val="00AD7C78"/>
    <w:rsid w:val="00AE1A16"/>
    <w:rsid w:val="00AE1E10"/>
    <w:rsid w:val="00AE1F39"/>
    <w:rsid w:val="00AE23BC"/>
    <w:rsid w:val="00AE24CF"/>
    <w:rsid w:val="00AE3B25"/>
    <w:rsid w:val="00AE43EF"/>
    <w:rsid w:val="00AE46BB"/>
    <w:rsid w:val="00AE63B0"/>
    <w:rsid w:val="00AE6C3C"/>
    <w:rsid w:val="00AE7109"/>
    <w:rsid w:val="00AF10B0"/>
    <w:rsid w:val="00AF379E"/>
    <w:rsid w:val="00AF3BC2"/>
    <w:rsid w:val="00AF48E2"/>
    <w:rsid w:val="00AF78C6"/>
    <w:rsid w:val="00B00A93"/>
    <w:rsid w:val="00B0346D"/>
    <w:rsid w:val="00B04692"/>
    <w:rsid w:val="00B054A6"/>
    <w:rsid w:val="00B05515"/>
    <w:rsid w:val="00B05C24"/>
    <w:rsid w:val="00B06723"/>
    <w:rsid w:val="00B071B9"/>
    <w:rsid w:val="00B07507"/>
    <w:rsid w:val="00B10B6E"/>
    <w:rsid w:val="00B11328"/>
    <w:rsid w:val="00B117E5"/>
    <w:rsid w:val="00B13950"/>
    <w:rsid w:val="00B13BEB"/>
    <w:rsid w:val="00B13FF1"/>
    <w:rsid w:val="00B1597C"/>
    <w:rsid w:val="00B16FB9"/>
    <w:rsid w:val="00B171C1"/>
    <w:rsid w:val="00B2113C"/>
    <w:rsid w:val="00B21E08"/>
    <w:rsid w:val="00B2279F"/>
    <w:rsid w:val="00B24748"/>
    <w:rsid w:val="00B24803"/>
    <w:rsid w:val="00B25514"/>
    <w:rsid w:val="00B25FE8"/>
    <w:rsid w:val="00B26930"/>
    <w:rsid w:val="00B270EA"/>
    <w:rsid w:val="00B27731"/>
    <w:rsid w:val="00B27D3E"/>
    <w:rsid w:val="00B27E59"/>
    <w:rsid w:val="00B31A92"/>
    <w:rsid w:val="00B32279"/>
    <w:rsid w:val="00B377BA"/>
    <w:rsid w:val="00B41F1D"/>
    <w:rsid w:val="00B44787"/>
    <w:rsid w:val="00B44948"/>
    <w:rsid w:val="00B458E8"/>
    <w:rsid w:val="00B45FF9"/>
    <w:rsid w:val="00B466E1"/>
    <w:rsid w:val="00B4729E"/>
    <w:rsid w:val="00B474DB"/>
    <w:rsid w:val="00B500F1"/>
    <w:rsid w:val="00B5125B"/>
    <w:rsid w:val="00B515E7"/>
    <w:rsid w:val="00B521AB"/>
    <w:rsid w:val="00B52D5F"/>
    <w:rsid w:val="00B53D11"/>
    <w:rsid w:val="00B53E10"/>
    <w:rsid w:val="00B556B5"/>
    <w:rsid w:val="00B55B68"/>
    <w:rsid w:val="00B604D9"/>
    <w:rsid w:val="00B626B8"/>
    <w:rsid w:val="00B637EF"/>
    <w:rsid w:val="00B64CAB"/>
    <w:rsid w:val="00B64D13"/>
    <w:rsid w:val="00B65881"/>
    <w:rsid w:val="00B658CB"/>
    <w:rsid w:val="00B659AF"/>
    <w:rsid w:val="00B67C0A"/>
    <w:rsid w:val="00B70E46"/>
    <w:rsid w:val="00B71164"/>
    <w:rsid w:val="00B724C1"/>
    <w:rsid w:val="00B72B9B"/>
    <w:rsid w:val="00B72DD4"/>
    <w:rsid w:val="00B73331"/>
    <w:rsid w:val="00B751B4"/>
    <w:rsid w:val="00B75400"/>
    <w:rsid w:val="00B80D7F"/>
    <w:rsid w:val="00B822D1"/>
    <w:rsid w:val="00B824EF"/>
    <w:rsid w:val="00B83455"/>
    <w:rsid w:val="00B85532"/>
    <w:rsid w:val="00B8664B"/>
    <w:rsid w:val="00B867D4"/>
    <w:rsid w:val="00B87305"/>
    <w:rsid w:val="00B87E7A"/>
    <w:rsid w:val="00B90189"/>
    <w:rsid w:val="00B90298"/>
    <w:rsid w:val="00B90B20"/>
    <w:rsid w:val="00B91015"/>
    <w:rsid w:val="00B926F8"/>
    <w:rsid w:val="00B94FB9"/>
    <w:rsid w:val="00B95318"/>
    <w:rsid w:val="00B95356"/>
    <w:rsid w:val="00B961FD"/>
    <w:rsid w:val="00B97591"/>
    <w:rsid w:val="00B976B0"/>
    <w:rsid w:val="00B97F7C"/>
    <w:rsid w:val="00BA01F1"/>
    <w:rsid w:val="00BA03C3"/>
    <w:rsid w:val="00BA0B26"/>
    <w:rsid w:val="00BA1298"/>
    <w:rsid w:val="00BA1426"/>
    <w:rsid w:val="00BA2D09"/>
    <w:rsid w:val="00BA3F9E"/>
    <w:rsid w:val="00BA62C5"/>
    <w:rsid w:val="00BB0F09"/>
    <w:rsid w:val="00BB2C2C"/>
    <w:rsid w:val="00BB2E35"/>
    <w:rsid w:val="00BB3609"/>
    <w:rsid w:val="00BB3735"/>
    <w:rsid w:val="00BB3E71"/>
    <w:rsid w:val="00BB4CBA"/>
    <w:rsid w:val="00BB52E1"/>
    <w:rsid w:val="00BC1E5B"/>
    <w:rsid w:val="00BC2327"/>
    <w:rsid w:val="00BC2CC3"/>
    <w:rsid w:val="00BC3681"/>
    <w:rsid w:val="00BC3753"/>
    <w:rsid w:val="00BC4B9E"/>
    <w:rsid w:val="00BC588D"/>
    <w:rsid w:val="00BC5F68"/>
    <w:rsid w:val="00BC7701"/>
    <w:rsid w:val="00BD0131"/>
    <w:rsid w:val="00BD0470"/>
    <w:rsid w:val="00BD097E"/>
    <w:rsid w:val="00BD0E3C"/>
    <w:rsid w:val="00BD1F84"/>
    <w:rsid w:val="00BD3657"/>
    <w:rsid w:val="00BD40BB"/>
    <w:rsid w:val="00BD42B5"/>
    <w:rsid w:val="00BD4C54"/>
    <w:rsid w:val="00BE1118"/>
    <w:rsid w:val="00BE22B6"/>
    <w:rsid w:val="00BE3991"/>
    <w:rsid w:val="00BE3F83"/>
    <w:rsid w:val="00BE4C2C"/>
    <w:rsid w:val="00BE4D0D"/>
    <w:rsid w:val="00BE62DA"/>
    <w:rsid w:val="00BF3851"/>
    <w:rsid w:val="00BF46F3"/>
    <w:rsid w:val="00BF4BD2"/>
    <w:rsid w:val="00BF53BE"/>
    <w:rsid w:val="00BF58CF"/>
    <w:rsid w:val="00BF658B"/>
    <w:rsid w:val="00BF76A1"/>
    <w:rsid w:val="00C022EE"/>
    <w:rsid w:val="00C02A09"/>
    <w:rsid w:val="00C0367D"/>
    <w:rsid w:val="00C050A9"/>
    <w:rsid w:val="00C0530E"/>
    <w:rsid w:val="00C057AE"/>
    <w:rsid w:val="00C0681D"/>
    <w:rsid w:val="00C1007D"/>
    <w:rsid w:val="00C1013D"/>
    <w:rsid w:val="00C10CD7"/>
    <w:rsid w:val="00C10CF4"/>
    <w:rsid w:val="00C11AD5"/>
    <w:rsid w:val="00C11E0A"/>
    <w:rsid w:val="00C12075"/>
    <w:rsid w:val="00C124F6"/>
    <w:rsid w:val="00C12FE7"/>
    <w:rsid w:val="00C13989"/>
    <w:rsid w:val="00C13ED8"/>
    <w:rsid w:val="00C1488C"/>
    <w:rsid w:val="00C14CC1"/>
    <w:rsid w:val="00C163BD"/>
    <w:rsid w:val="00C164A5"/>
    <w:rsid w:val="00C16B39"/>
    <w:rsid w:val="00C16E7E"/>
    <w:rsid w:val="00C214AC"/>
    <w:rsid w:val="00C2163E"/>
    <w:rsid w:val="00C21B07"/>
    <w:rsid w:val="00C21BC3"/>
    <w:rsid w:val="00C2362A"/>
    <w:rsid w:val="00C24791"/>
    <w:rsid w:val="00C25A39"/>
    <w:rsid w:val="00C26449"/>
    <w:rsid w:val="00C26564"/>
    <w:rsid w:val="00C2677E"/>
    <w:rsid w:val="00C27B5B"/>
    <w:rsid w:val="00C302EB"/>
    <w:rsid w:val="00C30C0B"/>
    <w:rsid w:val="00C31549"/>
    <w:rsid w:val="00C32D4B"/>
    <w:rsid w:val="00C3397F"/>
    <w:rsid w:val="00C33B5E"/>
    <w:rsid w:val="00C34283"/>
    <w:rsid w:val="00C34B4F"/>
    <w:rsid w:val="00C34DB4"/>
    <w:rsid w:val="00C35E13"/>
    <w:rsid w:val="00C37B31"/>
    <w:rsid w:val="00C37BCF"/>
    <w:rsid w:val="00C406D7"/>
    <w:rsid w:val="00C41D77"/>
    <w:rsid w:val="00C41ED6"/>
    <w:rsid w:val="00C44954"/>
    <w:rsid w:val="00C45581"/>
    <w:rsid w:val="00C46597"/>
    <w:rsid w:val="00C47BB8"/>
    <w:rsid w:val="00C51688"/>
    <w:rsid w:val="00C51960"/>
    <w:rsid w:val="00C51B1B"/>
    <w:rsid w:val="00C51BC6"/>
    <w:rsid w:val="00C51F2E"/>
    <w:rsid w:val="00C521F6"/>
    <w:rsid w:val="00C525DB"/>
    <w:rsid w:val="00C533C5"/>
    <w:rsid w:val="00C53605"/>
    <w:rsid w:val="00C541DE"/>
    <w:rsid w:val="00C5466E"/>
    <w:rsid w:val="00C5552D"/>
    <w:rsid w:val="00C5555A"/>
    <w:rsid w:val="00C561D4"/>
    <w:rsid w:val="00C56F3A"/>
    <w:rsid w:val="00C57E6B"/>
    <w:rsid w:val="00C605E8"/>
    <w:rsid w:val="00C61229"/>
    <w:rsid w:val="00C62898"/>
    <w:rsid w:val="00C63426"/>
    <w:rsid w:val="00C634A8"/>
    <w:rsid w:val="00C63763"/>
    <w:rsid w:val="00C67AF3"/>
    <w:rsid w:val="00C67E57"/>
    <w:rsid w:val="00C70836"/>
    <w:rsid w:val="00C71A99"/>
    <w:rsid w:val="00C71DC0"/>
    <w:rsid w:val="00C72B74"/>
    <w:rsid w:val="00C73FF3"/>
    <w:rsid w:val="00C7437E"/>
    <w:rsid w:val="00C74B78"/>
    <w:rsid w:val="00C75584"/>
    <w:rsid w:val="00C772D9"/>
    <w:rsid w:val="00C77464"/>
    <w:rsid w:val="00C778A4"/>
    <w:rsid w:val="00C77EEE"/>
    <w:rsid w:val="00C81D01"/>
    <w:rsid w:val="00C83785"/>
    <w:rsid w:val="00C84D09"/>
    <w:rsid w:val="00C85FEF"/>
    <w:rsid w:val="00C877B0"/>
    <w:rsid w:val="00C90467"/>
    <w:rsid w:val="00C90FB1"/>
    <w:rsid w:val="00C91120"/>
    <w:rsid w:val="00C91486"/>
    <w:rsid w:val="00C94092"/>
    <w:rsid w:val="00C969BB"/>
    <w:rsid w:val="00CA0936"/>
    <w:rsid w:val="00CA12AD"/>
    <w:rsid w:val="00CA17AA"/>
    <w:rsid w:val="00CA2F73"/>
    <w:rsid w:val="00CA3395"/>
    <w:rsid w:val="00CA48B0"/>
    <w:rsid w:val="00CA4940"/>
    <w:rsid w:val="00CA4B83"/>
    <w:rsid w:val="00CA523D"/>
    <w:rsid w:val="00CA7662"/>
    <w:rsid w:val="00CA769F"/>
    <w:rsid w:val="00CA7D52"/>
    <w:rsid w:val="00CB1003"/>
    <w:rsid w:val="00CB1686"/>
    <w:rsid w:val="00CB1A89"/>
    <w:rsid w:val="00CB1DDA"/>
    <w:rsid w:val="00CB5D4D"/>
    <w:rsid w:val="00CB6D96"/>
    <w:rsid w:val="00CC0E55"/>
    <w:rsid w:val="00CC1DD7"/>
    <w:rsid w:val="00CC2E49"/>
    <w:rsid w:val="00CC3707"/>
    <w:rsid w:val="00CC3BAE"/>
    <w:rsid w:val="00CC3E23"/>
    <w:rsid w:val="00CC527E"/>
    <w:rsid w:val="00CC537F"/>
    <w:rsid w:val="00CC5C22"/>
    <w:rsid w:val="00CC6594"/>
    <w:rsid w:val="00CC7F6E"/>
    <w:rsid w:val="00CD3842"/>
    <w:rsid w:val="00CD4404"/>
    <w:rsid w:val="00CD6869"/>
    <w:rsid w:val="00CE117E"/>
    <w:rsid w:val="00CE2A29"/>
    <w:rsid w:val="00CE52DD"/>
    <w:rsid w:val="00CE72A1"/>
    <w:rsid w:val="00CE72FD"/>
    <w:rsid w:val="00CF0875"/>
    <w:rsid w:val="00CF1096"/>
    <w:rsid w:val="00CF2392"/>
    <w:rsid w:val="00CF298E"/>
    <w:rsid w:val="00CF449A"/>
    <w:rsid w:val="00CF4C4C"/>
    <w:rsid w:val="00D0174F"/>
    <w:rsid w:val="00D05B1D"/>
    <w:rsid w:val="00D069AD"/>
    <w:rsid w:val="00D07713"/>
    <w:rsid w:val="00D1188A"/>
    <w:rsid w:val="00D1265A"/>
    <w:rsid w:val="00D14574"/>
    <w:rsid w:val="00D146BA"/>
    <w:rsid w:val="00D14AAB"/>
    <w:rsid w:val="00D16E12"/>
    <w:rsid w:val="00D170DD"/>
    <w:rsid w:val="00D215E0"/>
    <w:rsid w:val="00D216E5"/>
    <w:rsid w:val="00D21939"/>
    <w:rsid w:val="00D21B5A"/>
    <w:rsid w:val="00D261F9"/>
    <w:rsid w:val="00D26D58"/>
    <w:rsid w:val="00D30FE5"/>
    <w:rsid w:val="00D320B3"/>
    <w:rsid w:val="00D32D41"/>
    <w:rsid w:val="00D3426A"/>
    <w:rsid w:val="00D3586E"/>
    <w:rsid w:val="00D36746"/>
    <w:rsid w:val="00D3781F"/>
    <w:rsid w:val="00D42FD4"/>
    <w:rsid w:val="00D43021"/>
    <w:rsid w:val="00D43ACF"/>
    <w:rsid w:val="00D4420C"/>
    <w:rsid w:val="00D443A4"/>
    <w:rsid w:val="00D4657E"/>
    <w:rsid w:val="00D47156"/>
    <w:rsid w:val="00D50D76"/>
    <w:rsid w:val="00D5113E"/>
    <w:rsid w:val="00D513F3"/>
    <w:rsid w:val="00D520CB"/>
    <w:rsid w:val="00D52C12"/>
    <w:rsid w:val="00D530F0"/>
    <w:rsid w:val="00D533AB"/>
    <w:rsid w:val="00D547E5"/>
    <w:rsid w:val="00D55B3D"/>
    <w:rsid w:val="00D56366"/>
    <w:rsid w:val="00D5693A"/>
    <w:rsid w:val="00D56BD7"/>
    <w:rsid w:val="00D57ECA"/>
    <w:rsid w:val="00D606F5"/>
    <w:rsid w:val="00D60723"/>
    <w:rsid w:val="00D6084C"/>
    <w:rsid w:val="00D60AC8"/>
    <w:rsid w:val="00D61FBF"/>
    <w:rsid w:val="00D644D9"/>
    <w:rsid w:val="00D662D9"/>
    <w:rsid w:val="00D6664B"/>
    <w:rsid w:val="00D66EE0"/>
    <w:rsid w:val="00D70DA6"/>
    <w:rsid w:val="00D71A75"/>
    <w:rsid w:val="00D756C2"/>
    <w:rsid w:val="00D76968"/>
    <w:rsid w:val="00D76B56"/>
    <w:rsid w:val="00D7709D"/>
    <w:rsid w:val="00D808C3"/>
    <w:rsid w:val="00D80BD7"/>
    <w:rsid w:val="00D80D68"/>
    <w:rsid w:val="00D82665"/>
    <w:rsid w:val="00D83531"/>
    <w:rsid w:val="00D84FB5"/>
    <w:rsid w:val="00D86091"/>
    <w:rsid w:val="00D91FEF"/>
    <w:rsid w:val="00D920F0"/>
    <w:rsid w:val="00D94B19"/>
    <w:rsid w:val="00D95266"/>
    <w:rsid w:val="00D95ADC"/>
    <w:rsid w:val="00D96C23"/>
    <w:rsid w:val="00D97261"/>
    <w:rsid w:val="00D97C02"/>
    <w:rsid w:val="00DA0641"/>
    <w:rsid w:val="00DA32B2"/>
    <w:rsid w:val="00DA42EC"/>
    <w:rsid w:val="00DA434A"/>
    <w:rsid w:val="00DA4431"/>
    <w:rsid w:val="00DA45E3"/>
    <w:rsid w:val="00DA514E"/>
    <w:rsid w:val="00DA6EBC"/>
    <w:rsid w:val="00DA7348"/>
    <w:rsid w:val="00DA7C65"/>
    <w:rsid w:val="00DB0BE8"/>
    <w:rsid w:val="00DB0D2A"/>
    <w:rsid w:val="00DB4DEA"/>
    <w:rsid w:val="00DB4EF5"/>
    <w:rsid w:val="00DB5E06"/>
    <w:rsid w:val="00DB68EB"/>
    <w:rsid w:val="00DC1689"/>
    <w:rsid w:val="00DC204C"/>
    <w:rsid w:val="00DC2141"/>
    <w:rsid w:val="00DC32B9"/>
    <w:rsid w:val="00DC4370"/>
    <w:rsid w:val="00DC4A8D"/>
    <w:rsid w:val="00DC5CC0"/>
    <w:rsid w:val="00DC686E"/>
    <w:rsid w:val="00DC745A"/>
    <w:rsid w:val="00DC7860"/>
    <w:rsid w:val="00DC7F0B"/>
    <w:rsid w:val="00DD0DB4"/>
    <w:rsid w:val="00DD15EB"/>
    <w:rsid w:val="00DD228D"/>
    <w:rsid w:val="00DD354F"/>
    <w:rsid w:val="00DD35C7"/>
    <w:rsid w:val="00DD3CE0"/>
    <w:rsid w:val="00DD6D0C"/>
    <w:rsid w:val="00DD6D5A"/>
    <w:rsid w:val="00DD78BF"/>
    <w:rsid w:val="00DE00A8"/>
    <w:rsid w:val="00DE0141"/>
    <w:rsid w:val="00DE155D"/>
    <w:rsid w:val="00DE1CE3"/>
    <w:rsid w:val="00DE283F"/>
    <w:rsid w:val="00DE2C91"/>
    <w:rsid w:val="00DE477B"/>
    <w:rsid w:val="00DE4DE9"/>
    <w:rsid w:val="00DE5772"/>
    <w:rsid w:val="00DE6ADA"/>
    <w:rsid w:val="00DE73C8"/>
    <w:rsid w:val="00DF0761"/>
    <w:rsid w:val="00DF0866"/>
    <w:rsid w:val="00DF09FC"/>
    <w:rsid w:val="00DF0CDE"/>
    <w:rsid w:val="00DF169B"/>
    <w:rsid w:val="00DF195C"/>
    <w:rsid w:val="00DF2144"/>
    <w:rsid w:val="00DF3FC0"/>
    <w:rsid w:val="00DF4090"/>
    <w:rsid w:val="00DF41C4"/>
    <w:rsid w:val="00DF439D"/>
    <w:rsid w:val="00DF46AC"/>
    <w:rsid w:val="00DF5843"/>
    <w:rsid w:val="00DF6079"/>
    <w:rsid w:val="00DF7EB7"/>
    <w:rsid w:val="00E00096"/>
    <w:rsid w:val="00E0014E"/>
    <w:rsid w:val="00E0028D"/>
    <w:rsid w:val="00E0351E"/>
    <w:rsid w:val="00E038BA"/>
    <w:rsid w:val="00E041ED"/>
    <w:rsid w:val="00E04E92"/>
    <w:rsid w:val="00E05944"/>
    <w:rsid w:val="00E064EE"/>
    <w:rsid w:val="00E06991"/>
    <w:rsid w:val="00E07E8C"/>
    <w:rsid w:val="00E10145"/>
    <w:rsid w:val="00E1182F"/>
    <w:rsid w:val="00E1274A"/>
    <w:rsid w:val="00E14202"/>
    <w:rsid w:val="00E14B52"/>
    <w:rsid w:val="00E16568"/>
    <w:rsid w:val="00E2070E"/>
    <w:rsid w:val="00E20C8D"/>
    <w:rsid w:val="00E21E6C"/>
    <w:rsid w:val="00E22706"/>
    <w:rsid w:val="00E2325D"/>
    <w:rsid w:val="00E24703"/>
    <w:rsid w:val="00E2530B"/>
    <w:rsid w:val="00E26114"/>
    <w:rsid w:val="00E26510"/>
    <w:rsid w:val="00E267E1"/>
    <w:rsid w:val="00E270F8"/>
    <w:rsid w:val="00E27181"/>
    <w:rsid w:val="00E3124A"/>
    <w:rsid w:val="00E31379"/>
    <w:rsid w:val="00E3396F"/>
    <w:rsid w:val="00E33B42"/>
    <w:rsid w:val="00E40B1E"/>
    <w:rsid w:val="00E422D4"/>
    <w:rsid w:val="00E42BB3"/>
    <w:rsid w:val="00E43614"/>
    <w:rsid w:val="00E445AE"/>
    <w:rsid w:val="00E4566A"/>
    <w:rsid w:val="00E45A11"/>
    <w:rsid w:val="00E46562"/>
    <w:rsid w:val="00E5072F"/>
    <w:rsid w:val="00E520A2"/>
    <w:rsid w:val="00E540EE"/>
    <w:rsid w:val="00E551C2"/>
    <w:rsid w:val="00E556D1"/>
    <w:rsid w:val="00E55709"/>
    <w:rsid w:val="00E61EA4"/>
    <w:rsid w:val="00E62D8D"/>
    <w:rsid w:val="00E642D5"/>
    <w:rsid w:val="00E67A8B"/>
    <w:rsid w:val="00E702A5"/>
    <w:rsid w:val="00E7188D"/>
    <w:rsid w:val="00E71F46"/>
    <w:rsid w:val="00E721D3"/>
    <w:rsid w:val="00E7360C"/>
    <w:rsid w:val="00E7596A"/>
    <w:rsid w:val="00E75B4F"/>
    <w:rsid w:val="00E76543"/>
    <w:rsid w:val="00E77C8F"/>
    <w:rsid w:val="00E77F40"/>
    <w:rsid w:val="00E81C79"/>
    <w:rsid w:val="00E833C5"/>
    <w:rsid w:val="00E84326"/>
    <w:rsid w:val="00E84422"/>
    <w:rsid w:val="00E845AC"/>
    <w:rsid w:val="00E84E8F"/>
    <w:rsid w:val="00E857DA"/>
    <w:rsid w:val="00E86B08"/>
    <w:rsid w:val="00E86F9E"/>
    <w:rsid w:val="00E8705F"/>
    <w:rsid w:val="00E870BC"/>
    <w:rsid w:val="00E90EC7"/>
    <w:rsid w:val="00E9222C"/>
    <w:rsid w:val="00E939DF"/>
    <w:rsid w:val="00E94D7C"/>
    <w:rsid w:val="00E9552A"/>
    <w:rsid w:val="00EA03E8"/>
    <w:rsid w:val="00EA47B7"/>
    <w:rsid w:val="00EA493F"/>
    <w:rsid w:val="00EA519B"/>
    <w:rsid w:val="00EA54B0"/>
    <w:rsid w:val="00EA5B05"/>
    <w:rsid w:val="00EB15B6"/>
    <w:rsid w:val="00EB4CE3"/>
    <w:rsid w:val="00EB6540"/>
    <w:rsid w:val="00EB6B18"/>
    <w:rsid w:val="00EC1399"/>
    <w:rsid w:val="00EC34EA"/>
    <w:rsid w:val="00EC576A"/>
    <w:rsid w:val="00EC5A3E"/>
    <w:rsid w:val="00EC630E"/>
    <w:rsid w:val="00EC63AF"/>
    <w:rsid w:val="00EC6B36"/>
    <w:rsid w:val="00EC77EB"/>
    <w:rsid w:val="00ED0028"/>
    <w:rsid w:val="00ED046E"/>
    <w:rsid w:val="00ED4105"/>
    <w:rsid w:val="00ED5A3C"/>
    <w:rsid w:val="00EE02BA"/>
    <w:rsid w:val="00EE0786"/>
    <w:rsid w:val="00EE0D6C"/>
    <w:rsid w:val="00EE2D4A"/>
    <w:rsid w:val="00EE2D7D"/>
    <w:rsid w:val="00EE4279"/>
    <w:rsid w:val="00EE6023"/>
    <w:rsid w:val="00EE61BD"/>
    <w:rsid w:val="00EE6BFD"/>
    <w:rsid w:val="00EE73D2"/>
    <w:rsid w:val="00EF01D3"/>
    <w:rsid w:val="00EF064D"/>
    <w:rsid w:val="00EF156C"/>
    <w:rsid w:val="00EF177E"/>
    <w:rsid w:val="00EF2251"/>
    <w:rsid w:val="00EF508F"/>
    <w:rsid w:val="00EF5B1E"/>
    <w:rsid w:val="00EF62FD"/>
    <w:rsid w:val="00EF6BC2"/>
    <w:rsid w:val="00EF7096"/>
    <w:rsid w:val="00F00C73"/>
    <w:rsid w:val="00F01430"/>
    <w:rsid w:val="00F03FB1"/>
    <w:rsid w:val="00F04679"/>
    <w:rsid w:val="00F055C0"/>
    <w:rsid w:val="00F05E78"/>
    <w:rsid w:val="00F073FC"/>
    <w:rsid w:val="00F10D83"/>
    <w:rsid w:val="00F110DE"/>
    <w:rsid w:val="00F113B1"/>
    <w:rsid w:val="00F122A1"/>
    <w:rsid w:val="00F1492F"/>
    <w:rsid w:val="00F14A4E"/>
    <w:rsid w:val="00F15187"/>
    <w:rsid w:val="00F15C4E"/>
    <w:rsid w:val="00F1708B"/>
    <w:rsid w:val="00F17F92"/>
    <w:rsid w:val="00F20BFD"/>
    <w:rsid w:val="00F21360"/>
    <w:rsid w:val="00F21841"/>
    <w:rsid w:val="00F22005"/>
    <w:rsid w:val="00F22104"/>
    <w:rsid w:val="00F23C06"/>
    <w:rsid w:val="00F249F1"/>
    <w:rsid w:val="00F26710"/>
    <w:rsid w:val="00F345F4"/>
    <w:rsid w:val="00F34A60"/>
    <w:rsid w:val="00F34F82"/>
    <w:rsid w:val="00F352C3"/>
    <w:rsid w:val="00F36CEC"/>
    <w:rsid w:val="00F371B9"/>
    <w:rsid w:val="00F401BF"/>
    <w:rsid w:val="00F40EA8"/>
    <w:rsid w:val="00F414B8"/>
    <w:rsid w:val="00F41995"/>
    <w:rsid w:val="00F435BA"/>
    <w:rsid w:val="00F44188"/>
    <w:rsid w:val="00F4494F"/>
    <w:rsid w:val="00F46931"/>
    <w:rsid w:val="00F46E77"/>
    <w:rsid w:val="00F51649"/>
    <w:rsid w:val="00F53F79"/>
    <w:rsid w:val="00F550C6"/>
    <w:rsid w:val="00F559D7"/>
    <w:rsid w:val="00F55D9A"/>
    <w:rsid w:val="00F56237"/>
    <w:rsid w:val="00F5756E"/>
    <w:rsid w:val="00F57A23"/>
    <w:rsid w:val="00F61198"/>
    <w:rsid w:val="00F619D7"/>
    <w:rsid w:val="00F63B2A"/>
    <w:rsid w:val="00F7005A"/>
    <w:rsid w:val="00F70583"/>
    <w:rsid w:val="00F70A78"/>
    <w:rsid w:val="00F711EA"/>
    <w:rsid w:val="00F71252"/>
    <w:rsid w:val="00F71BD6"/>
    <w:rsid w:val="00F72E31"/>
    <w:rsid w:val="00F747FB"/>
    <w:rsid w:val="00F750E8"/>
    <w:rsid w:val="00F80528"/>
    <w:rsid w:val="00F8147C"/>
    <w:rsid w:val="00F82AF4"/>
    <w:rsid w:val="00F838E6"/>
    <w:rsid w:val="00F87196"/>
    <w:rsid w:val="00F9014C"/>
    <w:rsid w:val="00F90A14"/>
    <w:rsid w:val="00F932F4"/>
    <w:rsid w:val="00F969C5"/>
    <w:rsid w:val="00F97AD2"/>
    <w:rsid w:val="00F97C8D"/>
    <w:rsid w:val="00FA045B"/>
    <w:rsid w:val="00FA2251"/>
    <w:rsid w:val="00FA5E5B"/>
    <w:rsid w:val="00FB0B1D"/>
    <w:rsid w:val="00FB1CAC"/>
    <w:rsid w:val="00FB34ED"/>
    <w:rsid w:val="00FB3B04"/>
    <w:rsid w:val="00FB4F16"/>
    <w:rsid w:val="00FB60A5"/>
    <w:rsid w:val="00FB71C5"/>
    <w:rsid w:val="00FB740C"/>
    <w:rsid w:val="00FB7756"/>
    <w:rsid w:val="00FB7B46"/>
    <w:rsid w:val="00FB7B77"/>
    <w:rsid w:val="00FB7E7E"/>
    <w:rsid w:val="00FC002F"/>
    <w:rsid w:val="00FC0C86"/>
    <w:rsid w:val="00FC4E69"/>
    <w:rsid w:val="00FC621F"/>
    <w:rsid w:val="00FC7383"/>
    <w:rsid w:val="00FC73A3"/>
    <w:rsid w:val="00FC7C54"/>
    <w:rsid w:val="00FD0A15"/>
    <w:rsid w:val="00FD0EF2"/>
    <w:rsid w:val="00FD132B"/>
    <w:rsid w:val="00FD1EAD"/>
    <w:rsid w:val="00FD200D"/>
    <w:rsid w:val="00FD3019"/>
    <w:rsid w:val="00FD3EC1"/>
    <w:rsid w:val="00FD5D8A"/>
    <w:rsid w:val="00FE0C29"/>
    <w:rsid w:val="00FE21D0"/>
    <w:rsid w:val="00FE5307"/>
    <w:rsid w:val="00FE58A8"/>
    <w:rsid w:val="00FE5CFC"/>
    <w:rsid w:val="00FE5F8C"/>
    <w:rsid w:val="00FF2866"/>
    <w:rsid w:val="00FF295D"/>
    <w:rsid w:val="00FF3922"/>
    <w:rsid w:val="00FF3EB4"/>
    <w:rsid w:val="00FF4394"/>
    <w:rsid w:val="00FF5FF3"/>
    <w:rsid w:val="00FF6767"/>
    <w:rsid w:val="00FF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;"/>
  <w14:docId w14:val="1F4AA623"/>
  <w15:docId w15:val="{E10D9A3A-8F2C-4989-80FB-69C1D665C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56E"/>
    <w:pPr>
      <w:jc w:val="both"/>
    </w:pPr>
    <w:rPr>
      <w:rFonts w:ascii="Calibri" w:eastAsia="Times" w:hAnsi="Calibri"/>
      <w:sz w:val="22"/>
      <w:szCs w:val="24"/>
      <w:lang w:val="fr-FR"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61229"/>
    <w:pPr>
      <w:keepNext/>
      <w:spacing w:before="240"/>
      <w:outlineLvl w:val="0"/>
    </w:pPr>
    <w:rPr>
      <w:rFonts w:ascii="Trebuchet MS" w:eastAsia="Times New Roman" w:hAnsi="Trebuchet MS"/>
      <w:b/>
      <w:bCs/>
      <w:caps/>
      <w:color w:val="943634" w:themeColor="accent2" w:themeShade="BF"/>
      <w:sz w:val="28"/>
      <w:lang w:val="en-GB" w:eastAsia="en-US"/>
    </w:rPr>
  </w:style>
  <w:style w:type="paragraph" w:styleId="Titre2">
    <w:name w:val="heading 2"/>
    <w:basedOn w:val="Normal"/>
    <w:next w:val="Normal"/>
    <w:link w:val="Titre2Car"/>
    <w:qFormat/>
    <w:rsid w:val="002300E6"/>
    <w:pPr>
      <w:keepNext/>
      <w:outlineLvl w:val="1"/>
    </w:pPr>
    <w:rPr>
      <w:rFonts w:eastAsia="Times New Roman"/>
      <w:b/>
      <w:bCs/>
      <w:iCs/>
      <w:caps/>
      <w:sz w:val="24"/>
      <w:szCs w:val="48"/>
      <w:lang w:val="en-GB" w:eastAsia="en-US"/>
    </w:rPr>
  </w:style>
  <w:style w:type="paragraph" w:styleId="Titre3">
    <w:name w:val="heading 3"/>
    <w:basedOn w:val="Normal"/>
    <w:next w:val="Normal"/>
    <w:qFormat/>
    <w:rsid w:val="00405039"/>
    <w:pPr>
      <w:keepNext/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Titre4">
    <w:name w:val="heading 4"/>
    <w:basedOn w:val="Normal"/>
    <w:next w:val="Normal"/>
    <w:qFormat/>
    <w:rsid w:val="00CC1DD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1500C7"/>
    <w:pPr>
      <w:tabs>
        <w:tab w:val="center" w:pos="4536"/>
        <w:tab w:val="right" w:pos="9072"/>
      </w:tabs>
    </w:pPr>
  </w:style>
  <w:style w:type="paragraph" w:customStyle="1" w:styleId="SubTitle1">
    <w:name w:val="SubTitle 1"/>
    <w:basedOn w:val="Normal"/>
    <w:next w:val="Normal"/>
    <w:rsid w:val="001500C7"/>
    <w:pPr>
      <w:spacing w:after="240"/>
      <w:jc w:val="center"/>
    </w:pPr>
    <w:rPr>
      <w:rFonts w:ascii="Arial" w:eastAsia="Times New Roman" w:hAnsi="Arial" w:cs="Arial"/>
      <w:b/>
      <w:bCs/>
      <w:sz w:val="40"/>
      <w:szCs w:val="40"/>
      <w:lang w:val="en-GB" w:eastAsia="fr-BE"/>
    </w:rPr>
  </w:style>
  <w:style w:type="paragraph" w:styleId="Pieddepage">
    <w:name w:val="footer"/>
    <w:basedOn w:val="Normal"/>
    <w:link w:val="PieddepageCar"/>
    <w:uiPriority w:val="99"/>
    <w:rsid w:val="003815B4"/>
    <w:pPr>
      <w:tabs>
        <w:tab w:val="center" w:pos="4536"/>
        <w:tab w:val="right" w:pos="9072"/>
      </w:tabs>
    </w:pPr>
  </w:style>
  <w:style w:type="character" w:styleId="Numrodepage">
    <w:name w:val="page number"/>
    <w:basedOn w:val="Policepardfaut"/>
    <w:rsid w:val="00C47BB8"/>
  </w:style>
  <w:style w:type="character" w:styleId="Lienhypertexte">
    <w:name w:val="Hyperlink"/>
    <w:uiPriority w:val="99"/>
    <w:rsid w:val="002F1373"/>
    <w:rPr>
      <w:color w:val="0000FF"/>
      <w:u w:val="single"/>
    </w:rPr>
  </w:style>
  <w:style w:type="character" w:styleId="Lienhypertextesuivivisit">
    <w:name w:val="FollowedHyperlink"/>
    <w:rsid w:val="0059218F"/>
    <w:rPr>
      <w:color w:val="800080"/>
      <w:u w:val="single"/>
    </w:rPr>
  </w:style>
  <w:style w:type="paragraph" w:styleId="NormalWeb">
    <w:name w:val="Normal (Web)"/>
    <w:basedOn w:val="Normal"/>
    <w:uiPriority w:val="99"/>
    <w:rsid w:val="00254BFC"/>
    <w:pPr>
      <w:spacing w:before="100" w:beforeAutospacing="1" w:after="100" w:afterAutospacing="1"/>
    </w:pPr>
    <w:rPr>
      <w:rFonts w:ascii="Times New Roman" w:eastAsia="Times New Roman" w:hAnsi="Times New Roman"/>
      <w:color w:val="000000"/>
    </w:rPr>
  </w:style>
  <w:style w:type="paragraph" w:styleId="Corpsdetexte">
    <w:name w:val="Body Text"/>
    <w:basedOn w:val="Normal"/>
    <w:rsid w:val="00513DE0"/>
    <w:rPr>
      <w:rFonts w:ascii="Times New Roman" w:eastAsia="Times New Roman" w:hAnsi="Times New Roman"/>
      <w:b/>
      <w:bCs/>
      <w:szCs w:val="48"/>
      <w:lang w:val="en-GB" w:eastAsia="en-US"/>
    </w:rPr>
  </w:style>
  <w:style w:type="paragraph" w:customStyle="1" w:styleId="Text1">
    <w:name w:val="Text 1"/>
    <w:basedOn w:val="Normal"/>
    <w:rsid w:val="007F0D92"/>
    <w:pPr>
      <w:spacing w:after="240"/>
      <w:ind w:left="482"/>
    </w:pPr>
    <w:rPr>
      <w:rFonts w:ascii="Times New Roman" w:eastAsia="Times New Roman" w:hAnsi="Times New Roman"/>
      <w:szCs w:val="20"/>
      <w:lang w:val="en-GB" w:eastAsia="en-US"/>
    </w:rPr>
  </w:style>
  <w:style w:type="paragraph" w:styleId="Notedebasdepage">
    <w:name w:val="footnote text"/>
    <w:basedOn w:val="Normal"/>
    <w:semiHidden/>
    <w:rsid w:val="007F0D92"/>
    <w:rPr>
      <w:rFonts w:ascii="Times New Roman" w:eastAsia="Times New Roman" w:hAnsi="Times New Roman"/>
      <w:sz w:val="20"/>
      <w:szCs w:val="20"/>
      <w:lang w:val="en-GB" w:eastAsia="en-GB"/>
    </w:rPr>
  </w:style>
  <w:style w:type="character" w:styleId="Appelnotedebasdep">
    <w:name w:val="footnote reference"/>
    <w:semiHidden/>
    <w:rsid w:val="007F0D92"/>
    <w:rPr>
      <w:vertAlign w:val="superscript"/>
    </w:rPr>
  </w:style>
  <w:style w:type="table" w:styleId="Grilledutableau">
    <w:name w:val="Table Grid"/>
    <w:basedOn w:val="TableauNormal"/>
    <w:rsid w:val="0012284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diooptions">
    <w:name w:val="radiooptions"/>
    <w:basedOn w:val="Normal"/>
    <w:rsid w:val="00345F99"/>
    <w:pPr>
      <w:keepNext/>
      <w:ind w:left="720" w:hanging="720"/>
    </w:pPr>
    <w:rPr>
      <w:rFonts w:ascii="Times New Roman" w:eastAsia="Times New Roman" w:hAnsi="Times New Roman"/>
      <w:sz w:val="20"/>
      <w:lang w:val="en-GB" w:eastAsia="en-US"/>
    </w:rPr>
  </w:style>
  <w:style w:type="paragraph" w:customStyle="1" w:styleId="Question">
    <w:name w:val="Question"/>
    <w:basedOn w:val="Normal"/>
    <w:rsid w:val="00345F99"/>
    <w:pPr>
      <w:keepNext/>
      <w:tabs>
        <w:tab w:val="left" w:pos="567"/>
      </w:tabs>
      <w:spacing w:before="240" w:after="60"/>
      <w:ind w:left="567" w:hanging="567"/>
    </w:pPr>
    <w:rPr>
      <w:rFonts w:ascii="Times New Roman" w:eastAsia="Times New Roman" w:hAnsi="Times New Roman"/>
      <w:b/>
      <w:lang w:val="en-GB" w:eastAsia="en-US"/>
    </w:rPr>
  </w:style>
  <w:style w:type="paragraph" w:customStyle="1" w:styleId="radiobuttons">
    <w:name w:val="radiobuttons"/>
    <w:basedOn w:val="radiooptions"/>
    <w:rsid w:val="00345F99"/>
    <w:rPr>
      <w:sz w:val="24"/>
    </w:rPr>
  </w:style>
  <w:style w:type="paragraph" w:customStyle="1" w:styleId="Symbols">
    <w:name w:val="Symbols"/>
    <w:basedOn w:val="radiobuttons"/>
    <w:rsid w:val="00345F99"/>
    <w:rPr>
      <w:sz w:val="32"/>
    </w:rPr>
  </w:style>
  <w:style w:type="paragraph" w:customStyle="1" w:styleId="Spacer">
    <w:name w:val="Spacer"/>
    <w:basedOn w:val="Normal"/>
    <w:rsid w:val="00345F99"/>
    <w:rPr>
      <w:rFonts w:ascii="Times New Roman" w:eastAsia="Times New Roman" w:hAnsi="Times New Roman"/>
      <w:lang w:val="en-GB" w:eastAsia="en-US"/>
    </w:rPr>
  </w:style>
  <w:style w:type="paragraph" w:customStyle="1" w:styleId="Section">
    <w:name w:val="Section"/>
    <w:basedOn w:val="Question"/>
    <w:rsid w:val="00345F99"/>
    <w:pPr>
      <w:spacing w:before="360" w:after="120"/>
    </w:pPr>
    <w:rPr>
      <w:sz w:val="32"/>
    </w:rPr>
  </w:style>
  <w:style w:type="paragraph" w:customStyle="1" w:styleId="radiooptionswbox">
    <w:name w:val="radiooptionswbox"/>
    <w:basedOn w:val="radiooptions"/>
    <w:rsid w:val="00345F99"/>
    <w:pPr>
      <w:spacing w:before="60"/>
      <w:ind w:left="0" w:firstLine="0"/>
    </w:pPr>
  </w:style>
  <w:style w:type="paragraph" w:customStyle="1" w:styleId="radiobuttonswbox">
    <w:name w:val="radiobuttonswbox"/>
    <w:basedOn w:val="radiobuttons"/>
    <w:rsid w:val="00345F99"/>
    <w:pPr>
      <w:spacing w:before="60"/>
    </w:pPr>
  </w:style>
  <w:style w:type="paragraph" w:customStyle="1" w:styleId="divider">
    <w:name w:val="divider"/>
    <w:basedOn w:val="Spacer"/>
    <w:rsid w:val="00345F99"/>
    <w:pPr>
      <w:keepNext/>
    </w:pPr>
    <w:rPr>
      <w:sz w:val="12"/>
    </w:rPr>
  </w:style>
  <w:style w:type="paragraph" w:styleId="TM1">
    <w:name w:val="toc 1"/>
    <w:basedOn w:val="Normal"/>
    <w:next w:val="Normal"/>
    <w:autoRedefine/>
    <w:uiPriority w:val="39"/>
    <w:rsid w:val="004320F3"/>
    <w:pPr>
      <w:tabs>
        <w:tab w:val="right" w:leader="dot" w:pos="9356"/>
      </w:tabs>
      <w:spacing w:before="120" w:after="120"/>
      <w:ind w:right="-2"/>
    </w:pPr>
    <w:rPr>
      <w:rFonts w:cs="Arial"/>
      <w:bCs/>
      <w:noProof/>
      <w:szCs w:val="20"/>
      <w:lang w:val="en-GB"/>
    </w:rPr>
  </w:style>
  <w:style w:type="paragraph" w:styleId="TM2">
    <w:name w:val="toc 2"/>
    <w:basedOn w:val="Normal"/>
    <w:next w:val="Normal"/>
    <w:autoRedefine/>
    <w:uiPriority w:val="39"/>
    <w:rsid w:val="002C7212"/>
    <w:pPr>
      <w:ind w:left="240"/>
    </w:pPr>
    <w:rPr>
      <w:sz w:val="20"/>
      <w:szCs w:val="20"/>
    </w:rPr>
  </w:style>
  <w:style w:type="paragraph" w:styleId="TM3">
    <w:name w:val="toc 3"/>
    <w:basedOn w:val="Normal"/>
    <w:next w:val="Normal"/>
    <w:autoRedefine/>
    <w:uiPriority w:val="39"/>
    <w:rsid w:val="002C7212"/>
    <w:pPr>
      <w:ind w:left="480"/>
    </w:pPr>
    <w:rPr>
      <w:i/>
      <w:iCs/>
      <w:sz w:val="20"/>
      <w:szCs w:val="20"/>
    </w:rPr>
  </w:style>
  <w:style w:type="paragraph" w:styleId="TM4">
    <w:name w:val="toc 4"/>
    <w:basedOn w:val="Normal"/>
    <w:next w:val="Normal"/>
    <w:autoRedefine/>
    <w:semiHidden/>
    <w:rsid w:val="00E2325D"/>
    <w:pPr>
      <w:ind w:left="720"/>
    </w:pPr>
    <w:rPr>
      <w:rFonts w:ascii="Times New Roman" w:hAnsi="Times New Roman"/>
      <w:sz w:val="18"/>
      <w:szCs w:val="18"/>
    </w:rPr>
  </w:style>
  <w:style w:type="paragraph" w:styleId="TM5">
    <w:name w:val="toc 5"/>
    <w:basedOn w:val="Normal"/>
    <w:next w:val="Normal"/>
    <w:autoRedefine/>
    <w:semiHidden/>
    <w:rsid w:val="00E2325D"/>
    <w:pPr>
      <w:ind w:left="960"/>
    </w:pPr>
    <w:rPr>
      <w:rFonts w:ascii="Times New Roman" w:hAnsi="Times New Roman"/>
      <w:sz w:val="18"/>
      <w:szCs w:val="18"/>
    </w:rPr>
  </w:style>
  <w:style w:type="paragraph" w:styleId="TM6">
    <w:name w:val="toc 6"/>
    <w:basedOn w:val="Normal"/>
    <w:next w:val="Normal"/>
    <w:autoRedefine/>
    <w:semiHidden/>
    <w:rsid w:val="00E2325D"/>
    <w:pPr>
      <w:ind w:left="1200"/>
    </w:pPr>
    <w:rPr>
      <w:rFonts w:ascii="Times New Roman" w:hAnsi="Times New Roman"/>
      <w:sz w:val="18"/>
      <w:szCs w:val="18"/>
    </w:rPr>
  </w:style>
  <w:style w:type="paragraph" w:styleId="TM7">
    <w:name w:val="toc 7"/>
    <w:basedOn w:val="Normal"/>
    <w:next w:val="Normal"/>
    <w:autoRedefine/>
    <w:semiHidden/>
    <w:rsid w:val="00E2325D"/>
    <w:pPr>
      <w:ind w:left="1440"/>
    </w:pPr>
    <w:rPr>
      <w:rFonts w:ascii="Times New Roman" w:hAnsi="Times New Roman"/>
      <w:sz w:val="18"/>
      <w:szCs w:val="18"/>
    </w:rPr>
  </w:style>
  <w:style w:type="paragraph" w:styleId="TM8">
    <w:name w:val="toc 8"/>
    <w:basedOn w:val="Normal"/>
    <w:next w:val="Normal"/>
    <w:autoRedefine/>
    <w:semiHidden/>
    <w:rsid w:val="00E2325D"/>
    <w:pPr>
      <w:ind w:left="1680"/>
    </w:pPr>
    <w:rPr>
      <w:rFonts w:ascii="Times New Roman" w:hAnsi="Times New Roman"/>
      <w:sz w:val="18"/>
      <w:szCs w:val="18"/>
    </w:rPr>
  </w:style>
  <w:style w:type="paragraph" w:styleId="TM9">
    <w:name w:val="toc 9"/>
    <w:basedOn w:val="Normal"/>
    <w:next w:val="Normal"/>
    <w:autoRedefine/>
    <w:semiHidden/>
    <w:rsid w:val="00E2325D"/>
    <w:pPr>
      <w:ind w:left="1920"/>
    </w:pPr>
    <w:rPr>
      <w:rFonts w:ascii="Times New Roman" w:hAnsi="Times New Roman"/>
      <w:sz w:val="18"/>
      <w:szCs w:val="18"/>
    </w:rPr>
  </w:style>
  <w:style w:type="paragraph" w:customStyle="1" w:styleId="Normal20pt">
    <w:name w:val="Normal + 20 pt"/>
    <w:aliases w:val="Centré,Droite :  0,12 cm,Haut: (Ombrée Traits pleins doubl..."/>
    <w:basedOn w:val="Titre1"/>
    <w:rsid w:val="00620BB2"/>
    <w:pPr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ind w:right="70"/>
      <w:jc w:val="center"/>
    </w:pPr>
    <w:rPr>
      <w:sz w:val="40"/>
    </w:rPr>
  </w:style>
  <w:style w:type="character" w:styleId="lev">
    <w:name w:val="Strong"/>
    <w:qFormat/>
    <w:rsid w:val="003B7814"/>
    <w:rPr>
      <w:b/>
      <w:bCs/>
    </w:rPr>
  </w:style>
  <w:style w:type="paragraph" w:styleId="Normalcentr">
    <w:name w:val="Block Text"/>
    <w:basedOn w:val="Normal"/>
    <w:rsid w:val="00956FB7"/>
    <w:pPr>
      <w:ind w:left="720" w:right="-331"/>
    </w:pPr>
    <w:rPr>
      <w:rFonts w:ascii="Arial" w:hAnsi="Arial" w:cs="Arial"/>
    </w:rPr>
  </w:style>
  <w:style w:type="paragraph" w:customStyle="1" w:styleId="corpsdutexte">
    <w:name w:val="corps du texte"/>
    <w:basedOn w:val="Normal"/>
    <w:link w:val="corpsdutexteCar"/>
    <w:rsid w:val="00450FFC"/>
    <w:pPr>
      <w:spacing w:before="120"/>
    </w:pPr>
    <w:rPr>
      <w:rFonts w:ascii="Arial" w:eastAsia="Times New Roman" w:hAnsi="Arial" w:cs="Arial"/>
      <w:szCs w:val="22"/>
      <w:lang w:val="en-GB"/>
    </w:rPr>
  </w:style>
  <w:style w:type="paragraph" w:customStyle="1" w:styleId="pointprincipal">
    <w:name w:val="point principal"/>
    <w:basedOn w:val="Normal"/>
    <w:next w:val="corpsdutexte"/>
    <w:link w:val="pointprincipalCar"/>
    <w:rsid w:val="00450FFC"/>
    <w:pPr>
      <w:spacing w:before="360"/>
    </w:pPr>
    <w:rPr>
      <w:rFonts w:ascii="Arial" w:eastAsia="Times New Roman" w:hAnsi="Arial" w:cs="Arial"/>
      <w:b/>
      <w:bCs/>
      <w:szCs w:val="22"/>
      <w:lang w:val="en-GB"/>
    </w:rPr>
  </w:style>
  <w:style w:type="paragraph" w:customStyle="1" w:styleId="ListeprincipaleCar">
    <w:name w:val="Liste principale Car"/>
    <w:basedOn w:val="corpsdutexte"/>
    <w:link w:val="ListeprincipaleCarCar"/>
    <w:rsid w:val="00450FFC"/>
    <w:pPr>
      <w:numPr>
        <w:numId w:val="1"/>
      </w:numPr>
      <w:contextualSpacing/>
    </w:pPr>
  </w:style>
  <w:style w:type="paragraph" w:customStyle="1" w:styleId="listesecondaire">
    <w:name w:val="liste secondaire"/>
    <w:basedOn w:val="corpsdutexte"/>
    <w:rsid w:val="00450FFC"/>
    <w:pPr>
      <w:numPr>
        <w:ilvl w:val="1"/>
        <w:numId w:val="1"/>
      </w:numPr>
      <w:tabs>
        <w:tab w:val="clear" w:pos="2149"/>
        <w:tab w:val="num" w:pos="1440"/>
      </w:tabs>
      <w:ind w:left="1440" w:hanging="357"/>
      <w:contextualSpacing/>
    </w:pPr>
  </w:style>
  <w:style w:type="paragraph" w:customStyle="1" w:styleId="listetertiaire">
    <w:name w:val="liste tertiaire"/>
    <w:basedOn w:val="corpsdutexte"/>
    <w:rsid w:val="00450FFC"/>
    <w:pPr>
      <w:numPr>
        <w:ilvl w:val="3"/>
        <w:numId w:val="1"/>
      </w:numPr>
      <w:tabs>
        <w:tab w:val="clear" w:pos="3589"/>
        <w:tab w:val="num" w:pos="2880"/>
      </w:tabs>
      <w:spacing w:before="0"/>
      <w:ind w:left="3583" w:hanging="357"/>
    </w:pPr>
    <w:rPr>
      <w:sz w:val="18"/>
      <w:szCs w:val="18"/>
    </w:rPr>
  </w:style>
  <w:style w:type="character" w:customStyle="1" w:styleId="corpsdutexteCar">
    <w:name w:val="corps du texte Car"/>
    <w:link w:val="corpsdutexte"/>
    <w:rsid w:val="00450FFC"/>
    <w:rPr>
      <w:rFonts w:ascii="Arial" w:hAnsi="Arial" w:cs="Arial"/>
      <w:sz w:val="22"/>
      <w:szCs w:val="22"/>
      <w:lang w:val="en-GB" w:eastAsia="fr-FR" w:bidi="ar-SA"/>
    </w:rPr>
  </w:style>
  <w:style w:type="character" w:customStyle="1" w:styleId="pointprincipalCar">
    <w:name w:val="point principal Car"/>
    <w:link w:val="pointprincipal"/>
    <w:rsid w:val="00450FFC"/>
    <w:rPr>
      <w:rFonts w:ascii="Arial" w:hAnsi="Arial" w:cs="Arial"/>
      <w:b/>
      <w:bCs/>
      <w:sz w:val="22"/>
      <w:szCs w:val="22"/>
      <w:lang w:val="en-GB" w:eastAsia="fr-FR" w:bidi="ar-SA"/>
    </w:rPr>
  </w:style>
  <w:style w:type="character" w:customStyle="1" w:styleId="ListeprincipaleCarCar">
    <w:name w:val="Liste principale Car Car"/>
    <w:link w:val="ListeprincipaleCar"/>
    <w:rsid w:val="00450FFC"/>
    <w:rPr>
      <w:rFonts w:ascii="Arial" w:eastAsia="Times New Roman" w:hAnsi="Arial" w:cs="Arial"/>
      <w:sz w:val="22"/>
      <w:szCs w:val="22"/>
      <w:lang w:eastAsia="fr-FR"/>
    </w:rPr>
  </w:style>
  <w:style w:type="paragraph" w:styleId="Corpsdetexte3">
    <w:name w:val="Body Text 3"/>
    <w:basedOn w:val="Normal"/>
    <w:rsid w:val="009817CB"/>
    <w:pPr>
      <w:spacing w:after="120"/>
    </w:pPr>
    <w:rPr>
      <w:sz w:val="16"/>
      <w:szCs w:val="16"/>
    </w:rPr>
  </w:style>
  <w:style w:type="paragraph" w:customStyle="1" w:styleId="Default">
    <w:name w:val="Default"/>
    <w:rsid w:val="009817CB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fr-FR" w:eastAsia="fr-FR"/>
    </w:rPr>
  </w:style>
  <w:style w:type="paragraph" w:customStyle="1" w:styleId="Titre1Arial">
    <w:name w:val="Titre 1 + Arial"/>
    <w:aliases w:val="14 pt,Gras"/>
    <w:basedOn w:val="Titre1"/>
    <w:link w:val="Titre1ArialCar"/>
    <w:rsid w:val="00B751B4"/>
    <w:pPr>
      <w:spacing w:before="360"/>
    </w:pPr>
    <w:rPr>
      <w:rFonts w:ascii="Arial" w:hAnsi="Arial" w:cs="Arial"/>
      <w:b w:val="0"/>
      <w:bCs w:val="0"/>
      <w:szCs w:val="28"/>
    </w:rPr>
  </w:style>
  <w:style w:type="character" w:customStyle="1" w:styleId="Titre1Car">
    <w:name w:val="Titre 1 Car"/>
    <w:link w:val="Titre1"/>
    <w:uiPriority w:val="9"/>
    <w:rsid w:val="00C61229"/>
    <w:rPr>
      <w:rFonts w:ascii="Trebuchet MS" w:eastAsia="Times New Roman" w:hAnsi="Trebuchet MS"/>
      <w:b/>
      <w:bCs/>
      <w:caps/>
      <w:color w:val="943634" w:themeColor="accent2" w:themeShade="BF"/>
      <w:sz w:val="28"/>
      <w:szCs w:val="24"/>
      <w:lang w:eastAsia="en-US"/>
    </w:rPr>
  </w:style>
  <w:style w:type="character" w:customStyle="1" w:styleId="Titre1ArialCar">
    <w:name w:val="Titre 1 + Arial Car"/>
    <w:aliases w:val="14 pt Car,Gras Car"/>
    <w:link w:val="Titre1Arial"/>
    <w:rsid w:val="00B751B4"/>
    <w:rPr>
      <w:rFonts w:ascii="Arial" w:eastAsia="Times New Roman" w:hAnsi="Arial" w:cs="Arial"/>
      <w:b/>
      <w:bCs/>
      <w:caps/>
      <w:color w:val="E36C0A"/>
      <w:sz w:val="28"/>
      <w:szCs w:val="28"/>
      <w:lang w:val="en-US" w:eastAsia="en-US"/>
    </w:rPr>
  </w:style>
  <w:style w:type="character" w:styleId="Accentuation">
    <w:name w:val="Emphasis"/>
    <w:qFormat/>
    <w:rsid w:val="00D97261"/>
    <w:rPr>
      <w:i/>
      <w:iCs/>
    </w:rPr>
  </w:style>
  <w:style w:type="paragraph" w:styleId="Corpsdetexte2">
    <w:name w:val="Body Text 2"/>
    <w:basedOn w:val="Normal"/>
    <w:rsid w:val="00CC1DD7"/>
    <w:pPr>
      <w:spacing w:after="120" w:line="480" w:lineRule="auto"/>
    </w:pPr>
  </w:style>
  <w:style w:type="character" w:customStyle="1" w:styleId="Titre1Car1">
    <w:name w:val="Titre 1 Car1"/>
    <w:rsid w:val="00944F90"/>
    <w:rPr>
      <w:b/>
      <w:bCs/>
      <w:sz w:val="24"/>
      <w:szCs w:val="24"/>
      <w:lang w:val="en-US" w:eastAsia="en-US" w:bidi="ar-SA"/>
    </w:rPr>
  </w:style>
  <w:style w:type="character" w:styleId="Marquedecommentaire">
    <w:name w:val="annotation reference"/>
    <w:semiHidden/>
    <w:rsid w:val="000C40CF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rsid w:val="000C40CF"/>
    <w:rPr>
      <w:sz w:val="20"/>
      <w:szCs w:val="20"/>
    </w:rPr>
  </w:style>
  <w:style w:type="paragraph" w:styleId="Objetducommentaire">
    <w:name w:val="annotation subject"/>
    <w:basedOn w:val="Commentaire"/>
    <w:next w:val="Commentaire"/>
    <w:semiHidden/>
    <w:rsid w:val="000C40CF"/>
    <w:rPr>
      <w:b/>
      <w:bCs/>
    </w:rPr>
  </w:style>
  <w:style w:type="paragraph" w:styleId="Textedebulles">
    <w:name w:val="Balloon Text"/>
    <w:basedOn w:val="Normal"/>
    <w:semiHidden/>
    <w:rsid w:val="000C40CF"/>
    <w:rPr>
      <w:rFonts w:ascii="Tahoma" w:hAnsi="Tahoma" w:cs="Tahoma"/>
      <w:sz w:val="16"/>
      <w:szCs w:val="16"/>
    </w:rPr>
  </w:style>
  <w:style w:type="paragraph" w:customStyle="1" w:styleId="Prrafodelista">
    <w:name w:val="Párrafo de lista"/>
    <w:basedOn w:val="Normal"/>
    <w:qFormat/>
    <w:rsid w:val="0071270F"/>
    <w:pPr>
      <w:spacing w:after="200"/>
      <w:ind w:left="720"/>
      <w:contextualSpacing/>
    </w:pPr>
    <w:rPr>
      <w:rFonts w:ascii="Cambria" w:eastAsia="Cambria" w:hAnsi="Cambria"/>
      <w:szCs w:val="20"/>
      <w:lang w:val="es-ES_tradnl" w:eastAsia="en-US"/>
    </w:rPr>
  </w:style>
  <w:style w:type="character" w:customStyle="1" w:styleId="PieddepageCar">
    <w:name w:val="Pied de page Car"/>
    <w:link w:val="Pieddepage"/>
    <w:uiPriority w:val="99"/>
    <w:rsid w:val="00A74FD9"/>
    <w:rPr>
      <w:rFonts w:ascii="Times" w:eastAsia="Times" w:hAnsi="Times"/>
      <w:sz w:val="24"/>
      <w:szCs w:val="24"/>
    </w:rPr>
  </w:style>
  <w:style w:type="table" w:styleId="Tramemoyenne1-Accent6">
    <w:name w:val="Medium Shading 1 Accent 6"/>
    <w:basedOn w:val="TableauNormal"/>
    <w:uiPriority w:val="63"/>
    <w:rsid w:val="00E14B52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claire-Accent6">
    <w:name w:val="Light Shading Accent 6"/>
    <w:basedOn w:val="TableauNormal"/>
    <w:uiPriority w:val="60"/>
    <w:rsid w:val="00E14B52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Titre2Car">
    <w:name w:val="Titre 2 Car"/>
    <w:link w:val="Titre2"/>
    <w:rsid w:val="00C12075"/>
    <w:rPr>
      <w:rFonts w:ascii="Calibri" w:eastAsia="Times New Roman" w:hAnsi="Calibri"/>
      <w:b/>
      <w:bCs/>
      <w:iCs/>
      <w:caps/>
      <w:sz w:val="24"/>
      <w:szCs w:val="48"/>
      <w:lang w:val="en-GB" w:eastAsia="en-US"/>
    </w:rPr>
  </w:style>
  <w:style w:type="character" w:customStyle="1" w:styleId="st1">
    <w:name w:val="st1"/>
    <w:basedOn w:val="Policepardfaut"/>
    <w:rsid w:val="008535E4"/>
  </w:style>
  <w:style w:type="paragraph" w:styleId="Titre">
    <w:name w:val="Title"/>
    <w:basedOn w:val="Normal"/>
    <w:next w:val="Normal"/>
    <w:link w:val="TitreCar"/>
    <w:uiPriority w:val="10"/>
    <w:qFormat/>
    <w:rsid w:val="00076C1C"/>
    <w:pPr>
      <w:contextualSpacing/>
      <w:jc w:val="left"/>
    </w:pPr>
    <w:rPr>
      <w:rFonts w:ascii="Calibri Light" w:eastAsia="Times New Roman" w:hAnsi="Calibri Light"/>
      <w:spacing w:val="-10"/>
      <w:kern w:val="28"/>
      <w:sz w:val="56"/>
      <w:szCs w:val="56"/>
      <w:lang w:val="en-GB"/>
    </w:rPr>
  </w:style>
  <w:style w:type="character" w:customStyle="1" w:styleId="TitreCar">
    <w:name w:val="Titre Car"/>
    <w:link w:val="Titre"/>
    <w:uiPriority w:val="10"/>
    <w:rsid w:val="00076C1C"/>
    <w:rPr>
      <w:rFonts w:ascii="Calibri Light" w:eastAsia="Times New Roman" w:hAnsi="Calibri Light"/>
      <w:spacing w:val="-10"/>
      <w:kern w:val="28"/>
      <w:sz w:val="56"/>
      <w:szCs w:val="56"/>
      <w:lang w:eastAsia="fr-FR"/>
    </w:rPr>
  </w:style>
  <w:style w:type="table" w:styleId="Listeclaire-Accent6">
    <w:name w:val="Light List Accent 6"/>
    <w:basedOn w:val="TableauNormal"/>
    <w:uiPriority w:val="61"/>
    <w:rsid w:val="00F932F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stemoyenne1-Accent6">
    <w:name w:val="Medium List 1 Accent 6"/>
    <w:basedOn w:val="TableauNormal"/>
    <w:uiPriority w:val="65"/>
    <w:rsid w:val="00F932F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paragraph" w:customStyle="1" w:styleId="p1">
    <w:name w:val="p1"/>
    <w:basedOn w:val="Normal"/>
    <w:rsid w:val="00685DB2"/>
    <w:pPr>
      <w:jc w:val="left"/>
    </w:pPr>
    <w:rPr>
      <w:rFonts w:ascii="Arial" w:eastAsia="Calibri" w:hAnsi="Arial" w:cs="Arial"/>
      <w:sz w:val="17"/>
      <w:szCs w:val="17"/>
    </w:rPr>
  </w:style>
  <w:style w:type="paragraph" w:styleId="Sansinterligne">
    <w:name w:val="No Spacing"/>
    <w:uiPriority w:val="1"/>
    <w:qFormat/>
    <w:rsid w:val="0005600F"/>
    <w:rPr>
      <w:rFonts w:ascii="Calibri" w:eastAsia="Calibri" w:hAnsi="Calibri"/>
      <w:sz w:val="22"/>
      <w:szCs w:val="22"/>
      <w:lang w:val="fr-FR" w:eastAsia="en-US"/>
    </w:rPr>
  </w:style>
  <w:style w:type="paragraph" w:styleId="Paragraphedeliste">
    <w:name w:val="List Paragraph"/>
    <w:basedOn w:val="Normal"/>
    <w:uiPriority w:val="34"/>
    <w:qFormat/>
    <w:rsid w:val="00053AF5"/>
    <w:pPr>
      <w:ind w:left="720"/>
      <w:contextualSpacing/>
    </w:pPr>
  </w:style>
  <w:style w:type="table" w:styleId="Grilleclaire-Accent6">
    <w:name w:val="Light Grid Accent 6"/>
    <w:basedOn w:val="TableauNormal"/>
    <w:uiPriority w:val="62"/>
    <w:rsid w:val="00E0351E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Grilleclaire-Accent1">
    <w:name w:val="Light Grid Accent 1"/>
    <w:basedOn w:val="TableauNormal"/>
    <w:uiPriority w:val="62"/>
    <w:rsid w:val="00153C6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Tramemoyenne1-Accent1">
    <w:name w:val="Medium Shading 1 Accent 1"/>
    <w:basedOn w:val="TableauNormal"/>
    <w:uiPriority w:val="63"/>
    <w:rsid w:val="00E2718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rsid w:val="00206D2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apple-converted-space">
    <w:name w:val="apple-converted-space"/>
    <w:basedOn w:val="Policepardfaut"/>
    <w:rsid w:val="0097530F"/>
  </w:style>
  <w:style w:type="character" w:styleId="Emphaseintense">
    <w:name w:val="Intense Emphasis"/>
    <w:basedOn w:val="Policepardfaut"/>
    <w:uiPriority w:val="21"/>
    <w:qFormat/>
    <w:rsid w:val="008F077A"/>
    <w:rPr>
      <w:i/>
      <w:iCs/>
      <w:color w:val="4F81BD" w:themeColor="accent1"/>
    </w:rPr>
  </w:style>
  <w:style w:type="paragraph" w:styleId="Rvision">
    <w:name w:val="Revision"/>
    <w:hidden/>
    <w:uiPriority w:val="99"/>
    <w:semiHidden/>
    <w:rsid w:val="00F15C4E"/>
    <w:rPr>
      <w:rFonts w:ascii="Calibri" w:eastAsia="Times" w:hAnsi="Calibri"/>
      <w:sz w:val="22"/>
      <w:szCs w:val="24"/>
      <w:lang w:val="fr-FR" w:eastAsia="fr-FR"/>
    </w:rPr>
  </w:style>
  <w:style w:type="paragraph" w:customStyle="1" w:styleId="BREF2bis">
    <w:name w:val="BREF2bis"/>
    <w:basedOn w:val="Normal"/>
    <w:qFormat/>
    <w:rsid w:val="00D513F3"/>
    <w:pPr>
      <w:numPr>
        <w:ilvl w:val="1"/>
        <w:numId w:val="24"/>
      </w:numPr>
      <w:spacing w:after="100" w:afterAutospacing="1" w:line="360" w:lineRule="auto"/>
      <w:jc w:val="center"/>
      <w:outlineLvl w:val="0"/>
    </w:pPr>
    <w:rPr>
      <w:rFonts w:ascii="Arial" w:eastAsia="Times New Roman" w:hAnsi="Arial"/>
      <w:noProof/>
      <w:sz w:val="24"/>
    </w:rPr>
  </w:style>
  <w:style w:type="table" w:customStyle="1" w:styleId="Grilledutableau1">
    <w:name w:val="Grille du tableau1"/>
    <w:basedOn w:val="TableauNormal"/>
    <w:next w:val="Grilledutableau"/>
    <w:uiPriority w:val="59"/>
    <w:rsid w:val="00D513F3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moyenne3-Accent6">
    <w:name w:val="Medium Grid 3 Accent 6"/>
    <w:basedOn w:val="TableauNormal"/>
    <w:uiPriority w:val="69"/>
    <w:rsid w:val="00D513F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character" w:styleId="Textedelespacerserv">
    <w:name w:val="Placeholder Text"/>
    <w:basedOn w:val="Policepardfaut"/>
    <w:uiPriority w:val="99"/>
    <w:semiHidden/>
    <w:rsid w:val="00D513F3"/>
    <w:rPr>
      <w:color w:val="808080"/>
    </w:rPr>
  </w:style>
  <w:style w:type="table" w:customStyle="1" w:styleId="Grilledutableau2">
    <w:name w:val="Grille du tableau2"/>
    <w:basedOn w:val="TableauNormal"/>
    <w:next w:val="Grilledutableau"/>
    <w:uiPriority w:val="59"/>
    <w:rsid w:val="00D513F3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Policepardfaut"/>
    <w:uiPriority w:val="99"/>
    <w:semiHidden/>
    <w:unhideWhenUsed/>
    <w:rsid w:val="000368BD"/>
    <w:rPr>
      <w:color w:val="2B579A"/>
      <w:shd w:val="clear" w:color="auto" w:fill="E6E6E6"/>
    </w:rPr>
  </w:style>
  <w:style w:type="table" w:styleId="Grilleclaire-Accent2">
    <w:name w:val="Light Grid Accent 2"/>
    <w:basedOn w:val="TableauNormal"/>
    <w:uiPriority w:val="62"/>
    <w:rsid w:val="00C61229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Trameclaire-Accent2">
    <w:name w:val="Light Shading Accent 2"/>
    <w:basedOn w:val="TableauNormal"/>
    <w:uiPriority w:val="60"/>
    <w:rsid w:val="00C61229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stecouleur-Accent2">
    <w:name w:val="Colorful List Accent 2"/>
    <w:basedOn w:val="TableauNormal"/>
    <w:uiPriority w:val="72"/>
    <w:rsid w:val="0010451E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st">
    <w:name w:val="st"/>
    <w:basedOn w:val="Policepardfaut"/>
    <w:rsid w:val="006373BB"/>
  </w:style>
  <w:style w:type="table" w:styleId="Grillemoyenne3-Accent2">
    <w:name w:val="Medium Grid 3 Accent 2"/>
    <w:basedOn w:val="TableauNormal"/>
    <w:uiPriority w:val="69"/>
    <w:rsid w:val="00C10C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character" w:customStyle="1" w:styleId="shorttext">
    <w:name w:val="short_text"/>
    <w:basedOn w:val="Policepardfaut"/>
    <w:rsid w:val="00B70E46"/>
  </w:style>
  <w:style w:type="character" w:customStyle="1" w:styleId="CommentaireCar">
    <w:name w:val="Commentaire Car"/>
    <w:basedOn w:val="Policepardfaut"/>
    <w:link w:val="Commentaire"/>
    <w:semiHidden/>
    <w:rsid w:val="0074659B"/>
    <w:rPr>
      <w:rFonts w:ascii="Calibri" w:eastAsia="Times" w:hAnsi="Calibri"/>
      <w:lang w:val="fr-FR"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334D4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sz w:val="32"/>
      <w:szCs w:val="32"/>
      <w:lang w:val="fr-FR" w:eastAsia="fr-FR"/>
    </w:rPr>
  </w:style>
  <w:style w:type="character" w:customStyle="1" w:styleId="Style1">
    <w:name w:val="Style1"/>
    <w:basedOn w:val="Policepardfaut"/>
    <w:uiPriority w:val="1"/>
    <w:rsid w:val="00351797"/>
    <w:rPr>
      <w:rFonts w:asciiTheme="minorHAnsi" w:hAnsiTheme="minorHAnsi"/>
      <w:sz w:val="22"/>
    </w:rPr>
  </w:style>
  <w:style w:type="character" w:customStyle="1" w:styleId="Style2">
    <w:name w:val="Style2"/>
    <w:basedOn w:val="Policepardfaut"/>
    <w:uiPriority w:val="1"/>
    <w:rsid w:val="001F795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604793">
              <w:marLeft w:val="15"/>
              <w:marRight w:val="0"/>
              <w:marTop w:val="15"/>
              <w:marBottom w:val="0"/>
              <w:divBdr>
                <w:top w:val="single" w:sz="6" w:space="2" w:color="949494"/>
                <w:left w:val="single" w:sz="6" w:space="5" w:color="949494"/>
                <w:bottom w:val="single" w:sz="2" w:space="0" w:color="949494"/>
                <w:right w:val="single" w:sz="2" w:space="0" w:color="949494"/>
              </w:divBdr>
              <w:divsChild>
                <w:div w:id="75655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43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834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97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77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315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63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2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0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9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6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40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2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1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4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126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9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296999">
              <w:marLeft w:val="15"/>
              <w:marRight w:val="0"/>
              <w:marTop w:val="15"/>
              <w:marBottom w:val="0"/>
              <w:divBdr>
                <w:top w:val="single" w:sz="6" w:space="2" w:color="949494"/>
                <w:left w:val="single" w:sz="6" w:space="5" w:color="949494"/>
                <w:bottom w:val="single" w:sz="2" w:space="0" w:color="949494"/>
                <w:right w:val="single" w:sz="2" w:space="0" w:color="949494"/>
              </w:divBdr>
              <w:divsChild>
                <w:div w:id="191365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985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773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2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8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7852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8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7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8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8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5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http://cordis.europa.eu/ist/rn/images/eu_flag_black.jpg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cordis.europa.eu/ist/rn/images/eu_flag_black.jpg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C44A99-161F-4B55-A300-B3BAEC9F3882}"/>
      </w:docPartPr>
      <w:docPartBody>
        <w:p w:rsidR="001C335B" w:rsidRDefault="00950232"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92939B429D40427682D819AF84813B1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7C61CB8-0FD7-4E0B-B772-C8403923D55C}"/>
      </w:docPartPr>
      <w:docPartBody>
        <w:p w:rsidR="001C335B" w:rsidRDefault="009454ED" w:rsidP="009454ED">
          <w:pPr>
            <w:pStyle w:val="92939B429D40427682D819AF84813B112"/>
          </w:pPr>
          <w:r w:rsidRPr="00B71735">
            <w:rPr>
              <w:rStyle w:val="Textedelespacerserv"/>
            </w:rPr>
            <w:t>Choisissez un élément.</w:t>
          </w:r>
        </w:p>
      </w:docPartBody>
    </w:docPart>
    <w:docPart>
      <w:docPartPr>
        <w:name w:val="01CC6FB93D3545828820C1579BEBBB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CD8907-D3B3-4BA3-B20E-4BD378950A38}"/>
      </w:docPartPr>
      <w:docPartBody>
        <w:p w:rsidR="001C335B" w:rsidRDefault="009454ED" w:rsidP="009454ED">
          <w:pPr>
            <w:pStyle w:val="01CC6FB93D3545828820C1579BEBBB232"/>
          </w:pPr>
          <w:r w:rsidRPr="00B71735">
            <w:rPr>
              <w:rStyle w:val="Textedelespacerserv"/>
            </w:rPr>
            <w:t>Choisissez un élément.</w:t>
          </w:r>
        </w:p>
      </w:docPartBody>
    </w:docPart>
    <w:docPart>
      <w:docPartPr>
        <w:name w:val="331779049DE645369480AF571CCE10D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447FD5-BA0B-4929-87DF-D186FB54A038}"/>
      </w:docPartPr>
      <w:docPartBody>
        <w:p w:rsidR="001C335B" w:rsidRDefault="009454ED" w:rsidP="009454ED">
          <w:pPr>
            <w:pStyle w:val="331779049DE645369480AF571CCE10DF2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170CF792F93845A7A89C8815AB1A4C2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2B0F64B-60AF-492B-9015-DCD3F665F2B5}"/>
      </w:docPartPr>
      <w:docPartBody>
        <w:p w:rsidR="001C335B" w:rsidRDefault="009454ED" w:rsidP="009454ED">
          <w:pPr>
            <w:pStyle w:val="170CF792F93845A7A89C8815AB1A4C2F2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43EACF68D0F044699305A6AEB1189B7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573D25D-6213-426D-9997-48319B1BD842}"/>
      </w:docPartPr>
      <w:docPartBody>
        <w:p w:rsidR="00C16549" w:rsidRDefault="009454ED" w:rsidP="009454ED">
          <w:pPr>
            <w:pStyle w:val="43EACF68D0F044699305A6AEB1189B771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OrigGarmnd B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6010"/>
    <w:rsid w:val="001C335B"/>
    <w:rsid w:val="002C49CC"/>
    <w:rsid w:val="006475D3"/>
    <w:rsid w:val="006F6010"/>
    <w:rsid w:val="009454ED"/>
    <w:rsid w:val="0094587B"/>
    <w:rsid w:val="00950232"/>
    <w:rsid w:val="00C16549"/>
    <w:rsid w:val="00CB2A5B"/>
    <w:rsid w:val="00D30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C16549"/>
    <w:rPr>
      <w:color w:val="808080"/>
    </w:rPr>
  </w:style>
  <w:style w:type="paragraph" w:customStyle="1" w:styleId="2DF9B8926978854CA8B4C14A33F1E730">
    <w:name w:val="2DF9B8926978854CA8B4C14A33F1E730"/>
    <w:rsid w:val="006F6010"/>
  </w:style>
  <w:style w:type="paragraph" w:customStyle="1" w:styleId="8DBADD563557CB439AF359C1F79D2151">
    <w:name w:val="8DBADD563557CB439AF359C1F79D2151"/>
    <w:rsid w:val="006F6010"/>
  </w:style>
  <w:style w:type="paragraph" w:customStyle="1" w:styleId="CDF50C222C61C7498CB51B6A7933D5AE">
    <w:name w:val="CDF50C222C61C7498CB51B6A7933D5AE"/>
    <w:rsid w:val="006F6010"/>
  </w:style>
  <w:style w:type="paragraph" w:customStyle="1" w:styleId="A045D71FF58BF842A4F0BD6BEEAA8E23">
    <w:name w:val="A045D71FF58BF842A4F0BD6BEEAA8E23"/>
    <w:rsid w:val="006F6010"/>
  </w:style>
  <w:style w:type="paragraph" w:customStyle="1" w:styleId="4B7E32B2D3A6FA4DB98A7452A3E122CB">
    <w:name w:val="4B7E32B2D3A6FA4DB98A7452A3E122CB"/>
    <w:rsid w:val="006F6010"/>
  </w:style>
  <w:style w:type="paragraph" w:customStyle="1" w:styleId="E86DBEA772B039459749D2AB26EFCCD2">
    <w:name w:val="E86DBEA772B039459749D2AB26EFCCD2"/>
    <w:rsid w:val="006F6010"/>
  </w:style>
  <w:style w:type="paragraph" w:customStyle="1" w:styleId="03295349FFDD8F48B4FD627C2313555A">
    <w:name w:val="03295349FFDD8F48B4FD627C2313555A"/>
    <w:rsid w:val="006F6010"/>
  </w:style>
  <w:style w:type="paragraph" w:customStyle="1" w:styleId="AFBCA42EFD66D84FBDEE21764734DE97">
    <w:name w:val="AFBCA42EFD66D84FBDEE21764734DE97"/>
    <w:rsid w:val="006F6010"/>
  </w:style>
  <w:style w:type="paragraph" w:customStyle="1" w:styleId="61B900AB064C774EA01F9B8BC47E8FA7">
    <w:name w:val="61B900AB064C774EA01F9B8BC47E8FA7"/>
    <w:rsid w:val="006F6010"/>
  </w:style>
  <w:style w:type="paragraph" w:customStyle="1" w:styleId="018D3D721526CD4E8F3D22214BA313F3">
    <w:name w:val="018D3D721526CD4E8F3D22214BA313F3"/>
    <w:rsid w:val="006F6010"/>
  </w:style>
  <w:style w:type="paragraph" w:customStyle="1" w:styleId="F65FF5815E6CFD45A0669B5F7D9D3B55">
    <w:name w:val="F65FF5815E6CFD45A0669B5F7D9D3B55"/>
    <w:rsid w:val="006F6010"/>
  </w:style>
  <w:style w:type="paragraph" w:customStyle="1" w:styleId="5828AB7FF2B12E43B869770ADECA2BCA">
    <w:name w:val="5828AB7FF2B12E43B869770ADECA2BCA"/>
    <w:rsid w:val="006F6010"/>
  </w:style>
  <w:style w:type="paragraph" w:customStyle="1" w:styleId="B8727F561403C54DADDE68F5B2EA0195">
    <w:name w:val="B8727F561403C54DADDE68F5B2EA0195"/>
    <w:rsid w:val="006F6010"/>
  </w:style>
  <w:style w:type="paragraph" w:customStyle="1" w:styleId="87B5A2833EF38F408371106145DFE77A">
    <w:name w:val="87B5A2833EF38F408371106145DFE77A"/>
    <w:rsid w:val="006F6010"/>
  </w:style>
  <w:style w:type="paragraph" w:customStyle="1" w:styleId="E46A3A5E21537442B8A06A546DDFF0DC">
    <w:name w:val="E46A3A5E21537442B8A06A546DDFF0DC"/>
    <w:rsid w:val="006F6010"/>
  </w:style>
  <w:style w:type="paragraph" w:customStyle="1" w:styleId="9126D48BEA782A419F6F2F97DF10C9C5">
    <w:name w:val="9126D48BEA782A419F6F2F97DF10C9C5"/>
    <w:rsid w:val="006F6010"/>
  </w:style>
  <w:style w:type="paragraph" w:customStyle="1" w:styleId="1EFB9B38B46CA9499BAC86700C03F910">
    <w:name w:val="1EFB9B38B46CA9499BAC86700C03F910"/>
    <w:rsid w:val="006F6010"/>
  </w:style>
  <w:style w:type="paragraph" w:customStyle="1" w:styleId="2347E5E5BB214F4EAFCCEBB92982E4D6">
    <w:name w:val="2347E5E5BB214F4EAFCCEBB92982E4D6"/>
    <w:rsid w:val="006F6010"/>
  </w:style>
  <w:style w:type="paragraph" w:customStyle="1" w:styleId="A45A2712410643809491D739BB014E19">
    <w:name w:val="A45A2712410643809491D739BB014E19"/>
    <w:rsid w:val="00950232"/>
    <w:pPr>
      <w:spacing w:after="160" w:line="259" w:lineRule="auto"/>
    </w:pPr>
    <w:rPr>
      <w:sz w:val="22"/>
      <w:szCs w:val="22"/>
    </w:rPr>
  </w:style>
  <w:style w:type="paragraph" w:customStyle="1" w:styleId="8068049154074E83AB0712A3D7E18685">
    <w:name w:val="8068049154074E83AB0712A3D7E18685"/>
    <w:rsid w:val="00950232"/>
    <w:pPr>
      <w:spacing w:after="160" w:line="259" w:lineRule="auto"/>
    </w:pPr>
    <w:rPr>
      <w:sz w:val="22"/>
      <w:szCs w:val="22"/>
    </w:rPr>
  </w:style>
  <w:style w:type="paragraph" w:customStyle="1" w:styleId="DFAA89A4E74C4452B3AF398D5AD111B6">
    <w:name w:val="DFAA89A4E74C4452B3AF398D5AD111B6"/>
    <w:rsid w:val="00950232"/>
    <w:pPr>
      <w:spacing w:after="160" w:line="259" w:lineRule="auto"/>
    </w:pPr>
    <w:rPr>
      <w:sz w:val="22"/>
      <w:szCs w:val="22"/>
    </w:rPr>
  </w:style>
  <w:style w:type="paragraph" w:customStyle="1" w:styleId="EF4AE19D823D43879B0159C6454C42A0">
    <w:name w:val="EF4AE19D823D43879B0159C6454C42A0"/>
    <w:rsid w:val="00950232"/>
    <w:pPr>
      <w:spacing w:after="160" w:line="259" w:lineRule="auto"/>
    </w:pPr>
    <w:rPr>
      <w:sz w:val="22"/>
      <w:szCs w:val="22"/>
    </w:rPr>
  </w:style>
  <w:style w:type="paragraph" w:customStyle="1" w:styleId="2E66E4E3CC4447C2B31EEDDEDF47EC2B">
    <w:name w:val="2E66E4E3CC4447C2B31EEDDEDF47EC2B"/>
    <w:rsid w:val="00950232"/>
    <w:pPr>
      <w:spacing w:after="160" w:line="259" w:lineRule="auto"/>
    </w:pPr>
    <w:rPr>
      <w:sz w:val="22"/>
      <w:szCs w:val="22"/>
    </w:rPr>
  </w:style>
  <w:style w:type="paragraph" w:customStyle="1" w:styleId="106545602D4F46EFBF4D672E4D0C7C73">
    <w:name w:val="106545602D4F46EFBF4D672E4D0C7C73"/>
    <w:rsid w:val="00950232"/>
    <w:pPr>
      <w:spacing w:after="160" w:line="259" w:lineRule="auto"/>
    </w:pPr>
    <w:rPr>
      <w:sz w:val="22"/>
      <w:szCs w:val="22"/>
    </w:rPr>
  </w:style>
  <w:style w:type="paragraph" w:customStyle="1" w:styleId="3480BD4C46554AD9B0284F935E7DD792">
    <w:name w:val="3480BD4C46554AD9B0284F935E7DD792"/>
    <w:rsid w:val="00950232"/>
    <w:pPr>
      <w:spacing w:after="160" w:line="259" w:lineRule="auto"/>
    </w:pPr>
    <w:rPr>
      <w:sz w:val="22"/>
      <w:szCs w:val="22"/>
    </w:rPr>
  </w:style>
  <w:style w:type="paragraph" w:customStyle="1" w:styleId="F229C65286824060B06BE5E667F4E96B">
    <w:name w:val="F229C65286824060B06BE5E667F4E96B"/>
    <w:rsid w:val="00950232"/>
    <w:pPr>
      <w:spacing w:after="160" w:line="259" w:lineRule="auto"/>
    </w:pPr>
    <w:rPr>
      <w:sz w:val="22"/>
      <w:szCs w:val="22"/>
    </w:rPr>
  </w:style>
  <w:style w:type="paragraph" w:customStyle="1" w:styleId="92939B429D40427682D819AF84813B11">
    <w:name w:val="92939B429D40427682D819AF84813B11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01CC6FB93D3545828820C1579BEBBB23">
    <w:name w:val="01CC6FB93D3545828820C1579BEBBB23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331779049DE645369480AF571CCE10DF">
    <w:name w:val="331779049DE645369480AF571CCE10DF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170CF792F93845A7A89C8815AB1A4C2F">
    <w:name w:val="170CF792F93845A7A89C8815AB1A4C2F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717D17F0696749DC942E835808F9E79B">
    <w:name w:val="717D17F0696749DC942E835808F9E79B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04A443CB0A284250B921E27BE909494A">
    <w:name w:val="04A443CB0A284250B921E27BE909494A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2025FB67622F448EB04A305D7851F897">
    <w:name w:val="2025FB67622F448EB04A305D7851F897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0462D2AC48034890B47B53C380C944DC">
    <w:name w:val="0462D2AC48034890B47B53C380C944DC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FD32BF26C8314317A6F24E945B81533E">
    <w:name w:val="FD32BF26C8314317A6F24E945B81533E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B9C375CB5EEA4953A79B68D1B3FA719B">
    <w:name w:val="B9C375CB5EEA4953A79B68D1B3FA719B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CF78722EE31E44D5B4DACA11F89FBF1C">
    <w:name w:val="CF78722EE31E44D5B4DACA11F89FBF1C"/>
    <w:rsid w:val="0094587B"/>
    <w:pPr>
      <w:spacing w:after="160" w:line="259" w:lineRule="auto"/>
    </w:pPr>
    <w:rPr>
      <w:sz w:val="22"/>
      <w:szCs w:val="22"/>
    </w:rPr>
  </w:style>
  <w:style w:type="paragraph" w:customStyle="1" w:styleId="92939B429D40427682D819AF84813B111">
    <w:name w:val="92939B429D40427682D819AF84813B11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01CC6FB93D3545828820C1579BEBBB231">
    <w:name w:val="01CC6FB93D3545828820C1579BEBBB23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331779049DE645369480AF571CCE10DF1">
    <w:name w:val="331779049DE645369480AF571CCE10DF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170CF792F93845A7A89C8815AB1A4C2F1">
    <w:name w:val="170CF792F93845A7A89C8815AB1A4C2F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717D17F0696749DC942E835808F9E79B1">
    <w:name w:val="717D17F0696749DC942E835808F9E79B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04A443CB0A284250B921E27BE909494A1">
    <w:name w:val="04A443CB0A284250B921E27BE909494A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2025FB67622F448EB04A305D7851F8971">
    <w:name w:val="2025FB67622F448EB04A305D7851F897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0462D2AC48034890B47B53C380C944DC1">
    <w:name w:val="0462D2AC48034890B47B53C380C944DC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FD32BF26C8314317A6F24E945B81533E1">
    <w:name w:val="FD32BF26C8314317A6F24E945B81533E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B9C375CB5EEA4953A79B68D1B3FA719B1">
    <w:name w:val="B9C375CB5EEA4953A79B68D1B3FA719B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7FFC4954AA9D42D9A5A3A97E323A8B09">
    <w:name w:val="7FFC4954AA9D42D9A5A3A97E323A8B09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68F26225AF1F4C3C93B250D0E8ACD2C2">
    <w:name w:val="68F26225AF1F4C3C93B250D0E8ACD2C2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CF78722EE31E44D5B4DACA11F89FBF1C1">
    <w:name w:val="CF78722EE31E44D5B4DACA11F89FBF1C1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43EACF68D0F044699305A6AEB1189B77">
    <w:name w:val="43EACF68D0F044699305A6AEB1189B77"/>
    <w:rsid w:val="009454ED"/>
    <w:pPr>
      <w:spacing w:after="160" w:line="259" w:lineRule="auto"/>
    </w:pPr>
    <w:rPr>
      <w:sz w:val="22"/>
      <w:szCs w:val="22"/>
    </w:rPr>
  </w:style>
  <w:style w:type="paragraph" w:customStyle="1" w:styleId="92939B429D40427682D819AF84813B112">
    <w:name w:val="92939B429D40427682D819AF84813B112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01CC6FB93D3545828820C1579BEBBB232">
    <w:name w:val="01CC6FB93D3545828820C1579BEBBB232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331779049DE645369480AF571CCE10DF2">
    <w:name w:val="331779049DE645369480AF571CCE10DF2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170CF792F93845A7A89C8815AB1A4C2F2">
    <w:name w:val="170CF792F93845A7A89C8815AB1A4C2F2"/>
    <w:rsid w:val="009454ED"/>
    <w:pPr>
      <w:jc w:val="both"/>
    </w:pPr>
    <w:rPr>
      <w:rFonts w:ascii="Calibri" w:eastAsia="Times" w:hAnsi="Calibri" w:cs="Times New Roman"/>
      <w:sz w:val="22"/>
    </w:rPr>
  </w:style>
  <w:style w:type="paragraph" w:customStyle="1" w:styleId="43EACF68D0F044699305A6AEB1189B771">
    <w:name w:val="43EACF68D0F044699305A6AEB1189B771"/>
    <w:rsid w:val="009454ED"/>
    <w:pPr>
      <w:jc w:val="both"/>
    </w:pPr>
    <w:rPr>
      <w:rFonts w:ascii="Calibri" w:eastAsia="Times" w:hAnsi="Calibri" w:cs="Times New Roman"/>
      <w:sz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655F35-6207-432B-94DF-D4BD4AB9C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REB Project Managment HANDBOOK</vt:lpstr>
      <vt:lpstr>NAREB Project Managment HANDBOOK</vt:lpstr>
    </vt:vector>
  </TitlesOfParts>
  <Company>Institut Pasteur</Company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EB Project Managment HANDBOOK</dc:title>
  <dc:subject/>
  <dc:creator>Natacha Edme</dc:creator>
  <cp:keywords/>
  <dc:description/>
  <cp:lastModifiedBy>Agnès  MER APPERE</cp:lastModifiedBy>
  <cp:revision>12</cp:revision>
  <cp:lastPrinted>2019-02-14T11:00:00Z</cp:lastPrinted>
  <dcterms:created xsi:type="dcterms:W3CDTF">2018-11-26T12:14:00Z</dcterms:created>
  <dcterms:modified xsi:type="dcterms:W3CDTF">2019-02-14T11:00:00Z</dcterms:modified>
</cp:coreProperties>
</file>